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horzAnchor="margin" w:tblpY="400"/>
        <w:tblW w:w="18570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51"/>
        <w:gridCol w:w="709"/>
        <w:gridCol w:w="567"/>
        <w:gridCol w:w="567"/>
        <w:gridCol w:w="567"/>
        <w:gridCol w:w="708"/>
        <w:gridCol w:w="567"/>
        <w:gridCol w:w="567"/>
        <w:gridCol w:w="567"/>
        <w:gridCol w:w="709"/>
        <w:gridCol w:w="567"/>
        <w:gridCol w:w="567"/>
        <w:gridCol w:w="567"/>
        <w:gridCol w:w="709"/>
        <w:gridCol w:w="567"/>
        <w:gridCol w:w="567"/>
        <w:gridCol w:w="709"/>
        <w:gridCol w:w="567"/>
        <w:gridCol w:w="567"/>
        <w:gridCol w:w="567"/>
        <w:gridCol w:w="708"/>
        <w:gridCol w:w="567"/>
        <w:gridCol w:w="567"/>
        <w:gridCol w:w="709"/>
        <w:gridCol w:w="567"/>
        <w:gridCol w:w="567"/>
        <w:gridCol w:w="709"/>
        <w:gridCol w:w="567"/>
        <w:gridCol w:w="567"/>
        <w:gridCol w:w="709"/>
      </w:tblGrid>
      <w:tr w:rsidR="00E005E9" w:rsidRPr="0075115F" w14:paraId="2AD8BA25" w14:textId="77777777" w:rsidTr="00C421DC">
        <w:trPr>
          <w:trHeight w:val="269"/>
        </w:trPr>
        <w:tc>
          <w:tcPr>
            <w:tcW w:w="851" w:type="dxa"/>
            <w:vMerge w:val="restart"/>
            <w:tcBorders>
              <w:top w:val="single" w:sz="12" w:space="0" w:color="00B050"/>
            </w:tcBorders>
          </w:tcPr>
          <w:p w14:paraId="3C50DAA1" w14:textId="2555FB44" w:rsidR="00E005E9" w:rsidRPr="0075115F" w:rsidRDefault="00CE6855" w:rsidP="00C421DC">
            <w:pPr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b/>
                <w:bCs/>
                <w:noProof/>
                <w:sz w:val="13"/>
                <w:szCs w:val="13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3F61C0B3" wp14:editId="02230171">
                      <wp:simplePos x="0" y="0"/>
                      <wp:positionH relativeFrom="column">
                        <wp:posOffset>-104775</wp:posOffset>
                      </wp:positionH>
                      <wp:positionV relativeFrom="paragraph">
                        <wp:posOffset>-482392</wp:posOffset>
                      </wp:positionV>
                      <wp:extent cx="7410450" cy="400050"/>
                      <wp:effectExtent l="0" t="0" r="0" b="0"/>
                      <wp:wrapNone/>
                      <wp:docPr id="4" name="文本框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7410450" cy="4000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3F96417" w14:textId="32C8E9D5" w:rsidR="00E005E9" w:rsidRPr="0075115F" w:rsidRDefault="00B633AF" w:rsidP="002D7AEB">
                                  <w:pPr>
                                    <w:rPr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</w:rPr>
                                    <w:t xml:space="preserve">Supplementary </w:t>
                                  </w:r>
                                  <w:r w:rsidR="00E005E9" w:rsidRPr="0075115F">
                                    <w:rPr>
                                      <w:rFonts w:hint="eastAsia"/>
                                      <w:b/>
                                      <w:bCs/>
                                    </w:rPr>
                                    <w:t>T</w:t>
                                  </w:r>
                                  <w:r w:rsidR="00E005E9" w:rsidRPr="0075115F">
                                    <w:rPr>
                                      <w:b/>
                                      <w:bCs/>
                                    </w:rPr>
                                    <w:t xml:space="preserve">able </w:t>
                                  </w:r>
                                  <w:bookmarkStart w:id="0" w:name="_GoBack"/>
                                  <w:bookmarkEnd w:id="0"/>
                                  <w:r>
                                    <w:rPr>
                                      <w:b/>
                                      <w:bCs/>
                                    </w:rPr>
                                    <w:t>1</w:t>
                                  </w:r>
                                  <w:r w:rsidR="00E005E9" w:rsidRPr="0075115F">
                                    <w:rPr>
                                      <w:b/>
                                      <w:bCs/>
                                    </w:rPr>
                                    <w:t xml:space="preserve">. </w:t>
                                  </w:r>
                                  <w:proofErr w:type="gramStart"/>
                                  <w:r w:rsidR="00E005E9" w:rsidRPr="0075115F">
                                    <w:rPr>
                                      <w:b/>
                                      <w:bCs/>
                                    </w:rPr>
                                    <w:t>Baseline characteristics of subgroups divided by various inflammation-based scores.</w:t>
                                  </w:r>
                                  <w:proofErr w:type="gram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文本框 4" o:spid="_x0000_s1026" type="#_x0000_t202" style="position:absolute;left:0;text-align:left;margin-left:-8.25pt;margin-top:-38pt;width:583.5pt;height:31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" fillcolor="white [3201]" stroked="f" strokeweight=".5pt">
                      <v:textbox>
                        <w:txbxContent>
                          <w:p w14:paraId="63F96417" w14:textId="32C8E9D5" w:rsidR="00E005E9" w:rsidRPr="0075115F" w:rsidRDefault="00B633AF" w:rsidP="002D7AEB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 xml:space="preserve">Supplementary </w:t>
                            </w:r>
                            <w:r w:rsidR="00E005E9" w:rsidRPr="0075115F">
                              <w:rPr>
                                <w:rFonts w:hint="eastAsia"/>
                                <w:b/>
                                <w:bCs/>
                              </w:rPr>
                              <w:t>T</w:t>
                            </w:r>
                            <w:r w:rsidR="00E005E9" w:rsidRPr="0075115F">
                              <w:rPr>
                                <w:b/>
                                <w:bCs/>
                              </w:rPr>
                              <w:t xml:space="preserve">able </w:t>
                            </w:r>
                            <w:bookmarkStart w:id="1" w:name="_GoBack"/>
                            <w:bookmarkEnd w:id="1"/>
                            <w:r>
                              <w:rPr>
                                <w:b/>
                                <w:bCs/>
                              </w:rPr>
                              <w:t>1</w:t>
                            </w:r>
                            <w:r w:rsidR="00E005E9" w:rsidRPr="0075115F">
                              <w:rPr>
                                <w:b/>
                                <w:bCs/>
                              </w:rPr>
                              <w:t xml:space="preserve">. </w:t>
                            </w:r>
                            <w:proofErr w:type="gramStart"/>
                            <w:r w:rsidR="00E005E9" w:rsidRPr="0075115F">
                              <w:rPr>
                                <w:b/>
                                <w:bCs/>
                              </w:rPr>
                              <w:t>Baseline characteristics of subgroups divided by various inflammation-based scores.</w:t>
                            </w:r>
                            <w:proofErr w:type="gramEnd"/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709" w:type="dxa"/>
            <w:vMerge w:val="restart"/>
            <w:tcBorders>
              <w:top w:val="single" w:sz="12" w:space="0" w:color="00B050"/>
            </w:tcBorders>
          </w:tcPr>
          <w:p w14:paraId="04E02B6F" w14:textId="77777777" w:rsidR="00E005E9" w:rsidRPr="0075115F" w:rsidRDefault="00E005E9" w:rsidP="00C421DC">
            <w:pPr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All patient (n=1625)</w:t>
            </w:r>
          </w:p>
        </w:tc>
        <w:tc>
          <w:tcPr>
            <w:tcW w:w="1701" w:type="dxa"/>
            <w:gridSpan w:val="3"/>
            <w:tcBorders>
              <w:top w:val="single" w:sz="12" w:space="0" w:color="00B050"/>
              <w:bottom w:val="single" w:sz="12" w:space="0" w:color="00B050"/>
            </w:tcBorders>
          </w:tcPr>
          <w:p w14:paraId="26EEE5BE" w14:textId="77777777" w:rsidR="00E005E9" w:rsidRPr="0075115F" w:rsidRDefault="00E005E9" w:rsidP="00C421DC">
            <w:pPr>
              <w:jc w:val="center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GPS</w:t>
            </w:r>
          </w:p>
        </w:tc>
        <w:tc>
          <w:tcPr>
            <w:tcW w:w="708" w:type="dxa"/>
            <w:vMerge w:val="restart"/>
            <w:tcBorders>
              <w:top w:val="single" w:sz="12" w:space="0" w:color="00B050"/>
            </w:tcBorders>
          </w:tcPr>
          <w:p w14:paraId="35F06824" w14:textId="77777777" w:rsidR="00E005E9" w:rsidRPr="0075115F" w:rsidRDefault="00E005E9" w:rsidP="00C421DC">
            <w:pPr>
              <w:jc w:val="center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</w:p>
          <w:p w14:paraId="62D7F6CE" w14:textId="77777777" w:rsidR="00E005E9" w:rsidRPr="0075115F" w:rsidRDefault="00E005E9" w:rsidP="00C421DC">
            <w:pPr>
              <w:jc w:val="center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P</w:t>
            </w:r>
          </w:p>
        </w:tc>
        <w:tc>
          <w:tcPr>
            <w:tcW w:w="1701" w:type="dxa"/>
            <w:gridSpan w:val="3"/>
            <w:tcBorders>
              <w:top w:val="single" w:sz="12" w:space="0" w:color="00B050"/>
              <w:bottom w:val="single" w:sz="12" w:space="0" w:color="00B050"/>
            </w:tcBorders>
          </w:tcPr>
          <w:p w14:paraId="122432DA" w14:textId="77777777" w:rsidR="00E005E9" w:rsidRPr="0075115F" w:rsidRDefault="00E005E9" w:rsidP="00C421DC">
            <w:pPr>
              <w:jc w:val="center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proofErr w:type="spellStart"/>
            <w:r w:rsidRPr="0075115F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mGPS</w:t>
            </w:r>
            <w:proofErr w:type="spellEnd"/>
          </w:p>
        </w:tc>
        <w:tc>
          <w:tcPr>
            <w:tcW w:w="709" w:type="dxa"/>
            <w:vMerge w:val="restart"/>
            <w:tcBorders>
              <w:top w:val="single" w:sz="12" w:space="0" w:color="00B050"/>
            </w:tcBorders>
          </w:tcPr>
          <w:p w14:paraId="11BF8BE5" w14:textId="77777777" w:rsidR="00E005E9" w:rsidRPr="0075115F" w:rsidRDefault="00E005E9" w:rsidP="00C421DC">
            <w:pPr>
              <w:jc w:val="center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</w:p>
          <w:p w14:paraId="7C669A98" w14:textId="77777777" w:rsidR="00E005E9" w:rsidRPr="0075115F" w:rsidRDefault="00E005E9" w:rsidP="00C421DC">
            <w:pPr>
              <w:jc w:val="center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P</w:t>
            </w:r>
          </w:p>
        </w:tc>
        <w:tc>
          <w:tcPr>
            <w:tcW w:w="1701" w:type="dxa"/>
            <w:gridSpan w:val="3"/>
            <w:tcBorders>
              <w:top w:val="single" w:sz="12" w:space="0" w:color="00B050"/>
              <w:bottom w:val="single" w:sz="12" w:space="0" w:color="00B050"/>
            </w:tcBorders>
          </w:tcPr>
          <w:p w14:paraId="0745A139" w14:textId="77777777" w:rsidR="00E005E9" w:rsidRPr="0075115F" w:rsidRDefault="00E005E9" w:rsidP="00C421DC">
            <w:pPr>
              <w:jc w:val="center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proofErr w:type="spellStart"/>
            <w:r w:rsidRPr="0075115F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Hs-</w:t>
            </w:r>
            <w:r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m</w:t>
            </w:r>
            <w:r w:rsidRPr="0075115F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GPS</w:t>
            </w:r>
            <w:proofErr w:type="spellEnd"/>
          </w:p>
        </w:tc>
        <w:tc>
          <w:tcPr>
            <w:tcW w:w="709" w:type="dxa"/>
            <w:vMerge w:val="restart"/>
            <w:tcBorders>
              <w:top w:val="single" w:sz="12" w:space="0" w:color="00B050"/>
            </w:tcBorders>
          </w:tcPr>
          <w:p w14:paraId="1546BFAE" w14:textId="77777777" w:rsidR="00E005E9" w:rsidRPr="0075115F" w:rsidRDefault="00E005E9" w:rsidP="00C421DC">
            <w:pPr>
              <w:jc w:val="center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</w:p>
          <w:p w14:paraId="563443FC" w14:textId="77777777" w:rsidR="00E005E9" w:rsidRPr="0075115F" w:rsidRDefault="00E005E9" w:rsidP="00C421DC">
            <w:pPr>
              <w:jc w:val="center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P</w:t>
            </w:r>
          </w:p>
          <w:p w14:paraId="2E210938" w14:textId="77777777" w:rsidR="00E005E9" w:rsidRPr="0075115F" w:rsidRDefault="00E005E9" w:rsidP="00C421DC">
            <w:pPr>
              <w:jc w:val="center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</w:p>
        </w:tc>
        <w:tc>
          <w:tcPr>
            <w:tcW w:w="1134" w:type="dxa"/>
            <w:gridSpan w:val="2"/>
            <w:tcBorders>
              <w:top w:val="single" w:sz="12" w:space="0" w:color="00B050"/>
              <w:bottom w:val="single" w:sz="12" w:space="0" w:color="00B050"/>
            </w:tcBorders>
          </w:tcPr>
          <w:p w14:paraId="446B67AF" w14:textId="77777777" w:rsidR="00E005E9" w:rsidRPr="0075115F" w:rsidRDefault="00E005E9" w:rsidP="00C421DC">
            <w:pPr>
              <w:jc w:val="center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NLR</w:t>
            </w:r>
          </w:p>
        </w:tc>
        <w:tc>
          <w:tcPr>
            <w:tcW w:w="709" w:type="dxa"/>
            <w:vMerge w:val="restart"/>
            <w:tcBorders>
              <w:top w:val="single" w:sz="12" w:space="0" w:color="00B050"/>
            </w:tcBorders>
          </w:tcPr>
          <w:p w14:paraId="67758335" w14:textId="77777777" w:rsidR="00E005E9" w:rsidRPr="0075115F" w:rsidRDefault="00E005E9" w:rsidP="00C421DC">
            <w:pPr>
              <w:jc w:val="center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</w:p>
          <w:p w14:paraId="223771E8" w14:textId="77777777" w:rsidR="00E005E9" w:rsidRPr="0075115F" w:rsidRDefault="00E005E9" w:rsidP="00C421DC">
            <w:pPr>
              <w:jc w:val="center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P</w:t>
            </w:r>
          </w:p>
        </w:tc>
        <w:tc>
          <w:tcPr>
            <w:tcW w:w="1701" w:type="dxa"/>
            <w:gridSpan w:val="3"/>
            <w:tcBorders>
              <w:top w:val="single" w:sz="12" w:space="0" w:color="00B050"/>
              <w:bottom w:val="single" w:sz="12" w:space="0" w:color="00B050"/>
            </w:tcBorders>
          </w:tcPr>
          <w:p w14:paraId="4419891A" w14:textId="77777777" w:rsidR="00E005E9" w:rsidRPr="0075115F" w:rsidRDefault="00E005E9" w:rsidP="00C421DC">
            <w:pPr>
              <w:jc w:val="center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PLR</w:t>
            </w:r>
          </w:p>
        </w:tc>
        <w:tc>
          <w:tcPr>
            <w:tcW w:w="708" w:type="dxa"/>
            <w:tcBorders>
              <w:top w:val="single" w:sz="12" w:space="0" w:color="00B050"/>
            </w:tcBorders>
          </w:tcPr>
          <w:p w14:paraId="22AD90A6" w14:textId="77777777" w:rsidR="00E005E9" w:rsidRPr="0075115F" w:rsidRDefault="00E005E9" w:rsidP="00C421DC">
            <w:pPr>
              <w:jc w:val="center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</w:p>
          <w:p w14:paraId="779300D9" w14:textId="77777777" w:rsidR="00E005E9" w:rsidRPr="0075115F" w:rsidRDefault="00E005E9" w:rsidP="00C421DC">
            <w:pPr>
              <w:jc w:val="center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P</w:t>
            </w:r>
          </w:p>
        </w:tc>
        <w:tc>
          <w:tcPr>
            <w:tcW w:w="1134" w:type="dxa"/>
            <w:gridSpan w:val="2"/>
            <w:tcBorders>
              <w:top w:val="single" w:sz="12" w:space="0" w:color="00B050"/>
              <w:bottom w:val="single" w:sz="12" w:space="0" w:color="00B050"/>
            </w:tcBorders>
          </w:tcPr>
          <w:p w14:paraId="5D948F26" w14:textId="77777777" w:rsidR="00E005E9" w:rsidRPr="0075115F" w:rsidRDefault="00E005E9" w:rsidP="00C421DC">
            <w:pPr>
              <w:jc w:val="center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PNI</w:t>
            </w:r>
          </w:p>
        </w:tc>
        <w:tc>
          <w:tcPr>
            <w:tcW w:w="709" w:type="dxa"/>
            <w:tcBorders>
              <w:top w:val="single" w:sz="12" w:space="0" w:color="00B050"/>
            </w:tcBorders>
          </w:tcPr>
          <w:p w14:paraId="27448AA2" w14:textId="77777777" w:rsidR="00E005E9" w:rsidRPr="0075115F" w:rsidRDefault="00E005E9" w:rsidP="00C421DC">
            <w:pPr>
              <w:jc w:val="center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</w:p>
          <w:p w14:paraId="0B873CED" w14:textId="77777777" w:rsidR="00E005E9" w:rsidRPr="0075115F" w:rsidRDefault="00E005E9" w:rsidP="00C421DC">
            <w:pPr>
              <w:jc w:val="center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P</w:t>
            </w:r>
          </w:p>
        </w:tc>
        <w:tc>
          <w:tcPr>
            <w:tcW w:w="1134" w:type="dxa"/>
            <w:gridSpan w:val="2"/>
            <w:tcBorders>
              <w:top w:val="single" w:sz="12" w:space="0" w:color="00B050"/>
              <w:bottom w:val="single" w:sz="12" w:space="0" w:color="00B050"/>
            </w:tcBorders>
          </w:tcPr>
          <w:p w14:paraId="5E38FBEE" w14:textId="77777777" w:rsidR="00E005E9" w:rsidRPr="0075115F" w:rsidRDefault="00E005E9" w:rsidP="00C421DC">
            <w:pPr>
              <w:jc w:val="center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SII</w:t>
            </w:r>
          </w:p>
        </w:tc>
        <w:tc>
          <w:tcPr>
            <w:tcW w:w="709" w:type="dxa"/>
            <w:tcBorders>
              <w:top w:val="single" w:sz="12" w:space="0" w:color="00B050"/>
            </w:tcBorders>
          </w:tcPr>
          <w:p w14:paraId="4B25BD44" w14:textId="77777777" w:rsidR="00E005E9" w:rsidRPr="0075115F" w:rsidRDefault="00E005E9" w:rsidP="00C421DC">
            <w:pPr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</w:p>
          <w:p w14:paraId="01DAB173" w14:textId="77777777" w:rsidR="00E005E9" w:rsidRPr="0075115F" w:rsidRDefault="00E005E9" w:rsidP="00C421DC">
            <w:pPr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P</w:t>
            </w:r>
          </w:p>
        </w:tc>
        <w:tc>
          <w:tcPr>
            <w:tcW w:w="1134" w:type="dxa"/>
            <w:gridSpan w:val="2"/>
            <w:tcBorders>
              <w:top w:val="single" w:sz="12" w:space="0" w:color="00B050"/>
              <w:bottom w:val="single" w:sz="12" w:space="0" w:color="00B050"/>
            </w:tcBorders>
          </w:tcPr>
          <w:p w14:paraId="3DD630CA" w14:textId="77777777" w:rsidR="00E005E9" w:rsidRPr="0075115F" w:rsidRDefault="00E005E9" w:rsidP="00C421DC">
            <w:pPr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 xml:space="preserve">LCR </w:t>
            </w:r>
          </w:p>
        </w:tc>
        <w:tc>
          <w:tcPr>
            <w:tcW w:w="709" w:type="dxa"/>
            <w:tcBorders>
              <w:top w:val="single" w:sz="12" w:space="0" w:color="00B050"/>
            </w:tcBorders>
          </w:tcPr>
          <w:p w14:paraId="5D1A8F13" w14:textId="77777777" w:rsidR="00E005E9" w:rsidRPr="0075115F" w:rsidRDefault="00E005E9" w:rsidP="00C421DC">
            <w:pPr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</w:p>
          <w:p w14:paraId="5EEFA6A4" w14:textId="77777777" w:rsidR="00E005E9" w:rsidRPr="0075115F" w:rsidRDefault="00E005E9" w:rsidP="00C421DC">
            <w:pPr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P</w:t>
            </w:r>
          </w:p>
        </w:tc>
      </w:tr>
      <w:tr w:rsidR="00E005E9" w:rsidRPr="0075115F" w14:paraId="5DFC3518" w14:textId="77777777" w:rsidTr="00C421DC">
        <w:trPr>
          <w:trHeight w:val="269"/>
        </w:trPr>
        <w:tc>
          <w:tcPr>
            <w:tcW w:w="851" w:type="dxa"/>
            <w:vMerge/>
            <w:tcBorders>
              <w:bottom w:val="single" w:sz="12" w:space="0" w:color="00B050"/>
            </w:tcBorders>
          </w:tcPr>
          <w:p w14:paraId="5769EBBE" w14:textId="77777777" w:rsidR="00E005E9" w:rsidRPr="0075115F" w:rsidRDefault="00E005E9" w:rsidP="00C421DC">
            <w:pPr>
              <w:rPr>
                <w:rFonts w:ascii="Times New Roman" w:hAnsi="Times New Roman" w:cs="Times New Roman"/>
                <w:b/>
                <w:bCs/>
                <w:noProof/>
                <w:sz w:val="13"/>
                <w:szCs w:val="13"/>
              </w:rPr>
            </w:pPr>
          </w:p>
        </w:tc>
        <w:tc>
          <w:tcPr>
            <w:tcW w:w="709" w:type="dxa"/>
            <w:vMerge/>
            <w:tcBorders>
              <w:bottom w:val="single" w:sz="12" w:space="0" w:color="00B050"/>
            </w:tcBorders>
          </w:tcPr>
          <w:p w14:paraId="1585AABF" w14:textId="77777777" w:rsidR="00E005E9" w:rsidRPr="0075115F" w:rsidRDefault="00E005E9" w:rsidP="00C421DC">
            <w:pPr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single" w:sz="12" w:space="0" w:color="00B050"/>
              <w:bottom w:val="single" w:sz="12" w:space="0" w:color="00B050"/>
            </w:tcBorders>
          </w:tcPr>
          <w:p w14:paraId="43F4293E" w14:textId="77777777" w:rsidR="00E005E9" w:rsidRPr="0075115F" w:rsidRDefault="00E005E9" w:rsidP="00C421DC">
            <w:pPr>
              <w:jc w:val="center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0</w:t>
            </w:r>
          </w:p>
        </w:tc>
        <w:tc>
          <w:tcPr>
            <w:tcW w:w="567" w:type="dxa"/>
            <w:tcBorders>
              <w:top w:val="single" w:sz="12" w:space="0" w:color="00B050"/>
              <w:bottom w:val="single" w:sz="12" w:space="0" w:color="00B050"/>
            </w:tcBorders>
          </w:tcPr>
          <w:p w14:paraId="08DF10C9" w14:textId="77777777" w:rsidR="00E005E9" w:rsidRPr="0075115F" w:rsidRDefault="00E005E9" w:rsidP="00C421DC">
            <w:pPr>
              <w:jc w:val="center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1</w:t>
            </w:r>
          </w:p>
        </w:tc>
        <w:tc>
          <w:tcPr>
            <w:tcW w:w="567" w:type="dxa"/>
            <w:tcBorders>
              <w:top w:val="single" w:sz="12" w:space="0" w:color="00B050"/>
              <w:bottom w:val="single" w:sz="12" w:space="0" w:color="00B050"/>
            </w:tcBorders>
          </w:tcPr>
          <w:p w14:paraId="709399A7" w14:textId="77777777" w:rsidR="00E005E9" w:rsidRPr="0075115F" w:rsidRDefault="00E005E9" w:rsidP="00C421DC">
            <w:pPr>
              <w:jc w:val="center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2</w:t>
            </w:r>
          </w:p>
        </w:tc>
        <w:tc>
          <w:tcPr>
            <w:tcW w:w="708" w:type="dxa"/>
            <w:vMerge/>
            <w:tcBorders>
              <w:bottom w:val="single" w:sz="12" w:space="0" w:color="00B050"/>
            </w:tcBorders>
          </w:tcPr>
          <w:p w14:paraId="697A8311" w14:textId="77777777" w:rsidR="00E005E9" w:rsidRPr="0075115F" w:rsidRDefault="00E005E9" w:rsidP="00C421DC">
            <w:pPr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single" w:sz="12" w:space="0" w:color="00B050"/>
              <w:bottom w:val="single" w:sz="12" w:space="0" w:color="00B050"/>
            </w:tcBorders>
          </w:tcPr>
          <w:p w14:paraId="1C03167E" w14:textId="77777777" w:rsidR="00E005E9" w:rsidRPr="0075115F" w:rsidRDefault="00E005E9" w:rsidP="00C421DC">
            <w:pPr>
              <w:jc w:val="center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0</w:t>
            </w:r>
          </w:p>
        </w:tc>
        <w:tc>
          <w:tcPr>
            <w:tcW w:w="567" w:type="dxa"/>
            <w:tcBorders>
              <w:top w:val="single" w:sz="12" w:space="0" w:color="00B050"/>
              <w:bottom w:val="single" w:sz="12" w:space="0" w:color="00B050"/>
            </w:tcBorders>
          </w:tcPr>
          <w:p w14:paraId="3D82A828" w14:textId="77777777" w:rsidR="00E005E9" w:rsidRPr="0075115F" w:rsidRDefault="00E005E9" w:rsidP="00C421DC">
            <w:pPr>
              <w:jc w:val="center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1</w:t>
            </w:r>
          </w:p>
        </w:tc>
        <w:tc>
          <w:tcPr>
            <w:tcW w:w="567" w:type="dxa"/>
            <w:tcBorders>
              <w:top w:val="single" w:sz="12" w:space="0" w:color="00B050"/>
              <w:bottom w:val="single" w:sz="12" w:space="0" w:color="00B050"/>
            </w:tcBorders>
          </w:tcPr>
          <w:p w14:paraId="5879CBD7" w14:textId="77777777" w:rsidR="00E005E9" w:rsidRPr="0075115F" w:rsidRDefault="00E005E9" w:rsidP="00C421DC">
            <w:pPr>
              <w:jc w:val="center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2</w:t>
            </w:r>
          </w:p>
        </w:tc>
        <w:tc>
          <w:tcPr>
            <w:tcW w:w="709" w:type="dxa"/>
            <w:vMerge/>
            <w:tcBorders>
              <w:bottom w:val="single" w:sz="12" w:space="0" w:color="00B050"/>
            </w:tcBorders>
          </w:tcPr>
          <w:p w14:paraId="538DD19E" w14:textId="77777777" w:rsidR="00E005E9" w:rsidRPr="0075115F" w:rsidRDefault="00E005E9" w:rsidP="00C421DC">
            <w:pPr>
              <w:jc w:val="center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single" w:sz="12" w:space="0" w:color="00B050"/>
              <w:bottom w:val="single" w:sz="12" w:space="0" w:color="00B050"/>
            </w:tcBorders>
          </w:tcPr>
          <w:p w14:paraId="02AF846D" w14:textId="77777777" w:rsidR="00E005E9" w:rsidRPr="0075115F" w:rsidRDefault="00E005E9" w:rsidP="00C421DC">
            <w:pPr>
              <w:jc w:val="center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0</w:t>
            </w:r>
          </w:p>
        </w:tc>
        <w:tc>
          <w:tcPr>
            <w:tcW w:w="567" w:type="dxa"/>
            <w:tcBorders>
              <w:top w:val="single" w:sz="12" w:space="0" w:color="00B050"/>
              <w:bottom w:val="single" w:sz="12" w:space="0" w:color="00B050"/>
            </w:tcBorders>
          </w:tcPr>
          <w:p w14:paraId="2277FDE6" w14:textId="77777777" w:rsidR="00E005E9" w:rsidRPr="0075115F" w:rsidRDefault="00E005E9" w:rsidP="00C421DC">
            <w:pPr>
              <w:jc w:val="center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1</w:t>
            </w:r>
          </w:p>
        </w:tc>
        <w:tc>
          <w:tcPr>
            <w:tcW w:w="567" w:type="dxa"/>
            <w:tcBorders>
              <w:top w:val="single" w:sz="12" w:space="0" w:color="00B050"/>
              <w:bottom w:val="single" w:sz="12" w:space="0" w:color="00B050"/>
            </w:tcBorders>
          </w:tcPr>
          <w:p w14:paraId="70543227" w14:textId="77777777" w:rsidR="00E005E9" w:rsidRPr="0075115F" w:rsidRDefault="00E005E9" w:rsidP="00C421DC">
            <w:pPr>
              <w:jc w:val="center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2</w:t>
            </w:r>
          </w:p>
        </w:tc>
        <w:tc>
          <w:tcPr>
            <w:tcW w:w="709" w:type="dxa"/>
            <w:vMerge/>
            <w:tcBorders>
              <w:bottom w:val="single" w:sz="12" w:space="0" w:color="00B050"/>
            </w:tcBorders>
          </w:tcPr>
          <w:p w14:paraId="6914EB97" w14:textId="77777777" w:rsidR="00E005E9" w:rsidRPr="0075115F" w:rsidRDefault="00E005E9" w:rsidP="00C421DC">
            <w:pPr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single" w:sz="12" w:space="0" w:color="00B050"/>
              <w:bottom w:val="single" w:sz="12" w:space="0" w:color="00B050"/>
            </w:tcBorders>
          </w:tcPr>
          <w:p w14:paraId="629EEF92" w14:textId="77777777" w:rsidR="00E005E9" w:rsidRPr="0075115F" w:rsidRDefault="00E005E9" w:rsidP="00C421DC">
            <w:pPr>
              <w:jc w:val="center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≤5</w:t>
            </w:r>
          </w:p>
        </w:tc>
        <w:tc>
          <w:tcPr>
            <w:tcW w:w="567" w:type="dxa"/>
            <w:tcBorders>
              <w:top w:val="single" w:sz="12" w:space="0" w:color="00B050"/>
              <w:bottom w:val="single" w:sz="12" w:space="0" w:color="00B050"/>
            </w:tcBorders>
          </w:tcPr>
          <w:p w14:paraId="0659AD94" w14:textId="77777777" w:rsidR="00E005E9" w:rsidRPr="0075115F" w:rsidRDefault="00E005E9" w:rsidP="00C421DC">
            <w:pPr>
              <w:jc w:val="center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&gt;5</w:t>
            </w:r>
          </w:p>
        </w:tc>
        <w:tc>
          <w:tcPr>
            <w:tcW w:w="709" w:type="dxa"/>
            <w:vMerge/>
            <w:tcBorders>
              <w:bottom w:val="single" w:sz="12" w:space="0" w:color="00B050"/>
            </w:tcBorders>
          </w:tcPr>
          <w:p w14:paraId="3964ABB5" w14:textId="77777777" w:rsidR="00E005E9" w:rsidRPr="0075115F" w:rsidRDefault="00E005E9" w:rsidP="00C421DC">
            <w:pPr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single" w:sz="12" w:space="0" w:color="00B050"/>
              <w:bottom w:val="single" w:sz="12" w:space="0" w:color="00B050"/>
            </w:tcBorders>
          </w:tcPr>
          <w:p w14:paraId="661C0748" w14:textId="77777777" w:rsidR="00E005E9" w:rsidRPr="0075115F" w:rsidRDefault="00E005E9" w:rsidP="00C421DC">
            <w:pPr>
              <w:jc w:val="center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&lt;150</w:t>
            </w:r>
          </w:p>
        </w:tc>
        <w:tc>
          <w:tcPr>
            <w:tcW w:w="567" w:type="dxa"/>
            <w:tcBorders>
              <w:top w:val="single" w:sz="12" w:space="0" w:color="00B050"/>
              <w:bottom w:val="single" w:sz="12" w:space="0" w:color="00B050"/>
            </w:tcBorders>
          </w:tcPr>
          <w:p w14:paraId="5C504EC3" w14:textId="77777777" w:rsidR="00E005E9" w:rsidRPr="0075115F" w:rsidRDefault="00E005E9" w:rsidP="00C421DC">
            <w:pPr>
              <w:jc w:val="center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≥150</w:t>
            </w:r>
          </w:p>
        </w:tc>
        <w:tc>
          <w:tcPr>
            <w:tcW w:w="567" w:type="dxa"/>
            <w:tcBorders>
              <w:top w:val="single" w:sz="12" w:space="0" w:color="00B050"/>
              <w:bottom w:val="single" w:sz="12" w:space="0" w:color="00B050"/>
            </w:tcBorders>
          </w:tcPr>
          <w:p w14:paraId="0FEA877A" w14:textId="77777777" w:rsidR="00E005E9" w:rsidRPr="0075115F" w:rsidRDefault="00E005E9" w:rsidP="00C421DC">
            <w:pPr>
              <w:jc w:val="center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≥300</w:t>
            </w:r>
          </w:p>
        </w:tc>
        <w:tc>
          <w:tcPr>
            <w:tcW w:w="708" w:type="dxa"/>
            <w:tcBorders>
              <w:bottom w:val="single" w:sz="12" w:space="0" w:color="00B050"/>
            </w:tcBorders>
          </w:tcPr>
          <w:p w14:paraId="335C17BB" w14:textId="77777777" w:rsidR="00E005E9" w:rsidRPr="0075115F" w:rsidRDefault="00E005E9" w:rsidP="00C421DC">
            <w:pPr>
              <w:jc w:val="center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single" w:sz="12" w:space="0" w:color="00B050"/>
              <w:bottom w:val="single" w:sz="12" w:space="0" w:color="00B050"/>
            </w:tcBorders>
          </w:tcPr>
          <w:p w14:paraId="6F07348D" w14:textId="77777777" w:rsidR="00E005E9" w:rsidRPr="0075115F" w:rsidRDefault="00E005E9" w:rsidP="00C421DC">
            <w:pPr>
              <w:jc w:val="center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≤45</w:t>
            </w:r>
          </w:p>
        </w:tc>
        <w:tc>
          <w:tcPr>
            <w:tcW w:w="567" w:type="dxa"/>
            <w:tcBorders>
              <w:top w:val="single" w:sz="12" w:space="0" w:color="00B050"/>
              <w:bottom w:val="single" w:sz="12" w:space="0" w:color="00B050"/>
            </w:tcBorders>
          </w:tcPr>
          <w:p w14:paraId="0277FA57" w14:textId="77777777" w:rsidR="00E005E9" w:rsidRPr="0075115F" w:rsidRDefault="00E005E9" w:rsidP="00C421DC">
            <w:pPr>
              <w:jc w:val="center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&gt;45</w:t>
            </w:r>
          </w:p>
        </w:tc>
        <w:tc>
          <w:tcPr>
            <w:tcW w:w="709" w:type="dxa"/>
            <w:tcBorders>
              <w:bottom w:val="single" w:sz="12" w:space="0" w:color="00B050"/>
            </w:tcBorders>
          </w:tcPr>
          <w:p w14:paraId="4FCB8B7C" w14:textId="77777777" w:rsidR="00E005E9" w:rsidRPr="0075115F" w:rsidRDefault="00E005E9" w:rsidP="00C421DC">
            <w:pPr>
              <w:jc w:val="center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single" w:sz="12" w:space="0" w:color="00B050"/>
              <w:bottom w:val="single" w:sz="12" w:space="0" w:color="00B050"/>
            </w:tcBorders>
          </w:tcPr>
          <w:p w14:paraId="4EB2F083" w14:textId="77777777" w:rsidR="00E005E9" w:rsidRPr="0075115F" w:rsidRDefault="00E005E9" w:rsidP="00C421DC">
            <w:pPr>
              <w:jc w:val="center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≤350</w:t>
            </w:r>
          </w:p>
        </w:tc>
        <w:tc>
          <w:tcPr>
            <w:tcW w:w="567" w:type="dxa"/>
            <w:tcBorders>
              <w:top w:val="single" w:sz="12" w:space="0" w:color="00B050"/>
              <w:bottom w:val="single" w:sz="12" w:space="0" w:color="00B050"/>
            </w:tcBorders>
          </w:tcPr>
          <w:p w14:paraId="41C1A19D" w14:textId="77777777" w:rsidR="00E005E9" w:rsidRPr="0075115F" w:rsidRDefault="00E005E9" w:rsidP="00C421DC">
            <w:pPr>
              <w:jc w:val="center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&gt;350</w:t>
            </w:r>
          </w:p>
        </w:tc>
        <w:tc>
          <w:tcPr>
            <w:tcW w:w="709" w:type="dxa"/>
            <w:tcBorders>
              <w:bottom w:val="single" w:sz="12" w:space="0" w:color="00B050"/>
            </w:tcBorders>
          </w:tcPr>
          <w:p w14:paraId="3C61DD93" w14:textId="77777777" w:rsidR="00E005E9" w:rsidRPr="0075115F" w:rsidRDefault="00E005E9" w:rsidP="00C421DC">
            <w:pPr>
              <w:jc w:val="center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single" w:sz="12" w:space="0" w:color="00B050"/>
              <w:bottom w:val="single" w:sz="12" w:space="0" w:color="00B050"/>
            </w:tcBorders>
          </w:tcPr>
          <w:p w14:paraId="117E2C91" w14:textId="77777777" w:rsidR="00E005E9" w:rsidRPr="0075115F" w:rsidRDefault="00E005E9" w:rsidP="00C421DC">
            <w:pPr>
              <w:jc w:val="center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≤6000</w:t>
            </w:r>
          </w:p>
        </w:tc>
        <w:tc>
          <w:tcPr>
            <w:tcW w:w="567" w:type="dxa"/>
            <w:tcBorders>
              <w:top w:val="single" w:sz="12" w:space="0" w:color="00B050"/>
              <w:bottom w:val="single" w:sz="12" w:space="0" w:color="00B050"/>
            </w:tcBorders>
          </w:tcPr>
          <w:p w14:paraId="30807A30" w14:textId="77777777" w:rsidR="00E005E9" w:rsidRPr="0075115F" w:rsidRDefault="00E005E9" w:rsidP="00C421DC">
            <w:pPr>
              <w:jc w:val="center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&gt;6000</w:t>
            </w:r>
          </w:p>
        </w:tc>
        <w:tc>
          <w:tcPr>
            <w:tcW w:w="709" w:type="dxa"/>
            <w:tcBorders>
              <w:bottom w:val="single" w:sz="12" w:space="0" w:color="00B050"/>
            </w:tcBorders>
          </w:tcPr>
          <w:p w14:paraId="4BDC502A" w14:textId="77777777" w:rsidR="00E005E9" w:rsidRPr="0075115F" w:rsidRDefault="00E005E9" w:rsidP="00C421DC">
            <w:pPr>
              <w:jc w:val="center"/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</w:p>
        </w:tc>
      </w:tr>
      <w:tr w:rsidR="00E005E9" w:rsidRPr="0075115F" w14:paraId="0C4C6E92" w14:textId="77777777" w:rsidTr="00C421DC">
        <w:trPr>
          <w:trHeight w:val="269"/>
        </w:trPr>
        <w:tc>
          <w:tcPr>
            <w:tcW w:w="851" w:type="dxa"/>
            <w:tcBorders>
              <w:top w:val="single" w:sz="12" w:space="0" w:color="00B050"/>
              <w:bottom w:val="nil"/>
            </w:tcBorders>
            <w:shd w:val="clear" w:color="auto" w:fill="D9D9D9" w:themeFill="background1" w:themeFillShade="D9"/>
          </w:tcPr>
          <w:p w14:paraId="2F8DD1C1" w14:textId="77777777" w:rsidR="00E005E9" w:rsidRPr="0075115F" w:rsidRDefault="00E005E9" w:rsidP="0075115F">
            <w:pPr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Age (year)</w:t>
            </w:r>
          </w:p>
        </w:tc>
        <w:tc>
          <w:tcPr>
            <w:tcW w:w="709" w:type="dxa"/>
            <w:tcBorders>
              <w:top w:val="single" w:sz="12" w:space="0" w:color="00B050"/>
              <w:bottom w:val="nil"/>
            </w:tcBorders>
            <w:shd w:val="clear" w:color="auto" w:fill="D9D9D9" w:themeFill="background1" w:themeFillShade="D9"/>
          </w:tcPr>
          <w:p w14:paraId="6EB4B280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single" w:sz="12" w:space="0" w:color="00B050"/>
            </w:tcBorders>
            <w:shd w:val="clear" w:color="auto" w:fill="D9D9D9" w:themeFill="background1" w:themeFillShade="D9"/>
          </w:tcPr>
          <w:p w14:paraId="2530CD17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single" w:sz="12" w:space="0" w:color="00B050"/>
            </w:tcBorders>
            <w:shd w:val="clear" w:color="auto" w:fill="D9D9D9" w:themeFill="background1" w:themeFillShade="D9"/>
          </w:tcPr>
          <w:p w14:paraId="5C38B71B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single" w:sz="12" w:space="0" w:color="00B050"/>
            </w:tcBorders>
            <w:shd w:val="clear" w:color="auto" w:fill="D9D9D9" w:themeFill="background1" w:themeFillShade="D9"/>
          </w:tcPr>
          <w:p w14:paraId="06D57927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708" w:type="dxa"/>
            <w:tcBorders>
              <w:top w:val="single" w:sz="12" w:space="0" w:color="00B050"/>
            </w:tcBorders>
            <w:shd w:val="clear" w:color="auto" w:fill="D9D9D9" w:themeFill="background1" w:themeFillShade="D9"/>
          </w:tcPr>
          <w:p w14:paraId="469587B0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&lt;0.001</w:t>
            </w:r>
          </w:p>
        </w:tc>
        <w:tc>
          <w:tcPr>
            <w:tcW w:w="567" w:type="dxa"/>
            <w:tcBorders>
              <w:top w:val="single" w:sz="12" w:space="0" w:color="00B050"/>
            </w:tcBorders>
            <w:shd w:val="clear" w:color="auto" w:fill="D9D9D9" w:themeFill="background1" w:themeFillShade="D9"/>
          </w:tcPr>
          <w:p w14:paraId="71833F74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single" w:sz="12" w:space="0" w:color="00B050"/>
            </w:tcBorders>
            <w:shd w:val="clear" w:color="auto" w:fill="D9D9D9" w:themeFill="background1" w:themeFillShade="D9"/>
          </w:tcPr>
          <w:p w14:paraId="53264125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single" w:sz="12" w:space="0" w:color="00B050"/>
            </w:tcBorders>
            <w:shd w:val="clear" w:color="auto" w:fill="D9D9D9" w:themeFill="background1" w:themeFillShade="D9"/>
          </w:tcPr>
          <w:p w14:paraId="7D9E19F4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709" w:type="dxa"/>
            <w:tcBorders>
              <w:top w:val="single" w:sz="12" w:space="0" w:color="00B050"/>
            </w:tcBorders>
            <w:shd w:val="clear" w:color="auto" w:fill="D9D9D9" w:themeFill="background1" w:themeFillShade="D9"/>
          </w:tcPr>
          <w:p w14:paraId="3556ACF6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 w:hint="eastAsia"/>
                <w:sz w:val="13"/>
                <w:szCs w:val="13"/>
              </w:rPr>
              <w:t>&lt;</w:t>
            </w: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0.001</w:t>
            </w:r>
          </w:p>
        </w:tc>
        <w:tc>
          <w:tcPr>
            <w:tcW w:w="567" w:type="dxa"/>
            <w:tcBorders>
              <w:top w:val="single" w:sz="12" w:space="0" w:color="00B050"/>
            </w:tcBorders>
            <w:shd w:val="clear" w:color="auto" w:fill="D9D9D9" w:themeFill="background1" w:themeFillShade="D9"/>
          </w:tcPr>
          <w:p w14:paraId="59363501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single" w:sz="12" w:space="0" w:color="00B050"/>
            </w:tcBorders>
            <w:shd w:val="clear" w:color="auto" w:fill="D9D9D9" w:themeFill="background1" w:themeFillShade="D9"/>
          </w:tcPr>
          <w:p w14:paraId="0F9C46D3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single" w:sz="12" w:space="0" w:color="00B050"/>
            </w:tcBorders>
            <w:shd w:val="clear" w:color="auto" w:fill="D9D9D9" w:themeFill="background1" w:themeFillShade="D9"/>
          </w:tcPr>
          <w:p w14:paraId="7955CFDC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709" w:type="dxa"/>
            <w:tcBorders>
              <w:top w:val="single" w:sz="12" w:space="0" w:color="00B050"/>
            </w:tcBorders>
            <w:shd w:val="clear" w:color="auto" w:fill="D9D9D9" w:themeFill="background1" w:themeFillShade="D9"/>
          </w:tcPr>
          <w:p w14:paraId="6C142880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&lt;0.001</w:t>
            </w:r>
          </w:p>
        </w:tc>
        <w:tc>
          <w:tcPr>
            <w:tcW w:w="567" w:type="dxa"/>
            <w:tcBorders>
              <w:top w:val="single" w:sz="12" w:space="0" w:color="00B050"/>
            </w:tcBorders>
            <w:shd w:val="clear" w:color="auto" w:fill="D9D9D9" w:themeFill="background1" w:themeFillShade="D9"/>
          </w:tcPr>
          <w:p w14:paraId="5C62A0D2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single" w:sz="12" w:space="0" w:color="00B050"/>
            </w:tcBorders>
            <w:shd w:val="clear" w:color="auto" w:fill="D9D9D9" w:themeFill="background1" w:themeFillShade="D9"/>
          </w:tcPr>
          <w:p w14:paraId="4EC08EE6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709" w:type="dxa"/>
            <w:tcBorders>
              <w:top w:val="single" w:sz="12" w:space="0" w:color="00B050"/>
            </w:tcBorders>
            <w:shd w:val="clear" w:color="auto" w:fill="D9D9D9" w:themeFill="background1" w:themeFillShade="D9"/>
          </w:tcPr>
          <w:p w14:paraId="4C36FC00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0.277</w:t>
            </w:r>
          </w:p>
        </w:tc>
        <w:tc>
          <w:tcPr>
            <w:tcW w:w="567" w:type="dxa"/>
            <w:tcBorders>
              <w:top w:val="single" w:sz="12" w:space="0" w:color="00B050"/>
            </w:tcBorders>
            <w:shd w:val="clear" w:color="auto" w:fill="D9D9D9" w:themeFill="background1" w:themeFillShade="D9"/>
          </w:tcPr>
          <w:p w14:paraId="746E5BCC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single" w:sz="12" w:space="0" w:color="00B050"/>
            </w:tcBorders>
            <w:shd w:val="clear" w:color="auto" w:fill="D9D9D9" w:themeFill="background1" w:themeFillShade="D9"/>
          </w:tcPr>
          <w:p w14:paraId="48C48C1B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single" w:sz="12" w:space="0" w:color="00B050"/>
            </w:tcBorders>
            <w:shd w:val="clear" w:color="auto" w:fill="D9D9D9" w:themeFill="background1" w:themeFillShade="D9"/>
          </w:tcPr>
          <w:p w14:paraId="373FD056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708" w:type="dxa"/>
            <w:tcBorders>
              <w:top w:val="single" w:sz="12" w:space="0" w:color="00B050"/>
            </w:tcBorders>
            <w:shd w:val="clear" w:color="auto" w:fill="D9D9D9" w:themeFill="background1" w:themeFillShade="D9"/>
          </w:tcPr>
          <w:p w14:paraId="262835A1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&lt;0.001</w:t>
            </w:r>
          </w:p>
        </w:tc>
        <w:tc>
          <w:tcPr>
            <w:tcW w:w="567" w:type="dxa"/>
            <w:tcBorders>
              <w:top w:val="single" w:sz="12" w:space="0" w:color="00B050"/>
            </w:tcBorders>
            <w:shd w:val="clear" w:color="auto" w:fill="D9D9D9" w:themeFill="background1" w:themeFillShade="D9"/>
          </w:tcPr>
          <w:p w14:paraId="6F9E38C7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single" w:sz="12" w:space="0" w:color="00B050"/>
            </w:tcBorders>
            <w:shd w:val="clear" w:color="auto" w:fill="D9D9D9" w:themeFill="background1" w:themeFillShade="D9"/>
          </w:tcPr>
          <w:p w14:paraId="23F51B96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709" w:type="dxa"/>
            <w:tcBorders>
              <w:top w:val="single" w:sz="12" w:space="0" w:color="00B050"/>
            </w:tcBorders>
            <w:shd w:val="clear" w:color="auto" w:fill="D9D9D9" w:themeFill="background1" w:themeFillShade="D9"/>
          </w:tcPr>
          <w:p w14:paraId="0D30158C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0.308</w:t>
            </w:r>
          </w:p>
        </w:tc>
        <w:tc>
          <w:tcPr>
            <w:tcW w:w="567" w:type="dxa"/>
            <w:tcBorders>
              <w:top w:val="single" w:sz="12" w:space="0" w:color="00B050"/>
            </w:tcBorders>
            <w:shd w:val="clear" w:color="auto" w:fill="D9D9D9" w:themeFill="background1" w:themeFillShade="D9"/>
          </w:tcPr>
          <w:p w14:paraId="08B75D5A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single" w:sz="12" w:space="0" w:color="00B050"/>
            </w:tcBorders>
            <w:shd w:val="clear" w:color="auto" w:fill="D9D9D9" w:themeFill="background1" w:themeFillShade="D9"/>
          </w:tcPr>
          <w:p w14:paraId="7D84EFBA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709" w:type="dxa"/>
            <w:tcBorders>
              <w:top w:val="single" w:sz="12" w:space="0" w:color="00B050"/>
            </w:tcBorders>
            <w:shd w:val="clear" w:color="auto" w:fill="D9D9D9" w:themeFill="background1" w:themeFillShade="D9"/>
          </w:tcPr>
          <w:p w14:paraId="6FEDAEF3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 w:hint="eastAsia"/>
                <w:sz w:val="13"/>
                <w:szCs w:val="13"/>
              </w:rPr>
              <w:t>&lt;</w:t>
            </w: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0.001</w:t>
            </w:r>
          </w:p>
        </w:tc>
        <w:tc>
          <w:tcPr>
            <w:tcW w:w="567" w:type="dxa"/>
            <w:tcBorders>
              <w:top w:val="single" w:sz="12" w:space="0" w:color="00B050"/>
            </w:tcBorders>
            <w:shd w:val="clear" w:color="auto" w:fill="D9D9D9" w:themeFill="background1" w:themeFillShade="D9"/>
          </w:tcPr>
          <w:p w14:paraId="0C5D8E33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single" w:sz="12" w:space="0" w:color="00B050"/>
            </w:tcBorders>
            <w:shd w:val="clear" w:color="auto" w:fill="D9D9D9" w:themeFill="background1" w:themeFillShade="D9"/>
          </w:tcPr>
          <w:p w14:paraId="7C24FFFC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709" w:type="dxa"/>
            <w:tcBorders>
              <w:top w:val="single" w:sz="12" w:space="0" w:color="00B050"/>
            </w:tcBorders>
            <w:shd w:val="clear" w:color="auto" w:fill="D9D9D9" w:themeFill="background1" w:themeFillShade="D9"/>
          </w:tcPr>
          <w:p w14:paraId="327D4F00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&lt;0.001</w:t>
            </w:r>
          </w:p>
        </w:tc>
      </w:tr>
      <w:tr w:rsidR="00E005E9" w:rsidRPr="0075115F" w14:paraId="6F32468B" w14:textId="77777777" w:rsidTr="00C421DC">
        <w:trPr>
          <w:trHeight w:val="269"/>
        </w:trPr>
        <w:tc>
          <w:tcPr>
            <w:tcW w:w="851" w:type="dxa"/>
            <w:tcBorders>
              <w:top w:val="nil"/>
            </w:tcBorders>
          </w:tcPr>
          <w:p w14:paraId="6B3A9A06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≤60</w:t>
            </w:r>
          </w:p>
        </w:tc>
        <w:tc>
          <w:tcPr>
            <w:tcW w:w="709" w:type="dxa"/>
            <w:tcBorders>
              <w:top w:val="nil"/>
            </w:tcBorders>
          </w:tcPr>
          <w:p w14:paraId="4233C0DB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1378</w:t>
            </w:r>
          </w:p>
          <w:p w14:paraId="567A61F5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84.8)</w:t>
            </w:r>
          </w:p>
        </w:tc>
        <w:tc>
          <w:tcPr>
            <w:tcW w:w="567" w:type="dxa"/>
          </w:tcPr>
          <w:p w14:paraId="300CCA06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669</w:t>
            </w:r>
          </w:p>
          <w:p w14:paraId="75AF0FBC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41.1)</w:t>
            </w:r>
          </w:p>
        </w:tc>
        <w:tc>
          <w:tcPr>
            <w:tcW w:w="567" w:type="dxa"/>
          </w:tcPr>
          <w:p w14:paraId="57FB8B0B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586</w:t>
            </w:r>
          </w:p>
          <w:p w14:paraId="681206A0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36.1)</w:t>
            </w:r>
          </w:p>
        </w:tc>
        <w:tc>
          <w:tcPr>
            <w:tcW w:w="567" w:type="dxa"/>
          </w:tcPr>
          <w:p w14:paraId="16951BF8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123</w:t>
            </w:r>
          </w:p>
          <w:p w14:paraId="715EA586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7.6)</w:t>
            </w:r>
          </w:p>
        </w:tc>
        <w:tc>
          <w:tcPr>
            <w:tcW w:w="708" w:type="dxa"/>
          </w:tcPr>
          <w:p w14:paraId="5700FADE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</w:tcPr>
          <w:p w14:paraId="5BA4F3C8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723</w:t>
            </w:r>
          </w:p>
          <w:p w14:paraId="62293764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44.5)</w:t>
            </w:r>
          </w:p>
        </w:tc>
        <w:tc>
          <w:tcPr>
            <w:tcW w:w="567" w:type="dxa"/>
          </w:tcPr>
          <w:p w14:paraId="623EDB35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532</w:t>
            </w:r>
          </w:p>
          <w:p w14:paraId="206C5EF7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32.7)</w:t>
            </w:r>
          </w:p>
        </w:tc>
        <w:tc>
          <w:tcPr>
            <w:tcW w:w="567" w:type="dxa"/>
          </w:tcPr>
          <w:p w14:paraId="7883F3FB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123</w:t>
            </w:r>
          </w:p>
          <w:p w14:paraId="7933E49C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7.6)</w:t>
            </w:r>
          </w:p>
        </w:tc>
        <w:tc>
          <w:tcPr>
            <w:tcW w:w="709" w:type="dxa"/>
          </w:tcPr>
          <w:p w14:paraId="56D61B66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</w:tcPr>
          <w:p w14:paraId="6EE5F317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395</w:t>
            </w:r>
          </w:p>
          <w:p w14:paraId="06ABADCC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24.3)</w:t>
            </w:r>
          </w:p>
        </w:tc>
        <w:tc>
          <w:tcPr>
            <w:tcW w:w="567" w:type="dxa"/>
          </w:tcPr>
          <w:p w14:paraId="03372914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826</w:t>
            </w:r>
          </w:p>
          <w:p w14:paraId="762FA00E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50.8)</w:t>
            </w:r>
          </w:p>
        </w:tc>
        <w:tc>
          <w:tcPr>
            <w:tcW w:w="567" w:type="dxa"/>
          </w:tcPr>
          <w:p w14:paraId="1C1C3758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157</w:t>
            </w:r>
          </w:p>
          <w:p w14:paraId="0183F7ED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9.7)</w:t>
            </w:r>
          </w:p>
        </w:tc>
        <w:tc>
          <w:tcPr>
            <w:tcW w:w="709" w:type="dxa"/>
          </w:tcPr>
          <w:p w14:paraId="3ECAE11E" w14:textId="77777777" w:rsidR="00E005E9" w:rsidRPr="00226452" w:rsidRDefault="00E005E9" w:rsidP="0075115F">
            <w:pPr>
              <w:ind w:left="65" w:hangingChars="50" w:hanging="65"/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</w:tcPr>
          <w:p w14:paraId="082B0136" w14:textId="77777777" w:rsidR="00E005E9" w:rsidRPr="00226452" w:rsidRDefault="00E005E9" w:rsidP="0075115F">
            <w:pPr>
              <w:ind w:left="65" w:hangingChars="50" w:hanging="65"/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1223</w:t>
            </w:r>
          </w:p>
          <w:p w14:paraId="74DA343A" w14:textId="77777777" w:rsidR="00E005E9" w:rsidRPr="00226452" w:rsidRDefault="00E005E9" w:rsidP="0075115F">
            <w:pPr>
              <w:ind w:left="65" w:hangingChars="50" w:hanging="65"/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75.3)</w:t>
            </w:r>
          </w:p>
        </w:tc>
        <w:tc>
          <w:tcPr>
            <w:tcW w:w="567" w:type="dxa"/>
          </w:tcPr>
          <w:p w14:paraId="72129D70" w14:textId="77777777" w:rsidR="00E005E9" w:rsidRPr="00226452" w:rsidRDefault="00E005E9" w:rsidP="0075115F">
            <w:pPr>
              <w:ind w:left="65" w:hangingChars="50" w:hanging="65"/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155</w:t>
            </w:r>
          </w:p>
          <w:p w14:paraId="4F2EC201" w14:textId="77777777" w:rsidR="00E005E9" w:rsidRPr="00226452" w:rsidRDefault="00E005E9" w:rsidP="0075115F">
            <w:pPr>
              <w:ind w:left="65" w:hangingChars="50" w:hanging="65"/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9.5)</w:t>
            </w:r>
          </w:p>
        </w:tc>
        <w:tc>
          <w:tcPr>
            <w:tcW w:w="709" w:type="dxa"/>
          </w:tcPr>
          <w:p w14:paraId="4FD584FE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</w:tcPr>
          <w:p w14:paraId="4D5BDBF0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980</w:t>
            </w:r>
          </w:p>
          <w:p w14:paraId="581173F5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60.3)</w:t>
            </w:r>
          </w:p>
        </w:tc>
        <w:tc>
          <w:tcPr>
            <w:tcW w:w="567" w:type="dxa"/>
          </w:tcPr>
          <w:p w14:paraId="309A5BD1" w14:textId="77777777" w:rsidR="00E005E9" w:rsidRPr="00226452" w:rsidRDefault="00E005E9" w:rsidP="0075115F">
            <w:pPr>
              <w:ind w:left="65" w:hangingChars="50" w:hanging="65"/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352</w:t>
            </w:r>
          </w:p>
          <w:p w14:paraId="2CC1244A" w14:textId="77777777" w:rsidR="00E005E9" w:rsidRPr="00226452" w:rsidRDefault="00E005E9" w:rsidP="0075115F">
            <w:pPr>
              <w:ind w:left="65" w:hangingChars="50" w:hanging="65"/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21.7)</w:t>
            </w:r>
          </w:p>
        </w:tc>
        <w:tc>
          <w:tcPr>
            <w:tcW w:w="567" w:type="dxa"/>
          </w:tcPr>
          <w:p w14:paraId="0899E9AD" w14:textId="77777777" w:rsidR="00E005E9" w:rsidRPr="00226452" w:rsidRDefault="00E005E9" w:rsidP="0075115F">
            <w:pPr>
              <w:ind w:left="65" w:hangingChars="50" w:hanging="65"/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 xml:space="preserve">46 </w:t>
            </w:r>
          </w:p>
          <w:p w14:paraId="13A64D92" w14:textId="77777777" w:rsidR="00E005E9" w:rsidRPr="00226452" w:rsidRDefault="00E005E9" w:rsidP="0075115F">
            <w:pPr>
              <w:ind w:left="65" w:hangingChars="50" w:hanging="65"/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2.8)</w:t>
            </w:r>
          </w:p>
        </w:tc>
        <w:tc>
          <w:tcPr>
            <w:tcW w:w="708" w:type="dxa"/>
          </w:tcPr>
          <w:p w14:paraId="6DFA8499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</w:tcPr>
          <w:p w14:paraId="3EBDC204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1003</w:t>
            </w:r>
          </w:p>
          <w:p w14:paraId="10C8E49B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61.7)</w:t>
            </w:r>
          </w:p>
        </w:tc>
        <w:tc>
          <w:tcPr>
            <w:tcW w:w="567" w:type="dxa"/>
          </w:tcPr>
          <w:p w14:paraId="05F6B6EC" w14:textId="77777777" w:rsidR="00E005E9" w:rsidRPr="00226452" w:rsidRDefault="00E005E9" w:rsidP="0075115F">
            <w:pPr>
              <w:ind w:left="65" w:hangingChars="50" w:hanging="65"/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375</w:t>
            </w:r>
          </w:p>
          <w:p w14:paraId="64D44071" w14:textId="77777777" w:rsidR="00E005E9" w:rsidRPr="00226452" w:rsidRDefault="00E005E9" w:rsidP="0075115F">
            <w:pPr>
              <w:ind w:left="65" w:hangingChars="50" w:hanging="65"/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23.1)</w:t>
            </w:r>
          </w:p>
        </w:tc>
        <w:tc>
          <w:tcPr>
            <w:tcW w:w="709" w:type="dxa"/>
          </w:tcPr>
          <w:p w14:paraId="3DB91E8B" w14:textId="77777777" w:rsidR="00E005E9" w:rsidRPr="00226452" w:rsidRDefault="00E005E9" w:rsidP="0075115F">
            <w:pPr>
              <w:ind w:left="65" w:hangingChars="50" w:hanging="65"/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</w:tcPr>
          <w:p w14:paraId="01D59F21" w14:textId="77777777" w:rsidR="00E005E9" w:rsidRPr="00226452" w:rsidRDefault="00E005E9" w:rsidP="0075115F">
            <w:pPr>
              <w:ind w:left="65" w:hangingChars="50" w:hanging="65"/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544</w:t>
            </w:r>
          </w:p>
          <w:p w14:paraId="7B46664A" w14:textId="77777777" w:rsidR="00E005E9" w:rsidRPr="00226452" w:rsidRDefault="00E005E9" w:rsidP="0075115F">
            <w:pPr>
              <w:ind w:left="65" w:hangingChars="50" w:hanging="65"/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33.5)</w:t>
            </w:r>
          </w:p>
        </w:tc>
        <w:tc>
          <w:tcPr>
            <w:tcW w:w="567" w:type="dxa"/>
          </w:tcPr>
          <w:p w14:paraId="56CF12A7" w14:textId="77777777" w:rsidR="00E005E9" w:rsidRPr="00226452" w:rsidRDefault="00E005E9" w:rsidP="0075115F">
            <w:pPr>
              <w:ind w:left="65" w:hangingChars="50" w:hanging="65"/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834</w:t>
            </w:r>
          </w:p>
          <w:p w14:paraId="610B857B" w14:textId="77777777" w:rsidR="00E005E9" w:rsidRPr="00226452" w:rsidRDefault="00E005E9" w:rsidP="0075115F">
            <w:pPr>
              <w:ind w:left="65" w:hangingChars="50" w:hanging="65"/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51.3)</w:t>
            </w:r>
          </w:p>
        </w:tc>
        <w:tc>
          <w:tcPr>
            <w:tcW w:w="709" w:type="dxa"/>
          </w:tcPr>
          <w:p w14:paraId="120CA058" w14:textId="77777777" w:rsidR="00E005E9" w:rsidRPr="00226452" w:rsidRDefault="00E005E9" w:rsidP="0075115F">
            <w:pPr>
              <w:ind w:left="65" w:hangingChars="50" w:hanging="65"/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</w:tcPr>
          <w:p w14:paraId="09700F96" w14:textId="77777777" w:rsidR="00E005E9" w:rsidRPr="00226452" w:rsidRDefault="00E005E9" w:rsidP="0075115F">
            <w:pPr>
              <w:ind w:left="65" w:hangingChars="50" w:hanging="65"/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733</w:t>
            </w:r>
          </w:p>
          <w:p w14:paraId="2B12A923" w14:textId="77777777" w:rsidR="00E005E9" w:rsidRPr="00226452" w:rsidRDefault="00E005E9" w:rsidP="0075115F">
            <w:pPr>
              <w:ind w:left="65" w:hangingChars="50" w:hanging="65"/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45.1)</w:t>
            </w:r>
          </w:p>
        </w:tc>
        <w:tc>
          <w:tcPr>
            <w:tcW w:w="567" w:type="dxa"/>
          </w:tcPr>
          <w:p w14:paraId="05EF6DAC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645 (39.7)</w:t>
            </w:r>
          </w:p>
        </w:tc>
        <w:tc>
          <w:tcPr>
            <w:tcW w:w="709" w:type="dxa"/>
          </w:tcPr>
          <w:p w14:paraId="4D4F1DAD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</w:tr>
      <w:tr w:rsidR="00E005E9" w:rsidRPr="0075115F" w14:paraId="7222D1AA" w14:textId="77777777" w:rsidTr="00C421DC">
        <w:trPr>
          <w:trHeight w:val="277"/>
        </w:trPr>
        <w:tc>
          <w:tcPr>
            <w:tcW w:w="851" w:type="dxa"/>
          </w:tcPr>
          <w:p w14:paraId="76C93462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&gt;60</w:t>
            </w:r>
          </w:p>
        </w:tc>
        <w:tc>
          <w:tcPr>
            <w:tcW w:w="709" w:type="dxa"/>
          </w:tcPr>
          <w:p w14:paraId="1FEB9767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247</w:t>
            </w:r>
          </w:p>
          <w:p w14:paraId="2C1C1160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15.2)</w:t>
            </w:r>
          </w:p>
        </w:tc>
        <w:tc>
          <w:tcPr>
            <w:tcW w:w="567" w:type="dxa"/>
          </w:tcPr>
          <w:p w14:paraId="4BD36A3D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156</w:t>
            </w:r>
          </w:p>
          <w:p w14:paraId="089F8240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9.6)</w:t>
            </w:r>
          </w:p>
        </w:tc>
        <w:tc>
          <w:tcPr>
            <w:tcW w:w="567" w:type="dxa"/>
          </w:tcPr>
          <w:p w14:paraId="6A548DCA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76</w:t>
            </w:r>
          </w:p>
          <w:p w14:paraId="48D07598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4.7)</w:t>
            </w:r>
          </w:p>
        </w:tc>
        <w:tc>
          <w:tcPr>
            <w:tcW w:w="567" w:type="dxa"/>
          </w:tcPr>
          <w:p w14:paraId="003C21B0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15</w:t>
            </w:r>
          </w:p>
          <w:p w14:paraId="1DE50BC5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0.9)</w:t>
            </w:r>
          </w:p>
        </w:tc>
        <w:tc>
          <w:tcPr>
            <w:tcW w:w="708" w:type="dxa"/>
          </w:tcPr>
          <w:p w14:paraId="77014C32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</w:tcPr>
          <w:p w14:paraId="07D51B45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173</w:t>
            </w:r>
          </w:p>
          <w:p w14:paraId="1583D859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10.6)</w:t>
            </w:r>
          </w:p>
        </w:tc>
        <w:tc>
          <w:tcPr>
            <w:tcW w:w="567" w:type="dxa"/>
          </w:tcPr>
          <w:p w14:paraId="7E0F7D3C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59</w:t>
            </w:r>
          </w:p>
          <w:p w14:paraId="33445BC3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3.6)</w:t>
            </w:r>
          </w:p>
        </w:tc>
        <w:tc>
          <w:tcPr>
            <w:tcW w:w="567" w:type="dxa"/>
          </w:tcPr>
          <w:p w14:paraId="60811025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15</w:t>
            </w:r>
          </w:p>
          <w:p w14:paraId="52554025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0.9)</w:t>
            </w:r>
          </w:p>
        </w:tc>
        <w:tc>
          <w:tcPr>
            <w:tcW w:w="709" w:type="dxa"/>
          </w:tcPr>
          <w:p w14:paraId="2B8AAA14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</w:tcPr>
          <w:p w14:paraId="01AB848E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103</w:t>
            </w:r>
          </w:p>
          <w:p w14:paraId="2C08F369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6.3)</w:t>
            </w:r>
          </w:p>
        </w:tc>
        <w:tc>
          <w:tcPr>
            <w:tcW w:w="567" w:type="dxa"/>
          </w:tcPr>
          <w:p w14:paraId="6E6EC2FC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116</w:t>
            </w:r>
          </w:p>
          <w:p w14:paraId="2A3B2519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7.1)</w:t>
            </w:r>
          </w:p>
        </w:tc>
        <w:tc>
          <w:tcPr>
            <w:tcW w:w="567" w:type="dxa"/>
          </w:tcPr>
          <w:p w14:paraId="3A0B0B1F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28</w:t>
            </w:r>
          </w:p>
          <w:p w14:paraId="54B67256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1.7)</w:t>
            </w:r>
          </w:p>
        </w:tc>
        <w:tc>
          <w:tcPr>
            <w:tcW w:w="709" w:type="dxa"/>
          </w:tcPr>
          <w:p w14:paraId="764D316B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</w:tcPr>
          <w:p w14:paraId="0A6DD075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225</w:t>
            </w:r>
          </w:p>
          <w:p w14:paraId="31E2D246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13.8)</w:t>
            </w:r>
          </w:p>
        </w:tc>
        <w:tc>
          <w:tcPr>
            <w:tcW w:w="567" w:type="dxa"/>
          </w:tcPr>
          <w:p w14:paraId="65A9A2FD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 xml:space="preserve">22 </w:t>
            </w:r>
          </w:p>
          <w:p w14:paraId="37DEC2C4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1.4)</w:t>
            </w:r>
          </w:p>
        </w:tc>
        <w:tc>
          <w:tcPr>
            <w:tcW w:w="709" w:type="dxa"/>
          </w:tcPr>
          <w:p w14:paraId="77E2A088" w14:textId="77777777" w:rsidR="00E005E9" w:rsidRPr="00226452" w:rsidRDefault="00E005E9" w:rsidP="0075115F">
            <w:pPr>
              <w:ind w:left="65" w:hangingChars="50" w:hanging="65"/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</w:tcPr>
          <w:p w14:paraId="4C357E9C" w14:textId="77777777" w:rsidR="00E005E9" w:rsidRPr="00226452" w:rsidRDefault="00E005E9" w:rsidP="0075115F">
            <w:pPr>
              <w:ind w:left="65" w:hangingChars="50" w:hanging="65"/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211</w:t>
            </w:r>
          </w:p>
          <w:p w14:paraId="3B471498" w14:textId="77777777" w:rsidR="00E005E9" w:rsidRPr="00226452" w:rsidRDefault="00E005E9" w:rsidP="0075115F">
            <w:pPr>
              <w:ind w:left="65" w:hangingChars="50" w:hanging="65"/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13.0)</w:t>
            </w:r>
          </w:p>
        </w:tc>
        <w:tc>
          <w:tcPr>
            <w:tcW w:w="567" w:type="dxa"/>
          </w:tcPr>
          <w:p w14:paraId="30EDD09B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 xml:space="preserve">33 </w:t>
            </w:r>
          </w:p>
          <w:p w14:paraId="2E68856E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2.0)</w:t>
            </w:r>
          </w:p>
        </w:tc>
        <w:tc>
          <w:tcPr>
            <w:tcW w:w="567" w:type="dxa"/>
          </w:tcPr>
          <w:p w14:paraId="7AD38C7F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3</w:t>
            </w:r>
          </w:p>
          <w:p w14:paraId="20C1E58A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0.2)</w:t>
            </w:r>
          </w:p>
        </w:tc>
        <w:tc>
          <w:tcPr>
            <w:tcW w:w="708" w:type="dxa"/>
          </w:tcPr>
          <w:p w14:paraId="498FAD48" w14:textId="77777777" w:rsidR="00E005E9" w:rsidRPr="00226452" w:rsidRDefault="00E005E9" w:rsidP="0075115F">
            <w:pPr>
              <w:ind w:left="65" w:hangingChars="50" w:hanging="65"/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</w:tcPr>
          <w:p w14:paraId="27F78E4E" w14:textId="77777777" w:rsidR="00E005E9" w:rsidRPr="00226452" w:rsidRDefault="00E005E9" w:rsidP="0075115F">
            <w:pPr>
              <w:ind w:left="65" w:hangingChars="50" w:hanging="65"/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172</w:t>
            </w:r>
          </w:p>
          <w:p w14:paraId="5F1B166F" w14:textId="77777777" w:rsidR="00E005E9" w:rsidRPr="00226452" w:rsidRDefault="00E005E9" w:rsidP="0075115F">
            <w:pPr>
              <w:ind w:left="65" w:hangingChars="50" w:hanging="65"/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10.6)</w:t>
            </w:r>
          </w:p>
        </w:tc>
        <w:tc>
          <w:tcPr>
            <w:tcW w:w="567" w:type="dxa"/>
          </w:tcPr>
          <w:p w14:paraId="2D3880D5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75</w:t>
            </w:r>
          </w:p>
          <w:p w14:paraId="6BB3436B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4.6)</w:t>
            </w:r>
          </w:p>
        </w:tc>
        <w:tc>
          <w:tcPr>
            <w:tcW w:w="709" w:type="dxa"/>
          </w:tcPr>
          <w:p w14:paraId="572E4A1E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</w:tcPr>
          <w:p w14:paraId="25DE509E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137</w:t>
            </w:r>
          </w:p>
          <w:p w14:paraId="5CC79091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8.4)</w:t>
            </w:r>
          </w:p>
        </w:tc>
        <w:tc>
          <w:tcPr>
            <w:tcW w:w="567" w:type="dxa"/>
          </w:tcPr>
          <w:p w14:paraId="6F01FC57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110</w:t>
            </w:r>
          </w:p>
          <w:p w14:paraId="3A3A8480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6.8)</w:t>
            </w:r>
          </w:p>
        </w:tc>
        <w:tc>
          <w:tcPr>
            <w:tcW w:w="709" w:type="dxa"/>
          </w:tcPr>
          <w:p w14:paraId="71F9F5BE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</w:tcPr>
          <w:p w14:paraId="1D5572A9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172</w:t>
            </w:r>
          </w:p>
          <w:p w14:paraId="721C81F4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10.6)</w:t>
            </w:r>
          </w:p>
        </w:tc>
        <w:tc>
          <w:tcPr>
            <w:tcW w:w="567" w:type="dxa"/>
          </w:tcPr>
          <w:p w14:paraId="4AB24F32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75</w:t>
            </w:r>
          </w:p>
          <w:p w14:paraId="35951E30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4.6)</w:t>
            </w:r>
          </w:p>
        </w:tc>
        <w:tc>
          <w:tcPr>
            <w:tcW w:w="709" w:type="dxa"/>
          </w:tcPr>
          <w:p w14:paraId="34B3D5EE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</w:tr>
      <w:tr w:rsidR="00E005E9" w:rsidRPr="0075115F" w14:paraId="156915E5" w14:textId="77777777" w:rsidTr="00C421DC">
        <w:trPr>
          <w:trHeight w:val="277"/>
        </w:trPr>
        <w:tc>
          <w:tcPr>
            <w:tcW w:w="851" w:type="dxa"/>
            <w:shd w:val="clear" w:color="auto" w:fill="D9D9D9" w:themeFill="background1" w:themeFillShade="D9"/>
          </w:tcPr>
          <w:p w14:paraId="3CD26E87" w14:textId="77777777" w:rsidR="00E005E9" w:rsidRPr="0075115F" w:rsidRDefault="00E005E9" w:rsidP="0075115F">
            <w:pPr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Gender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6FE70FF9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0E5CC8FC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18971309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76C20F8A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708" w:type="dxa"/>
            <w:shd w:val="clear" w:color="auto" w:fill="D9D9D9" w:themeFill="background1" w:themeFillShade="D9"/>
          </w:tcPr>
          <w:p w14:paraId="0DDB2815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0.145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2B9D665A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506C516D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667CAE6B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709" w:type="dxa"/>
            <w:shd w:val="clear" w:color="auto" w:fill="D9D9D9" w:themeFill="background1" w:themeFillShade="D9"/>
          </w:tcPr>
          <w:p w14:paraId="583C2752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0.131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16BD5693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78AEFA73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6BCAFEB1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709" w:type="dxa"/>
            <w:shd w:val="clear" w:color="auto" w:fill="D9D9D9" w:themeFill="background1" w:themeFillShade="D9"/>
          </w:tcPr>
          <w:p w14:paraId="6599C250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0.141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56C05433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2B6AF9E7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709" w:type="dxa"/>
            <w:shd w:val="clear" w:color="auto" w:fill="D9D9D9" w:themeFill="background1" w:themeFillShade="D9"/>
          </w:tcPr>
          <w:p w14:paraId="4201D06F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0.630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5AA61108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2FE85086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7E65FEBD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708" w:type="dxa"/>
            <w:shd w:val="clear" w:color="auto" w:fill="D9D9D9" w:themeFill="background1" w:themeFillShade="D9"/>
          </w:tcPr>
          <w:p w14:paraId="29EAA59A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0.001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29DFD20C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0A89ECAE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709" w:type="dxa"/>
            <w:shd w:val="clear" w:color="auto" w:fill="D9D9D9" w:themeFill="background1" w:themeFillShade="D9"/>
          </w:tcPr>
          <w:p w14:paraId="68498C46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0.123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68975B0E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118D0B12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709" w:type="dxa"/>
            <w:shd w:val="clear" w:color="auto" w:fill="D9D9D9" w:themeFill="background1" w:themeFillShade="D9"/>
          </w:tcPr>
          <w:p w14:paraId="6AEE62FD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0.475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56587F9E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1C24A60B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709" w:type="dxa"/>
            <w:shd w:val="clear" w:color="auto" w:fill="D9D9D9" w:themeFill="background1" w:themeFillShade="D9"/>
          </w:tcPr>
          <w:p w14:paraId="4502BF13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0.311</w:t>
            </w:r>
          </w:p>
        </w:tc>
      </w:tr>
      <w:tr w:rsidR="00E005E9" w:rsidRPr="0075115F" w14:paraId="03600B42" w14:textId="77777777" w:rsidTr="00C421DC">
        <w:trPr>
          <w:trHeight w:val="277"/>
        </w:trPr>
        <w:tc>
          <w:tcPr>
            <w:tcW w:w="851" w:type="dxa"/>
          </w:tcPr>
          <w:p w14:paraId="7B79AB6F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 xml:space="preserve">Male </w:t>
            </w:r>
          </w:p>
        </w:tc>
        <w:tc>
          <w:tcPr>
            <w:tcW w:w="709" w:type="dxa"/>
          </w:tcPr>
          <w:p w14:paraId="05B2B8D7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1467 (90.3)</w:t>
            </w:r>
          </w:p>
        </w:tc>
        <w:tc>
          <w:tcPr>
            <w:tcW w:w="567" w:type="dxa"/>
          </w:tcPr>
          <w:p w14:paraId="3469B8CB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734</w:t>
            </w:r>
          </w:p>
          <w:p w14:paraId="56E30F6C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45.2)</w:t>
            </w:r>
          </w:p>
        </w:tc>
        <w:tc>
          <w:tcPr>
            <w:tcW w:w="567" w:type="dxa"/>
          </w:tcPr>
          <w:p w14:paraId="5FD38D9B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609</w:t>
            </w:r>
          </w:p>
          <w:p w14:paraId="51EC5850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37.5)</w:t>
            </w:r>
          </w:p>
        </w:tc>
        <w:tc>
          <w:tcPr>
            <w:tcW w:w="567" w:type="dxa"/>
          </w:tcPr>
          <w:p w14:paraId="7304C934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124</w:t>
            </w:r>
          </w:p>
          <w:p w14:paraId="19A7CF6C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7.6)</w:t>
            </w:r>
          </w:p>
        </w:tc>
        <w:tc>
          <w:tcPr>
            <w:tcW w:w="708" w:type="dxa"/>
          </w:tcPr>
          <w:p w14:paraId="55CD1BB4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</w:tcPr>
          <w:p w14:paraId="38ACAE72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798</w:t>
            </w:r>
          </w:p>
          <w:p w14:paraId="53AD0E06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49.1)</w:t>
            </w:r>
          </w:p>
        </w:tc>
        <w:tc>
          <w:tcPr>
            <w:tcW w:w="567" w:type="dxa"/>
          </w:tcPr>
          <w:p w14:paraId="30FFE861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545</w:t>
            </w:r>
          </w:p>
          <w:p w14:paraId="64828FCD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33.5)</w:t>
            </w:r>
          </w:p>
        </w:tc>
        <w:tc>
          <w:tcPr>
            <w:tcW w:w="567" w:type="dxa"/>
          </w:tcPr>
          <w:p w14:paraId="7FD39F02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124</w:t>
            </w:r>
          </w:p>
          <w:p w14:paraId="7488135F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7.6)</w:t>
            </w:r>
          </w:p>
        </w:tc>
        <w:tc>
          <w:tcPr>
            <w:tcW w:w="709" w:type="dxa"/>
          </w:tcPr>
          <w:p w14:paraId="235C2943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</w:tcPr>
          <w:p w14:paraId="21A7ABA9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439</w:t>
            </w:r>
          </w:p>
          <w:p w14:paraId="38712E57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27.0)</w:t>
            </w:r>
          </w:p>
        </w:tc>
        <w:tc>
          <w:tcPr>
            <w:tcW w:w="567" w:type="dxa"/>
          </w:tcPr>
          <w:p w14:paraId="690B7F11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861</w:t>
            </w:r>
          </w:p>
          <w:p w14:paraId="7916A99B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53.0)</w:t>
            </w:r>
          </w:p>
        </w:tc>
        <w:tc>
          <w:tcPr>
            <w:tcW w:w="567" w:type="dxa"/>
          </w:tcPr>
          <w:p w14:paraId="757597DE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167</w:t>
            </w:r>
          </w:p>
          <w:p w14:paraId="3B500387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10.3)</w:t>
            </w:r>
          </w:p>
        </w:tc>
        <w:tc>
          <w:tcPr>
            <w:tcW w:w="709" w:type="dxa"/>
          </w:tcPr>
          <w:p w14:paraId="07A430D5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</w:tcPr>
          <w:p w14:paraId="40F2063D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1309</w:t>
            </w:r>
          </w:p>
          <w:p w14:paraId="1FE6281B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80.6)</w:t>
            </w:r>
          </w:p>
        </w:tc>
        <w:tc>
          <w:tcPr>
            <w:tcW w:w="567" w:type="dxa"/>
          </w:tcPr>
          <w:p w14:paraId="5B9D5465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 xml:space="preserve">158 </w:t>
            </w:r>
          </w:p>
          <w:p w14:paraId="3DBB968F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9.7)</w:t>
            </w:r>
          </w:p>
        </w:tc>
        <w:tc>
          <w:tcPr>
            <w:tcW w:w="709" w:type="dxa"/>
          </w:tcPr>
          <w:p w14:paraId="608BCD0E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</w:tcPr>
          <w:p w14:paraId="6E467B82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1095</w:t>
            </w:r>
          </w:p>
          <w:p w14:paraId="20FD19DF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67.4)</w:t>
            </w:r>
          </w:p>
        </w:tc>
        <w:tc>
          <w:tcPr>
            <w:tcW w:w="567" w:type="dxa"/>
          </w:tcPr>
          <w:p w14:paraId="28D64C5E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332</w:t>
            </w:r>
          </w:p>
          <w:p w14:paraId="403C6925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20.4)</w:t>
            </w:r>
          </w:p>
        </w:tc>
        <w:tc>
          <w:tcPr>
            <w:tcW w:w="567" w:type="dxa"/>
          </w:tcPr>
          <w:p w14:paraId="689A96B7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40</w:t>
            </w:r>
          </w:p>
          <w:p w14:paraId="0D94E85D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2.5)</w:t>
            </w:r>
          </w:p>
        </w:tc>
        <w:tc>
          <w:tcPr>
            <w:tcW w:w="708" w:type="dxa"/>
          </w:tcPr>
          <w:p w14:paraId="24A2F142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</w:tcPr>
          <w:p w14:paraId="1A0E30AB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1069</w:t>
            </w:r>
          </w:p>
          <w:p w14:paraId="2D6DD2BC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65.8)</w:t>
            </w:r>
          </w:p>
        </w:tc>
        <w:tc>
          <w:tcPr>
            <w:tcW w:w="567" w:type="dxa"/>
          </w:tcPr>
          <w:p w14:paraId="693A3C21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398</w:t>
            </w:r>
          </w:p>
          <w:p w14:paraId="7A21A2EA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24.5)</w:t>
            </w:r>
          </w:p>
        </w:tc>
        <w:tc>
          <w:tcPr>
            <w:tcW w:w="709" w:type="dxa"/>
          </w:tcPr>
          <w:p w14:paraId="7773DE8B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</w:tcPr>
          <w:p w14:paraId="332D7E4C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619</w:t>
            </w:r>
          </w:p>
          <w:p w14:paraId="7352F090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38.1)</w:t>
            </w:r>
          </w:p>
          <w:p w14:paraId="4FE3C50A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</w:tcPr>
          <w:p w14:paraId="700AECDE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848</w:t>
            </w:r>
          </w:p>
          <w:p w14:paraId="6E2DF17D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52.2)</w:t>
            </w:r>
          </w:p>
        </w:tc>
        <w:tc>
          <w:tcPr>
            <w:tcW w:w="709" w:type="dxa"/>
          </w:tcPr>
          <w:p w14:paraId="73963787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</w:tcPr>
          <w:p w14:paraId="64DD1E44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811</w:t>
            </w:r>
          </w:p>
          <w:p w14:paraId="11DF0A05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49.9)</w:t>
            </w:r>
          </w:p>
        </w:tc>
        <w:tc>
          <w:tcPr>
            <w:tcW w:w="567" w:type="dxa"/>
          </w:tcPr>
          <w:p w14:paraId="34902A33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656 (40.4)</w:t>
            </w:r>
          </w:p>
        </w:tc>
        <w:tc>
          <w:tcPr>
            <w:tcW w:w="709" w:type="dxa"/>
          </w:tcPr>
          <w:p w14:paraId="19AFABD7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</w:tr>
      <w:tr w:rsidR="00E005E9" w:rsidRPr="0075115F" w14:paraId="2F9873F1" w14:textId="77777777" w:rsidTr="00C421DC">
        <w:trPr>
          <w:trHeight w:val="277"/>
        </w:trPr>
        <w:tc>
          <w:tcPr>
            <w:tcW w:w="851" w:type="dxa"/>
          </w:tcPr>
          <w:p w14:paraId="169CA6A4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Female</w:t>
            </w:r>
          </w:p>
        </w:tc>
        <w:tc>
          <w:tcPr>
            <w:tcW w:w="709" w:type="dxa"/>
          </w:tcPr>
          <w:p w14:paraId="12B195E2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 xml:space="preserve">158 </w:t>
            </w:r>
          </w:p>
          <w:p w14:paraId="41CFAA56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9.7)</w:t>
            </w:r>
          </w:p>
        </w:tc>
        <w:tc>
          <w:tcPr>
            <w:tcW w:w="567" w:type="dxa"/>
          </w:tcPr>
          <w:p w14:paraId="56C677AA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91</w:t>
            </w:r>
          </w:p>
          <w:p w14:paraId="16E9871B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5.6)</w:t>
            </w:r>
          </w:p>
        </w:tc>
        <w:tc>
          <w:tcPr>
            <w:tcW w:w="567" w:type="dxa"/>
          </w:tcPr>
          <w:p w14:paraId="17F0E230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53</w:t>
            </w:r>
          </w:p>
          <w:p w14:paraId="0F221AF1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3.3)</w:t>
            </w:r>
          </w:p>
        </w:tc>
        <w:tc>
          <w:tcPr>
            <w:tcW w:w="567" w:type="dxa"/>
          </w:tcPr>
          <w:p w14:paraId="2A703850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14</w:t>
            </w:r>
          </w:p>
          <w:p w14:paraId="2E2D27B6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0.9)</w:t>
            </w:r>
          </w:p>
        </w:tc>
        <w:tc>
          <w:tcPr>
            <w:tcW w:w="708" w:type="dxa"/>
          </w:tcPr>
          <w:p w14:paraId="15593202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</w:tcPr>
          <w:p w14:paraId="19E035BE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98</w:t>
            </w:r>
          </w:p>
          <w:p w14:paraId="497A8AA5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6.0)</w:t>
            </w:r>
          </w:p>
        </w:tc>
        <w:tc>
          <w:tcPr>
            <w:tcW w:w="567" w:type="dxa"/>
          </w:tcPr>
          <w:p w14:paraId="7D25C6DC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46</w:t>
            </w:r>
          </w:p>
          <w:p w14:paraId="2D4AEDD8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2.8)</w:t>
            </w:r>
          </w:p>
        </w:tc>
        <w:tc>
          <w:tcPr>
            <w:tcW w:w="567" w:type="dxa"/>
          </w:tcPr>
          <w:p w14:paraId="2E933E21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14</w:t>
            </w:r>
          </w:p>
          <w:p w14:paraId="61C3367A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0.9)</w:t>
            </w:r>
          </w:p>
        </w:tc>
        <w:tc>
          <w:tcPr>
            <w:tcW w:w="709" w:type="dxa"/>
          </w:tcPr>
          <w:p w14:paraId="190DD2E5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</w:tcPr>
          <w:p w14:paraId="4260563C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59</w:t>
            </w:r>
          </w:p>
          <w:p w14:paraId="04D91ABC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3.6)</w:t>
            </w:r>
          </w:p>
        </w:tc>
        <w:tc>
          <w:tcPr>
            <w:tcW w:w="567" w:type="dxa"/>
          </w:tcPr>
          <w:p w14:paraId="17E35718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81</w:t>
            </w:r>
          </w:p>
          <w:p w14:paraId="0791016C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5.0)</w:t>
            </w:r>
          </w:p>
        </w:tc>
        <w:tc>
          <w:tcPr>
            <w:tcW w:w="567" w:type="dxa"/>
          </w:tcPr>
          <w:p w14:paraId="60F04D92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18</w:t>
            </w:r>
          </w:p>
          <w:p w14:paraId="7DDCC2DC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1.1)</w:t>
            </w:r>
          </w:p>
        </w:tc>
        <w:tc>
          <w:tcPr>
            <w:tcW w:w="709" w:type="dxa"/>
          </w:tcPr>
          <w:p w14:paraId="192C768C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</w:tcPr>
          <w:p w14:paraId="59CC9FD1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139</w:t>
            </w:r>
          </w:p>
          <w:p w14:paraId="1A1BEF4B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8.6)</w:t>
            </w:r>
          </w:p>
        </w:tc>
        <w:tc>
          <w:tcPr>
            <w:tcW w:w="567" w:type="dxa"/>
          </w:tcPr>
          <w:p w14:paraId="3CB7C5F8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 xml:space="preserve">19 </w:t>
            </w:r>
          </w:p>
          <w:p w14:paraId="71329DFF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1.2)</w:t>
            </w:r>
          </w:p>
        </w:tc>
        <w:tc>
          <w:tcPr>
            <w:tcW w:w="709" w:type="dxa"/>
          </w:tcPr>
          <w:p w14:paraId="3DE436D9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</w:tcPr>
          <w:p w14:paraId="7718FC5E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96</w:t>
            </w:r>
          </w:p>
          <w:p w14:paraId="1496A4AD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5.9)</w:t>
            </w:r>
          </w:p>
        </w:tc>
        <w:tc>
          <w:tcPr>
            <w:tcW w:w="567" w:type="dxa"/>
          </w:tcPr>
          <w:p w14:paraId="72384481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 xml:space="preserve">53 </w:t>
            </w:r>
          </w:p>
          <w:p w14:paraId="73A909E3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3.3)</w:t>
            </w:r>
          </w:p>
        </w:tc>
        <w:tc>
          <w:tcPr>
            <w:tcW w:w="567" w:type="dxa"/>
          </w:tcPr>
          <w:p w14:paraId="36ED4193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 xml:space="preserve">9 </w:t>
            </w:r>
          </w:p>
          <w:p w14:paraId="46F984D6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0.6)</w:t>
            </w:r>
          </w:p>
        </w:tc>
        <w:tc>
          <w:tcPr>
            <w:tcW w:w="708" w:type="dxa"/>
          </w:tcPr>
          <w:p w14:paraId="6D69D6D0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</w:tcPr>
          <w:p w14:paraId="1062D7EF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106</w:t>
            </w:r>
          </w:p>
          <w:p w14:paraId="3B02B4BB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6.5)</w:t>
            </w:r>
          </w:p>
        </w:tc>
        <w:tc>
          <w:tcPr>
            <w:tcW w:w="567" w:type="dxa"/>
          </w:tcPr>
          <w:p w14:paraId="71DC39A8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52</w:t>
            </w:r>
          </w:p>
          <w:p w14:paraId="289CC610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3.2)</w:t>
            </w:r>
          </w:p>
        </w:tc>
        <w:tc>
          <w:tcPr>
            <w:tcW w:w="709" w:type="dxa"/>
          </w:tcPr>
          <w:p w14:paraId="21671A2C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</w:tcPr>
          <w:p w14:paraId="0B63D2F8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62</w:t>
            </w:r>
          </w:p>
          <w:p w14:paraId="0FA1246D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3.8)</w:t>
            </w:r>
          </w:p>
        </w:tc>
        <w:tc>
          <w:tcPr>
            <w:tcW w:w="567" w:type="dxa"/>
          </w:tcPr>
          <w:p w14:paraId="33FF2325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96</w:t>
            </w:r>
          </w:p>
          <w:p w14:paraId="5DF40919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5.9)</w:t>
            </w:r>
          </w:p>
        </w:tc>
        <w:tc>
          <w:tcPr>
            <w:tcW w:w="709" w:type="dxa"/>
          </w:tcPr>
          <w:p w14:paraId="760DE8EF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</w:tcPr>
          <w:p w14:paraId="0EAE0566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94 (5.8)</w:t>
            </w:r>
          </w:p>
        </w:tc>
        <w:tc>
          <w:tcPr>
            <w:tcW w:w="567" w:type="dxa"/>
          </w:tcPr>
          <w:p w14:paraId="4511D52C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64</w:t>
            </w:r>
          </w:p>
          <w:p w14:paraId="582BDEE3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3.9)</w:t>
            </w:r>
          </w:p>
        </w:tc>
        <w:tc>
          <w:tcPr>
            <w:tcW w:w="709" w:type="dxa"/>
          </w:tcPr>
          <w:p w14:paraId="26128581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</w:tr>
      <w:tr w:rsidR="00E005E9" w:rsidRPr="0075115F" w14:paraId="1EAE06DE" w14:textId="77777777" w:rsidTr="00C421DC">
        <w:trPr>
          <w:trHeight w:val="269"/>
        </w:trPr>
        <w:tc>
          <w:tcPr>
            <w:tcW w:w="851" w:type="dxa"/>
            <w:shd w:val="clear" w:color="auto" w:fill="D9D9D9" w:themeFill="background1" w:themeFillShade="D9"/>
          </w:tcPr>
          <w:p w14:paraId="06A4A25F" w14:textId="77777777" w:rsidR="00E005E9" w:rsidRPr="0075115F" w:rsidRDefault="00E005E9" w:rsidP="0075115F">
            <w:pPr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Etiology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74F5C45D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137B2A49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7711E7CA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04F63635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708" w:type="dxa"/>
            <w:shd w:val="clear" w:color="auto" w:fill="D9D9D9" w:themeFill="background1" w:themeFillShade="D9"/>
          </w:tcPr>
          <w:p w14:paraId="748A529D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 w:hint="eastAsia"/>
                <w:sz w:val="13"/>
                <w:szCs w:val="13"/>
              </w:rPr>
              <w:t>0</w:t>
            </w: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.324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7990362F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2C7BB1AC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205BCC0F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709" w:type="dxa"/>
            <w:shd w:val="clear" w:color="auto" w:fill="D9D9D9" w:themeFill="background1" w:themeFillShade="D9"/>
          </w:tcPr>
          <w:p w14:paraId="7CB0143E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 w:hint="eastAsia"/>
                <w:sz w:val="13"/>
                <w:szCs w:val="13"/>
              </w:rPr>
              <w:t>0</w:t>
            </w: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.030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0A058297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106F9C45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24CACC80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709" w:type="dxa"/>
            <w:shd w:val="clear" w:color="auto" w:fill="D9D9D9" w:themeFill="background1" w:themeFillShade="D9"/>
          </w:tcPr>
          <w:p w14:paraId="1313FE47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 w:hint="eastAsia"/>
                <w:sz w:val="13"/>
                <w:szCs w:val="13"/>
              </w:rPr>
              <w:t>0</w:t>
            </w: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.074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010EB0FB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2BA82FBA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709" w:type="dxa"/>
            <w:shd w:val="clear" w:color="auto" w:fill="D9D9D9" w:themeFill="background1" w:themeFillShade="D9"/>
          </w:tcPr>
          <w:p w14:paraId="6E3BC24B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 w:hint="eastAsia"/>
                <w:sz w:val="13"/>
                <w:szCs w:val="13"/>
              </w:rPr>
              <w:t>0</w:t>
            </w: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.807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0599A6C8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729FF555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7D93C44C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708" w:type="dxa"/>
            <w:shd w:val="clear" w:color="auto" w:fill="D9D9D9" w:themeFill="background1" w:themeFillShade="D9"/>
          </w:tcPr>
          <w:p w14:paraId="28DE92B8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 w:hint="eastAsia"/>
                <w:sz w:val="13"/>
                <w:szCs w:val="13"/>
              </w:rPr>
              <w:t>0</w:t>
            </w: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.001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7DAF611A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4C2D0E7E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709" w:type="dxa"/>
            <w:shd w:val="clear" w:color="auto" w:fill="D9D9D9" w:themeFill="background1" w:themeFillShade="D9"/>
          </w:tcPr>
          <w:p w14:paraId="7791CEE9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&lt;0.001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2FBBCA5D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524F263B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709" w:type="dxa"/>
            <w:shd w:val="clear" w:color="auto" w:fill="D9D9D9" w:themeFill="background1" w:themeFillShade="D9"/>
          </w:tcPr>
          <w:p w14:paraId="417A741C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 w:hint="eastAsia"/>
                <w:sz w:val="13"/>
                <w:szCs w:val="13"/>
              </w:rPr>
              <w:t>&lt;</w:t>
            </w: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0.001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11C52560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53378720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709" w:type="dxa"/>
            <w:shd w:val="clear" w:color="auto" w:fill="D9D9D9" w:themeFill="background1" w:themeFillShade="D9"/>
          </w:tcPr>
          <w:p w14:paraId="1447B9C2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 w:hint="eastAsia"/>
                <w:sz w:val="13"/>
                <w:szCs w:val="13"/>
              </w:rPr>
              <w:t>0</w:t>
            </w: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.022</w:t>
            </w:r>
          </w:p>
        </w:tc>
      </w:tr>
      <w:tr w:rsidR="00E005E9" w:rsidRPr="0075115F" w14:paraId="3873DC27" w14:textId="77777777" w:rsidTr="00C421DC">
        <w:trPr>
          <w:trHeight w:val="269"/>
        </w:trPr>
        <w:tc>
          <w:tcPr>
            <w:tcW w:w="851" w:type="dxa"/>
          </w:tcPr>
          <w:p w14:paraId="154A3FC1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HBV</w:t>
            </w:r>
          </w:p>
        </w:tc>
        <w:tc>
          <w:tcPr>
            <w:tcW w:w="709" w:type="dxa"/>
          </w:tcPr>
          <w:p w14:paraId="5C7C7F11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1433 (88.2)</w:t>
            </w:r>
          </w:p>
        </w:tc>
        <w:tc>
          <w:tcPr>
            <w:tcW w:w="567" w:type="dxa"/>
          </w:tcPr>
          <w:p w14:paraId="2F23929B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718</w:t>
            </w:r>
          </w:p>
          <w:p w14:paraId="02BC1F93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44.2)</w:t>
            </w:r>
          </w:p>
        </w:tc>
        <w:tc>
          <w:tcPr>
            <w:tcW w:w="567" w:type="dxa"/>
          </w:tcPr>
          <w:p w14:paraId="06140706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590</w:t>
            </w:r>
          </w:p>
          <w:p w14:paraId="495E22A2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36.3)</w:t>
            </w:r>
          </w:p>
        </w:tc>
        <w:tc>
          <w:tcPr>
            <w:tcW w:w="567" w:type="dxa"/>
          </w:tcPr>
          <w:p w14:paraId="3B638D30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125</w:t>
            </w:r>
          </w:p>
          <w:p w14:paraId="752C4E04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7.7)</w:t>
            </w:r>
          </w:p>
        </w:tc>
        <w:tc>
          <w:tcPr>
            <w:tcW w:w="708" w:type="dxa"/>
          </w:tcPr>
          <w:p w14:paraId="3FB9D8A7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</w:tcPr>
          <w:p w14:paraId="57B95968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781</w:t>
            </w:r>
          </w:p>
          <w:p w14:paraId="7CA7C358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48.1)</w:t>
            </w:r>
          </w:p>
        </w:tc>
        <w:tc>
          <w:tcPr>
            <w:tcW w:w="567" w:type="dxa"/>
          </w:tcPr>
          <w:p w14:paraId="4AFDFBA2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527</w:t>
            </w:r>
          </w:p>
          <w:p w14:paraId="0CAB48A7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32.4)</w:t>
            </w:r>
          </w:p>
        </w:tc>
        <w:tc>
          <w:tcPr>
            <w:tcW w:w="567" w:type="dxa"/>
          </w:tcPr>
          <w:p w14:paraId="220ED722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125</w:t>
            </w:r>
          </w:p>
          <w:p w14:paraId="2E5FEA20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7.7)</w:t>
            </w:r>
          </w:p>
        </w:tc>
        <w:tc>
          <w:tcPr>
            <w:tcW w:w="709" w:type="dxa"/>
          </w:tcPr>
          <w:p w14:paraId="30A59F00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</w:tcPr>
          <w:p w14:paraId="5CD18084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431</w:t>
            </w:r>
          </w:p>
          <w:p w14:paraId="6C3C26A9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26.5)</w:t>
            </w:r>
          </w:p>
        </w:tc>
        <w:tc>
          <w:tcPr>
            <w:tcW w:w="567" w:type="dxa"/>
          </w:tcPr>
          <w:p w14:paraId="5AA41203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834</w:t>
            </w:r>
          </w:p>
          <w:p w14:paraId="6353D73A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51.3)</w:t>
            </w:r>
          </w:p>
        </w:tc>
        <w:tc>
          <w:tcPr>
            <w:tcW w:w="567" w:type="dxa"/>
          </w:tcPr>
          <w:p w14:paraId="2274B99E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168</w:t>
            </w:r>
          </w:p>
          <w:p w14:paraId="7301AB4D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10.3)</w:t>
            </w:r>
          </w:p>
        </w:tc>
        <w:tc>
          <w:tcPr>
            <w:tcW w:w="709" w:type="dxa"/>
          </w:tcPr>
          <w:p w14:paraId="22159F10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</w:tcPr>
          <w:p w14:paraId="3283E67B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1283</w:t>
            </w:r>
          </w:p>
          <w:p w14:paraId="092DC2F8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79.0)</w:t>
            </w:r>
          </w:p>
        </w:tc>
        <w:tc>
          <w:tcPr>
            <w:tcW w:w="567" w:type="dxa"/>
          </w:tcPr>
          <w:p w14:paraId="3B9D661B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 xml:space="preserve">150 </w:t>
            </w:r>
          </w:p>
          <w:p w14:paraId="2062F4A0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9.2)</w:t>
            </w:r>
          </w:p>
        </w:tc>
        <w:tc>
          <w:tcPr>
            <w:tcW w:w="709" w:type="dxa"/>
          </w:tcPr>
          <w:p w14:paraId="0F4F574C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</w:tcPr>
          <w:p w14:paraId="71D4C8C9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1059</w:t>
            </w:r>
          </w:p>
          <w:p w14:paraId="0B27C07B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65.2)</w:t>
            </w:r>
          </w:p>
        </w:tc>
        <w:tc>
          <w:tcPr>
            <w:tcW w:w="567" w:type="dxa"/>
          </w:tcPr>
          <w:p w14:paraId="0F0FF319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340</w:t>
            </w:r>
          </w:p>
          <w:p w14:paraId="71EDB356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20.9)</w:t>
            </w:r>
          </w:p>
        </w:tc>
        <w:tc>
          <w:tcPr>
            <w:tcW w:w="567" w:type="dxa"/>
          </w:tcPr>
          <w:p w14:paraId="4705DF5B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34</w:t>
            </w:r>
          </w:p>
          <w:p w14:paraId="47567C4D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2.1)</w:t>
            </w:r>
          </w:p>
        </w:tc>
        <w:tc>
          <w:tcPr>
            <w:tcW w:w="708" w:type="dxa"/>
          </w:tcPr>
          <w:p w14:paraId="5BEB726F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</w:tcPr>
          <w:p w14:paraId="7291EBB5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1021</w:t>
            </w:r>
          </w:p>
          <w:p w14:paraId="630C615C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62.8)</w:t>
            </w:r>
          </w:p>
        </w:tc>
        <w:tc>
          <w:tcPr>
            <w:tcW w:w="567" w:type="dxa"/>
          </w:tcPr>
          <w:p w14:paraId="6CFFE1C2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412</w:t>
            </w:r>
          </w:p>
          <w:p w14:paraId="2F84B96D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25.4)</w:t>
            </w:r>
          </w:p>
        </w:tc>
        <w:tc>
          <w:tcPr>
            <w:tcW w:w="709" w:type="dxa"/>
          </w:tcPr>
          <w:p w14:paraId="11CA5E72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</w:tcPr>
          <w:p w14:paraId="1B95F8B5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616</w:t>
            </w:r>
          </w:p>
          <w:p w14:paraId="6373018E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37.9)</w:t>
            </w:r>
          </w:p>
        </w:tc>
        <w:tc>
          <w:tcPr>
            <w:tcW w:w="567" w:type="dxa"/>
          </w:tcPr>
          <w:p w14:paraId="4E0FA191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817</w:t>
            </w:r>
          </w:p>
          <w:p w14:paraId="48B6109E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50.3)</w:t>
            </w:r>
          </w:p>
        </w:tc>
        <w:tc>
          <w:tcPr>
            <w:tcW w:w="709" w:type="dxa"/>
          </w:tcPr>
          <w:p w14:paraId="0BA8482E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</w:tcPr>
          <w:p w14:paraId="51E5CAD3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786</w:t>
            </w:r>
          </w:p>
          <w:p w14:paraId="77A2F0BE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48.4)</w:t>
            </w:r>
          </w:p>
        </w:tc>
        <w:tc>
          <w:tcPr>
            <w:tcW w:w="567" w:type="dxa"/>
          </w:tcPr>
          <w:p w14:paraId="40FA9F09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647 (39.8)</w:t>
            </w:r>
          </w:p>
        </w:tc>
        <w:tc>
          <w:tcPr>
            <w:tcW w:w="709" w:type="dxa"/>
          </w:tcPr>
          <w:p w14:paraId="69B3F967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</w:tr>
      <w:tr w:rsidR="00E005E9" w:rsidRPr="0075115F" w14:paraId="3DA19230" w14:textId="77777777" w:rsidTr="00C421DC">
        <w:trPr>
          <w:trHeight w:val="269"/>
        </w:trPr>
        <w:tc>
          <w:tcPr>
            <w:tcW w:w="851" w:type="dxa"/>
          </w:tcPr>
          <w:p w14:paraId="4FD1A80C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HCV</w:t>
            </w:r>
          </w:p>
        </w:tc>
        <w:tc>
          <w:tcPr>
            <w:tcW w:w="709" w:type="dxa"/>
          </w:tcPr>
          <w:p w14:paraId="3928B312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20</w:t>
            </w:r>
          </w:p>
          <w:p w14:paraId="696A83CA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1.2)</w:t>
            </w:r>
          </w:p>
        </w:tc>
        <w:tc>
          <w:tcPr>
            <w:tcW w:w="567" w:type="dxa"/>
          </w:tcPr>
          <w:p w14:paraId="364EDCD0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11</w:t>
            </w:r>
          </w:p>
          <w:p w14:paraId="0A79D7C8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0.7)</w:t>
            </w:r>
          </w:p>
        </w:tc>
        <w:tc>
          <w:tcPr>
            <w:tcW w:w="567" w:type="dxa"/>
          </w:tcPr>
          <w:p w14:paraId="7F57BA51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7</w:t>
            </w:r>
          </w:p>
          <w:p w14:paraId="6393AB23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0.4)</w:t>
            </w:r>
          </w:p>
        </w:tc>
        <w:tc>
          <w:tcPr>
            <w:tcW w:w="567" w:type="dxa"/>
          </w:tcPr>
          <w:p w14:paraId="33194557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2</w:t>
            </w:r>
          </w:p>
          <w:p w14:paraId="6B85FC76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0.1)</w:t>
            </w:r>
          </w:p>
        </w:tc>
        <w:tc>
          <w:tcPr>
            <w:tcW w:w="708" w:type="dxa"/>
          </w:tcPr>
          <w:p w14:paraId="0E331D40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</w:tcPr>
          <w:p w14:paraId="59F5E6C2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16</w:t>
            </w:r>
          </w:p>
          <w:p w14:paraId="49A27765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1.0)</w:t>
            </w:r>
          </w:p>
        </w:tc>
        <w:tc>
          <w:tcPr>
            <w:tcW w:w="567" w:type="dxa"/>
          </w:tcPr>
          <w:p w14:paraId="78CB2C23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2</w:t>
            </w:r>
          </w:p>
          <w:p w14:paraId="256941BD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0.1)</w:t>
            </w:r>
          </w:p>
        </w:tc>
        <w:tc>
          <w:tcPr>
            <w:tcW w:w="567" w:type="dxa"/>
          </w:tcPr>
          <w:p w14:paraId="520BAF6C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2</w:t>
            </w:r>
          </w:p>
          <w:p w14:paraId="2555B22E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0.1)</w:t>
            </w:r>
          </w:p>
        </w:tc>
        <w:tc>
          <w:tcPr>
            <w:tcW w:w="709" w:type="dxa"/>
          </w:tcPr>
          <w:p w14:paraId="63A1506C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</w:tcPr>
          <w:p w14:paraId="3E97248A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10</w:t>
            </w:r>
          </w:p>
          <w:p w14:paraId="47618BCA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0.6)</w:t>
            </w:r>
          </w:p>
        </w:tc>
        <w:tc>
          <w:tcPr>
            <w:tcW w:w="567" w:type="dxa"/>
          </w:tcPr>
          <w:p w14:paraId="043C8D11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7</w:t>
            </w:r>
          </w:p>
          <w:p w14:paraId="21FC7FFF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0.4)</w:t>
            </w:r>
          </w:p>
        </w:tc>
        <w:tc>
          <w:tcPr>
            <w:tcW w:w="567" w:type="dxa"/>
          </w:tcPr>
          <w:p w14:paraId="6EC723AA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3</w:t>
            </w:r>
          </w:p>
          <w:p w14:paraId="68B01C47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0.2)</w:t>
            </w:r>
          </w:p>
        </w:tc>
        <w:tc>
          <w:tcPr>
            <w:tcW w:w="709" w:type="dxa"/>
          </w:tcPr>
          <w:p w14:paraId="4739C2CF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</w:tcPr>
          <w:p w14:paraId="0DF35213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17</w:t>
            </w:r>
          </w:p>
          <w:p w14:paraId="4AA05255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1.0)</w:t>
            </w:r>
          </w:p>
        </w:tc>
        <w:tc>
          <w:tcPr>
            <w:tcW w:w="567" w:type="dxa"/>
          </w:tcPr>
          <w:p w14:paraId="03835FE6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 xml:space="preserve">3 </w:t>
            </w:r>
          </w:p>
          <w:p w14:paraId="6202A5F0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0.2)</w:t>
            </w:r>
          </w:p>
        </w:tc>
        <w:tc>
          <w:tcPr>
            <w:tcW w:w="709" w:type="dxa"/>
          </w:tcPr>
          <w:p w14:paraId="1AA4C88C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</w:tcPr>
          <w:p w14:paraId="3EAE6CF7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18</w:t>
            </w:r>
          </w:p>
          <w:p w14:paraId="44970BDC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1.1)</w:t>
            </w:r>
          </w:p>
        </w:tc>
        <w:tc>
          <w:tcPr>
            <w:tcW w:w="567" w:type="dxa"/>
          </w:tcPr>
          <w:p w14:paraId="71AEBF60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 xml:space="preserve">0 </w:t>
            </w:r>
          </w:p>
          <w:p w14:paraId="57F0B884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0.0)</w:t>
            </w:r>
          </w:p>
        </w:tc>
        <w:tc>
          <w:tcPr>
            <w:tcW w:w="567" w:type="dxa"/>
          </w:tcPr>
          <w:p w14:paraId="48E3767F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2</w:t>
            </w:r>
          </w:p>
          <w:p w14:paraId="5945B81B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0.1)</w:t>
            </w:r>
          </w:p>
        </w:tc>
        <w:tc>
          <w:tcPr>
            <w:tcW w:w="708" w:type="dxa"/>
          </w:tcPr>
          <w:p w14:paraId="62B4D912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</w:tcPr>
          <w:p w14:paraId="4EF86BA5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11</w:t>
            </w:r>
          </w:p>
          <w:p w14:paraId="2B466632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0.7)</w:t>
            </w:r>
          </w:p>
        </w:tc>
        <w:tc>
          <w:tcPr>
            <w:tcW w:w="567" w:type="dxa"/>
          </w:tcPr>
          <w:p w14:paraId="46CB4A0E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9</w:t>
            </w:r>
          </w:p>
          <w:p w14:paraId="7FE4D645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0.5)</w:t>
            </w:r>
          </w:p>
        </w:tc>
        <w:tc>
          <w:tcPr>
            <w:tcW w:w="709" w:type="dxa"/>
          </w:tcPr>
          <w:p w14:paraId="08FD1772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</w:tcPr>
          <w:p w14:paraId="707925FC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16</w:t>
            </w:r>
          </w:p>
          <w:p w14:paraId="72B32FE0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1.0)</w:t>
            </w:r>
          </w:p>
        </w:tc>
        <w:tc>
          <w:tcPr>
            <w:tcW w:w="567" w:type="dxa"/>
          </w:tcPr>
          <w:p w14:paraId="5F40A3FA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4</w:t>
            </w:r>
          </w:p>
          <w:p w14:paraId="4DDF948C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0.2)</w:t>
            </w:r>
          </w:p>
        </w:tc>
        <w:tc>
          <w:tcPr>
            <w:tcW w:w="709" w:type="dxa"/>
          </w:tcPr>
          <w:p w14:paraId="155299D3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</w:tcPr>
          <w:p w14:paraId="1CE3FAC3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16 (1.0)</w:t>
            </w:r>
          </w:p>
        </w:tc>
        <w:tc>
          <w:tcPr>
            <w:tcW w:w="567" w:type="dxa"/>
          </w:tcPr>
          <w:p w14:paraId="7117CCC6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4</w:t>
            </w:r>
          </w:p>
          <w:p w14:paraId="3917C223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0.2)</w:t>
            </w:r>
          </w:p>
        </w:tc>
        <w:tc>
          <w:tcPr>
            <w:tcW w:w="709" w:type="dxa"/>
          </w:tcPr>
          <w:p w14:paraId="5F7F9C71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</w:tr>
      <w:tr w:rsidR="00E005E9" w:rsidRPr="0075115F" w14:paraId="0286014D" w14:textId="77777777" w:rsidTr="00C421DC">
        <w:trPr>
          <w:trHeight w:val="269"/>
        </w:trPr>
        <w:tc>
          <w:tcPr>
            <w:tcW w:w="851" w:type="dxa"/>
            <w:tcBorders>
              <w:bottom w:val="nil"/>
            </w:tcBorders>
          </w:tcPr>
          <w:p w14:paraId="7A720DEE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Others</w:t>
            </w:r>
          </w:p>
        </w:tc>
        <w:tc>
          <w:tcPr>
            <w:tcW w:w="709" w:type="dxa"/>
            <w:tcBorders>
              <w:bottom w:val="nil"/>
            </w:tcBorders>
          </w:tcPr>
          <w:p w14:paraId="048D6325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172</w:t>
            </w:r>
          </w:p>
          <w:p w14:paraId="3F212356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10.6)</w:t>
            </w:r>
          </w:p>
        </w:tc>
        <w:tc>
          <w:tcPr>
            <w:tcW w:w="567" w:type="dxa"/>
            <w:tcBorders>
              <w:bottom w:val="nil"/>
            </w:tcBorders>
          </w:tcPr>
          <w:p w14:paraId="75556A1D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98</w:t>
            </w:r>
          </w:p>
          <w:p w14:paraId="68D4CC80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6.0)</w:t>
            </w:r>
          </w:p>
        </w:tc>
        <w:tc>
          <w:tcPr>
            <w:tcW w:w="567" w:type="dxa"/>
            <w:tcBorders>
              <w:bottom w:val="nil"/>
            </w:tcBorders>
          </w:tcPr>
          <w:p w14:paraId="46B62EFB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65</w:t>
            </w:r>
          </w:p>
          <w:p w14:paraId="56351CE9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4.0)</w:t>
            </w:r>
          </w:p>
        </w:tc>
        <w:tc>
          <w:tcPr>
            <w:tcW w:w="567" w:type="dxa"/>
            <w:tcBorders>
              <w:bottom w:val="nil"/>
            </w:tcBorders>
          </w:tcPr>
          <w:p w14:paraId="4EA30CA8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9</w:t>
            </w:r>
          </w:p>
          <w:p w14:paraId="60296617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0.6)</w:t>
            </w:r>
          </w:p>
        </w:tc>
        <w:tc>
          <w:tcPr>
            <w:tcW w:w="708" w:type="dxa"/>
            <w:tcBorders>
              <w:bottom w:val="nil"/>
            </w:tcBorders>
          </w:tcPr>
          <w:p w14:paraId="2F3E7120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bottom w:val="nil"/>
            </w:tcBorders>
          </w:tcPr>
          <w:p w14:paraId="09869A44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102</w:t>
            </w:r>
          </w:p>
          <w:p w14:paraId="0BD8DAAE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6.3)</w:t>
            </w:r>
          </w:p>
        </w:tc>
        <w:tc>
          <w:tcPr>
            <w:tcW w:w="567" w:type="dxa"/>
            <w:tcBorders>
              <w:bottom w:val="nil"/>
            </w:tcBorders>
          </w:tcPr>
          <w:p w14:paraId="1949ECA0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61</w:t>
            </w:r>
          </w:p>
          <w:p w14:paraId="44077E6E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3.7)</w:t>
            </w:r>
          </w:p>
        </w:tc>
        <w:tc>
          <w:tcPr>
            <w:tcW w:w="567" w:type="dxa"/>
            <w:tcBorders>
              <w:bottom w:val="nil"/>
            </w:tcBorders>
          </w:tcPr>
          <w:p w14:paraId="6E8A26A9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9</w:t>
            </w:r>
          </w:p>
          <w:p w14:paraId="44FA2664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0.6)</w:t>
            </w:r>
          </w:p>
        </w:tc>
        <w:tc>
          <w:tcPr>
            <w:tcW w:w="709" w:type="dxa"/>
            <w:tcBorders>
              <w:bottom w:val="nil"/>
            </w:tcBorders>
          </w:tcPr>
          <w:p w14:paraId="4B9FB40D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bottom w:val="nil"/>
            </w:tcBorders>
          </w:tcPr>
          <w:p w14:paraId="48CB3BE0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57</w:t>
            </w:r>
          </w:p>
          <w:p w14:paraId="37C4E275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3.5)</w:t>
            </w:r>
          </w:p>
        </w:tc>
        <w:tc>
          <w:tcPr>
            <w:tcW w:w="567" w:type="dxa"/>
            <w:tcBorders>
              <w:bottom w:val="nil"/>
            </w:tcBorders>
          </w:tcPr>
          <w:p w14:paraId="1730736E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103</w:t>
            </w:r>
          </w:p>
          <w:p w14:paraId="38C8FD08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6.4)</w:t>
            </w:r>
          </w:p>
        </w:tc>
        <w:tc>
          <w:tcPr>
            <w:tcW w:w="567" w:type="dxa"/>
            <w:tcBorders>
              <w:bottom w:val="nil"/>
            </w:tcBorders>
          </w:tcPr>
          <w:p w14:paraId="119FECFB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12</w:t>
            </w:r>
          </w:p>
          <w:p w14:paraId="3F532131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0.7)</w:t>
            </w:r>
          </w:p>
        </w:tc>
        <w:tc>
          <w:tcPr>
            <w:tcW w:w="709" w:type="dxa"/>
            <w:tcBorders>
              <w:bottom w:val="nil"/>
            </w:tcBorders>
          </w:tcPr>
          <w:p w14:paraId="732D1DA1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bottom w:val="nil"/>
            </w:tcBorders>
          </w:tcPr>
          <w:p w14:paraId="24D6989C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153</w:t>
            </w:r>
          </w:p>
          <w:p w14:paraId="57A95A88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9.4)</w:t>
            </w:r>
          </w:p>
          <w:p w14:paraId="170306A6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bottom w:val="nil"/>
            </w:tcBorders>
          </w:tcPr>
          <w:p w14:paraId="6A22CFB7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 xml:space="preserve">19 </w:t>
            </w:r>
          </w:p>
          <w:p w14:paraId="54878F46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1.2)</w:t>
            </w:r>
          </w:p>
        </w:tc>
        <w:tc>
          <w:tcPr>
            <w:tcW w:w="709" w:type="dxa"/>
            <w:tcBorders>
              <w:bottom w:val="nil"/>
            </w:tcBorders>
          </w:tcPr>
          <w:p w14:paraId="6F904A91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bottom w:val="nil"/>
            </w:tcBorders>
          </w:tcPr>
          <w:p w14:paraId="0D898A39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118</w:t>
            </w:r>
          </w:p>
          <w:p w14:paraId="708875C2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7.3)</w:t>
            </w:r>
          </w:p>
        </w:tc>
        <w:tc>
          <w:tcPr>
            <w:tcW w:w="567" w:type="dxa"/>
            <w:tcBorders>
              <w:bottom w:val="nil"/>
            </w:tcBorders>
          </w:tcPr>
          <w:p w14:paraId="3E1A9780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 xml:space="preserve">44 </w:t>
            </w:r>
          </w:p>
          <w:p w14:paraId="1D32E571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2.7)</w:t>
            </w:r>
          </w:p>
        </w:tc>
        <w:tc>
          <w:tcPr>
            <w:tcW w:w="567" w:type="dxa"/>
            <w:tcBorders>
              <w:bottom w:val="nil"/>
            </w:tcBorders>
          </w:tcPr>
          <w:p w14:paraId="4498CEA8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10</w:t>
            </w:r>
          </w:p>
          <w:p w14:paraId="353CDC1F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0.6)</w:t>
            </w:r>
          </w:p>
        </w:tc>
        <w:tc>
          <w:tcPr>
            <w:tcW w:w="708" w:type="dxa"/>
            <w:tcBorders>
              <w:bottom w:val="nil"/>
            </w:tcBorders>
          </w:tcPr>
          <w:p w14:paraId="7AD569F9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bottom w:val="nil"/>
            </w:tcBorders>
          </w:tcPr>
          <w:p w14:paraId="684F780E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145</w:t>
            </w:r>
          </w:p>
          <w:p w14:paraId="4BBDA201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8.9)</w:t>
            </w:r>
          </w:p>
        </w:tc>
        <w:tc>
          <w:tcPr>
            <w:tcW w:w="567" w:type="dxa"/>
            <w:tcBorders>
              <w:bottom w:val="nil"/>
            </w:tcBorders>
          </w:tcPr>
          <w:p w14:paraId="44FCCFF0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27</w:t>
            </w:r>
          </w:p>
          <w:p w14:paraId="31C20048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1.7)</w:t>
            </w:r>
          </w:p>
        </w:tc>
        <w:tc>
          <w:tcPr>
            <w:tcW w:w="709" w:type="dxa"/>
            <w:tcBorders>
              <w:bottom w:val="nil"/>
            </w:tcBorders>
          </w:tcPr>
          <w:p w14:paraId="7A9198AE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bottom w:val="nil"/>
            </w:tcBorders>
          </w:tcPr>
          <w:p w14:paraId="3E9B32D6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52</w:t>
            </w:r>
          </w:p>
          <w:p w14:paraId="62FA1DAC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3.2)</w:t>
            </w:r>
          </w:p>
        </w:tc>
        <w:tc>
          <w:tcPr>
            <w:tcW w:w="567" w:type="dxa"/>
            <w:tcBorders>
              <w:bottom w:val="nil"/>
            </w:tcBorders>
          </w:tcPr>
          <w:p w14:paraId="305138D6" w14:textId="77777777" w:rsidR="00E005E9" w:rsidRPr="00226452" w:rsidRDefault="00E005E9" w:rsidP="0075115F">
            <w:pPr>
              <w:ind w:left="65" w:hangingChars="50" w:hanging="65"/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120</w:t>
            </w:r>
          </w:p>
          <w:p w14:paraId="36FE2C0E" w14:textId="77777777" w:rsidR="00E005E9" w:rsidRPr="00226452" w:rsidRDefault="00E005E9" w:rsidP="0075115F">
            <w:pPr>
              <w:ind w:left="65" w:hangingChars="50" w:hanging="65"/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7.5)</w:t>
            </w:r>
          </w:p>
        </w:tc>
        <w:tc>
          <w:tcPr>
            <w:tcW w:w="709" w:type="dxa"/>
            <w:tcBorders>
              <w:bottom w:val="nil"/>
            </w:tcBorders>
          </w:tcPr>
          <w:p w14:paraId="4FECE569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bottom w:val="nil"/>
            </w:tcBorders>
          </w:tcPr>
          <w:p w14:paraId="4E29BC31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106 (6.5)</w:t>
            </w:r>
          </w:p>
        </w:tc>
        <w:tc>
          <w:tcPr>
            <w:tcW w:w="567" w:type="dxa"/>
            <w:tcBorders>
              <w:bottom w:val="nil"/>
            </w:tcBorders>
          </w:tcPr>
          <w:p w14:paraId="322595D8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66</w:t>
            </w:r>
          </w:p>
          <w:p w14:paraId="66F2447A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4.1)</w:t>
            </w:r>
          </w:p>
        </w:tc>
        <w:tc>
          <w:tcPr>
            <w:tcW w:w="709" w:type="dxa"/>
            <w:tcBorders>
              <w:bottom w:val="nil"/>
            </w:tcBorders>
          </w:tcPr>
          <w:p w14:paraId="7739E152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</w:tr>
      <w:tr w:rsidR="00E005E9" w:rsidRPr="0075115F" w14:paraId="2CC5AFC7" w14:textId="77777777" w:rsidTr="00C421DC">
        <w:trPr>
          <w:trHeight w:val="269"/>
        </w:trPr>
        <w:tc>
          <w:tcPr>
            <w:tcW w:w="851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69EC99D9" w14:textId="77777777" w:rsidR="00E005E9" w:rsidRPr="0075115F" w:rsidRDefault="00E005E9" w:rsidP="0075115F">
            <w:pPr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ALBI grade</w:t>
            </w:r>
          </w:p>
        </w:tc>
        <w:tc>
          <w:tcPr>
            <w:tcW w:w="709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34D7007D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373A800C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5A4F0E85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25ECED11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0D4F7C78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&lt;0.001</w:t>
            </w: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3D66D286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2CA72ABC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241F2FC9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709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5B79026B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 w:hint="eastAsia"/>
                <w:sz w:val="13"/>
                <w:szCs w:val="13"/>
              </w:rPr>
              <w:t>&lt;</w:t>
            </w: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0.001</w:t>
            </w: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4C5E98E3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641C2A62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2792DD5A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709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484280D0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&lt;0.001</w:t>
            </w: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3A549177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595D5D44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709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6DCFEE24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&lt;0.001</w:t>
            </w: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5CEFBF41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74891B45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4AE80D2B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434E0210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&lt;0.001</w:t>
            </w: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22B1F8AE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209DEF06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709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65E77B6A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&lt;0.001</w:t>
            </w: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7C768139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6948613D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709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18C752FB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0.336</w:t>
            </w: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31C7174A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3DD53CE3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709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388DA37C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&lt;0.001</w:t>
            </w:r>
          </w:p>
        </w:tc>
      </w:tr>
      <w:tr w:rsidR="00E005E9" w:rsidRPr="0075115F" w14:paraId="62152ADD" w14:textId="77777777" w:rsidTr="00C421DC">
        <w:trPr>
          <w:trHeight w:val="269"/>
        </w:trPr>
        <w:tc>
          <w:tcPr>
            <w:tcW w:w="851" w:type="dxa"/>
            <w:tcBorders>
              <w:top w:val="nil"/>
              <w:bottom w:val="nil"/>
            </w:tcBorders>
          </w:tcPr>
          <w:p w14:paraId="36F53611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1</w:t>
            </w: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7827FCAB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884</w:t>
            </w:r>
          </w:p>
          <w:p w14:paraId="31152BCD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54.4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143E1EBC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599</w:t>
            </w:r>
          </w:p>
          <w:p w14:paraId="2E2DBBCF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36.9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2B8ABFCE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285</w:t>
            </w:r>
          </w:p>
          <w:p w14:paraId="04ECFFE1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17.5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13211D81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0</w:t>
            </w:r>
          </w:p>
          <w:p w14:paraId="78758B44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0.0)</w:t>
            </w:r>
          </w:p>
        </w:tc>
        <w:tc>
          <w:tcPr>
            <w:tcW w:w="708" w:type="dxa"/>
            <w:tcBorders>
              <w:top w:val="nil"/>
              <w:bottom w:val="nil"/>
            </w:tcBorders>
          </w:tcPr>
          <w:p w14:paraId="506CB2C1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7512641C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599</w:t>
            </w:r>
          </w:p>
          <w:p w14:paraId="5D9789BF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36.9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198C3CBB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285</w:t>
            </w:r>
          </w:p>
          <w:p w14:paraId="34028B54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17.5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60A7F499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0</w:t>
            </w:r>
          </w:p>
          <w:p w14:paraId="265F7EAE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0.0)</w:t>
            </w: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388B9EAC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5F52EE92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354</w:t>
            </w:r>
          </w:p>
          <w:p w14:paraId="0B9738D3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21.8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436BABB4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530</w:t>
            </w:r>
          </w:p>
          <w:p w14:paraId="14A6E2F2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32.6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615D2D7C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0</w:t>
            </w:r>
          </w:p>
          <w:p w14:paraId="4EA6EA81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0.0)</w:t>
            </w: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747F2563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4CCA2E97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824</w:t>
            </w:r>
          </w:p>
          <w:p w14:paraId="036A38CA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50.7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1D11605F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 xml:space="preserve">60 </w:t>
            </w:r>
          </w:p>
          <w:p w14:paraId="3EAADED3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3.7)</w:t>
            </w: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3C3314FA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0EB889DF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682</w:t>
            </w:r>
          </w:p>
          <w:p w14:paraId="588DFBB0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42.0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59FD7A4F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184</w:t>
            </w:r>
          </w:p>
          <w:p w14:paraId="6C4A0DB3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11.3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6FFC8688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18</w:t>
            </w:r>
          </w:p>
          <w:p w14:paraId="45C20F02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1.1)</w:t>
            </w:r>
          </w:p>
        </w:tc>
        <w:tc>
          <w:tcPr>
            <w:tcW w:w="708" w:type="dxa"/>
            <w:tcBorders>
              <w:top w:val="nil"/>
              <w:bottom w:val="nil"/>
            </w:tcBorders>
          </w:tcPr>
          <w:p w14:paraId="40C6A674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1FEC8B1B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853</w:t>
            </w:r>
          </w:p>
          <w:p w14:paraId="50A151EA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52.5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57D0664F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31</w:t>
            </w:r>
          </w:p>
          <w:p w14:paraId="70F1B88B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1.9)</w:t>
            </w: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04419028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6243F21F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380</w:t>
            </w:r>
          </w:p>
          <w:p w14:paraId="63AC73D0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23.4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69E3E99F" w14:textId="77777777" w:rsidR="00E005E9" w:rsidRPr="00226452" w:rsidRDefault="00E005E9" w:rsidP="0075115F">
            <w:pPr>
              <w:ind w:left="65" w:hangingChars="50" w:hanging="65"/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50</w:t>
            </w:r>
          </w:p>
          <w:p w14:paraId="67866AA7" w14:textId="77777777" w:rsidR="00E005E9" w:rsidRPr="00226452" w:rsidRDefault="00E005E9" w:rsidP="0075115F">
            <w:pPr>
              <w:ind w:left="65" w:hangingChars="50" w:hanging="65"/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31.0)</w:t>
            </w: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2AB6661B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3277E0B1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614 (37.8)</w:t>
            </w: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ab/>
            </w:r>
            <w:r w:rsidRPr="00226452">
              <w:rPr>
                <w:rFonts w:ascii="Times New Roman" w:hAnsi="Times New Roman" w:cs="Times New Roman"/>
                <w:sz w:val="13"/>
                <w:szCs w:val="13"/>
              </w:rPr>
              <w:lastRenderedPageBreak/>
              <w:tab/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3BF3B9B2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lastRenderedPageBreak/>
              <w:t>270</w:t>
            </w:r>
          </w:p>
          <w:p w14:paraId="1027C1E0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16.6)</w:t>
            </w: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60456A8A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</w:tr>
      <w:tr w:rsidR="00E005E9" w:rsidRPr="0075115F" w14:paraId="1A2561F3" w14:textId="77777777" w:rsidTr="00C421DC">
        <w:trPr>
          <w:trHeight w:val="269"/>
        </w:trPr>
        <w:tc>
          <w:tcPr>
            <w:tcW w:w="851" w:type="dxa"/>
            <w:tcBorders>
              <w:top w:val="nil"/>
              <w:bottom w:val="nil"/>
            </w:tcBorders>
          </w:tcPr>
          <w:p w14:paraId="611A4E5A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lastRenderedPageBreak/>
              <w:t>2</w:t>
            </w: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493CCC61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741</w:t>
            </w:r>
          </w:p>
          <w:p w14:paraId="3C797E7A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45.6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1BF5F4F9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226</w:t>
            </w:r>
          </w:p>
          <w:p w14:paraId="45C3C874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13.9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02EDD55F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377</w:t>
            </w:r>
          </w:p>
          <w:p w14:paraId="791F5F12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23.2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438F3345" w14:textId="77777777" w:rsidR="00E005E9" w:rsidRPr="0075115F" w:rsidRDefault="00E005E9" w:rsidP="0075115F">
            <w:pPr>
              <w:ind w:left="65" w:hangingChars="50" w:hanging="65"/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138</w:t>
            </w:r>
          </w:p>
          <w:p w14:paraId="67AEC70A" w14:textId="77777777" w:rsidR="00E005E9" w:rsidRPr="0075115F" w:rsidRDefault="00E005E9" w:rsidP="0075115F">
            <w:pPr>
              <w:ind w:left="65" w:hangingChars="50" w:hanging="65"/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8.5)</w:t>
            </w:r>
          </w:p>
        </w:tc>
        <w:tc>
          <w:tcPr>
            <w:tcW w:w="708" w:type="dxa"/>
            <w:tcBorders>
              <w:top w:val="nil"/>
              <w:bottom w:val="nil"/>
            </w:tcBorders>
          </w:tcPr>
          <w:p w14:paraId="3716B6D5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7D70C7F1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297</w:t>
            </w:r>
          </w:p>
          <w:p w14:paraId="6AB35C17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18.3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7DE0BBCA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306</w:t>
            </w:r>
          </w:p>
          <w:p w14:paraId="319121A1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18.8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27C3F109" w14:textId="77777777" w:rsidR="00E005E9" w:rsidRPr="0075115F" w:rsidRDefault="00E005E9" w:rsidP="0075115F">
            <w:pPr>
              <w:ind w:left="65" w:hangingChars="50" w:hanging="65"/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138</w:t>
            </w:r>
          </w:p>
          <w:p w14:paraId="2302AE0E" w14:textId="77777777" w:rsidR="00E005E9" w:rsidRPr="0075115F" w:rsidRDefault="00E005E9" w:rsidP="0075115F">
            <w:pPr>
              <w:ind w:left="65" w:hangingChars="50" w:hanging="65"/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8.5)</w:t>
            </w: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38DC0303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6B6C5F35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144</w:t>
            </w:r>
          </w:p>
          <w:p w14:paraId="378D5B48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8.9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44F3A9B4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412</w:t>
            </w:r>
          </w:p>
          <w:p w14:paraId="52C24258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25.4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01780FA7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185</w:t>
            </w:r>
          </w:p>
          <w:p w14:paraId="75FD196F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11.4)</w:t>
            </w: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09C5B821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0135924C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624</w:t>
            </w:r>
          </w:p>
          <w:p w14:paraId="7F3A2BF2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38.4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75B4E7E9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 xml:space="preserve">117 </w:t>
            </w:r>
          </w:p>
          <w:p w14:paraId="3831CAE8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7.2)</w:t>
            </w: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69420A75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25982517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509</w:t>
            </w:r>
          </w:p>
          <w:p w14:paraId="58D39D20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31.3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493FB030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201</w:t>
            </w:r>
          </w:p>
          <w:p w14:paraId="2B56F9EE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12.4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42BEE6CB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31</w:t>
            </w:r>
          </w:p>
          <w:p w14:paraId="30A8D097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1.9)</w:t>
            </w:r>
          </w:p>
        </w:tc>
        <w:tc>
          <w:tcPr>
            <w:tcW w:w="708" w:type="dxa"/>
            <w:tcBorders>
              <w:top w:val="nil"/>
              <w:bottom w:val="nil"/>
            </w:tcBorders>
          </w:tcPr>
          <w:p w14:paraId="5756F856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3E81E005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322</w:t>
            </w:r>
          </w:p>
          <w:p w14:paraId="177C056C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19.8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0BE8BF67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419</w:t>
            </w:r>
          </w:p>
          <w:p w14:paraId="7B038A9C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25.8)</w:t>
            </w: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51E98BB7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07A1CDDD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301</w:t>
            </w:r>
          </w:p>
          <w:p w14:paraId="65635DB7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18.5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300F2BCB" w14:textId="77777777" w:rsidR="00E005E9" w:rsidRPr="0075115F" w:rsidRDefault="00E005E9" w:rsidP="0075115F">
            <w:pPr>
              <w:ind w:left="65" w:hangingChars="50" w:hanging="65"/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440</w:t>
            </w:r>
          </w:p>
          <w:p w14:paraId="510FDD51" w14:textId="77777777" w:rsidR="00E005E9" w:rsidRPr="0075115F" w:rsidRDefault="00E005E9" w:rsidP="0075115F">
            <w:pPr>
              <w:ind w:left="65" w:hangingChars="50" w:hanging="65"/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27.1)</w:t>
            </w: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68AA4CB5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684DA540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291 (17.9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05C97EDE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450 (27.7)</w:t>
            </w: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1E14AC5E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</w:tr>
      <w:tr w:rsidR="00E005E9" w:rsidRPr="0075115F" w14:paraId="09D869B9" w14:textId="77777777" w:rsidTr="00C421DC">
        <w:trPr>
          <w:trHeight w:val="269"/>
        </w:trPr>
        <w:tc>
          <w:tcPr>
            <w:tcW w:w="851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272B6BEA" w14:textId="77777777" w:rsidR="00E005E9" w:rsidRPr="0075115F" w:rsidRDefault="00E005E9" w:rsidP="0075115F">
            <w:pPr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Alpha-fetoprotein level (</w:t>
            </w:r>
            <w:proofErr w:type="spellStart"/>
            <w:r w:rsidRPr="0075115F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ng</w:t>
            </w:r>
            <w:proofErr w:type="spellEnd"/>
            <w:r w:rsidRPr="0075115F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/L)</w:t>
            </w:r>
          </w:p>
        </w:tc>
        <w:tc>
          <w:tcPr>
            <w:tcW w:w="709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47D7B22B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38DB045F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454387CE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4ABDB4C4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6ACC8F41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&lt;0.001</w:t>
            </w: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44A09877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6005DDC7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5C19FF3F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709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6C61F990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&lt;0.001</w:t>
            </w: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05AFF5D0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4A75E0A3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2737B046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709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1E7225DA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&lt;0.001</w:t>
            </w: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1C22ED6C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02FAF7D1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709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7101CD83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0.710</w:t>
            </w: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6D360A75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4D3C229D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1708C178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45F2E9AB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0.001</w:t>
            </w: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12FB0D21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443373D2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709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04EF080C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0.365</w:t>
            </w: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61147625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690555B6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709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0CB61304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&lt;0.001</w:t>
            </w: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40044982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7F84DDE2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709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27412941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&lt;0.001</w:t>
            </w:r>
          </w:p>
        </w:tc>
      </w:tr>
      <w:tr w:rsidR="00E005E9" w:rsidRPr="0075115F" w14:paraId="41C9C6EE" w14:textId="77777777" w:rsidTr="00C421DC">
        <w:trPr>
          <w:trHeight w:val="269"/>
        </w:trPr>
        <w:tc>
          <w:tcPr>
            <w:tcW w:w="851" w:type="dxa"/>
            <w:tcBorders>
              <w:top w:val="nil"/>
            </w:tcBorders>
          </w:tcPr>
          <w:p w14:paraId="4E5CA025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≤200</w:t>
            </w:r>
          </w:p>
        </w:tc>
        <w:tc>
          <w:tcPr>
            <w:tcW w:w="709" w:type="dxa"/>
            <w:tcBorders>
              <w:top w:val="nil"/>
            </w:tcBorders>
          </w:tcPr>
          <w:p w14:paraId="52787F49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719</w:t>
            </w:r>
          </w:p>
          <w:p w14:paraId="73B7F72C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44.2)</w:t>
            </w:r>
          </w:p>
        </w:tc>
        <w:tc>
          <w:tcPr>
            <w:tcW w:w="567" w:type="dxa"/>
            <w:tcBorders>
              <w:top w:val="nil"/>
            </w:tcBorders>
          </w:tcPr>
          <w:p w14:paraId="73924326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404</w:t>
            </w:r>
          </w:p>
          <w:p w14:paraId="4D2705DC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24.9)</w:t>
            </w:r>
          </w:p>
        </w:tc>
        <w:tc>
          <w:tcPr>
            <w:tcW w:w="567" w:type="dxa"/>
            <w:tcBorders>
              <w:top w:val="nil"/>
            </w:tcBorders>
          </w:tcPr>
          <w:p w14:paraId="6D18A8E7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263</w:t>
            </w:r>
          </w:p>
          <w:p w14:paraId="661499E8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16.2)</w:t>
            </w:r>
          </w:p>
        </w:tc>
        <w:tc>
          <w:tcPr>
            <w:tcW w:w="567" w:type="dxa"/>
            <w:tcBorders>
              <w:top w:val="nil"/>
            </w:tcBorders>
          </w:tcPr>
          <w:p w14:paraId="3F613A04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52</w:t>
            </w:r>
          </w:p>
          <w:p w14:paraId="0FFB720A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3.2)</w:t>
            </w:r>
          </w:p>
        </w:tc>
        <w:tc>
          <w:tcPr>
            <w:tcW w:w="708" w:type="dxa"/>
            <w:tcBorders>
              <w:top w:val="nil"/>
            </w:tcBorders>
          </w:tcPr>
          <w:p w14:paraId="3C52A128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</w:tcBorders>
          </w:tcPr>
          <w:p w14:paraId="48FD45DC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442</w:t>
            </w:r>
          </w:p>
          <w:p w14:paraId="376DE9F4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27.2)</w:t>
            </w:r>
          </w:p>
        </w:tc>
        <w:tc>
          <w:tcPr>
            <w:tcW w:w="567" w:type="dxa"/>
            <w:tcBorders>
              <w:top w:val="nil"/>
            </w:tcBorders>
          </w:tcPr>
          <w:p w14:paraId="0EB5181A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225</w:t>
            </w:r>
          </w:p>
          <w:p w14:paraId="546A447B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13.8)</w:t>
            </w:r>
          </w:p>
        </w:tc>
        <w:tc>
          <w:tcPr>
            <w:tcW w:w="567" w:type="dxa"/>
            <w:tcBorders>
              <w:top w:val="nil"/>
            </w:tcBorders>
          </w:tcPr>
          <w:p w14:paraId="0BD214E1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52</w:t>
            </w:r>
          </w:p>
          <w:p w14:paraId="1577A853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3.2)</w:t>
            </w:r>
          </w:p>
        </w:tc>
        <w:tc>
          <w:tcPr>
            <w:tcW w:w="709" w:type="dxa"/>
            <w:tcBorders>
              <w:top w:val="nil"/>
            </w:tcBorders>
          </w:tcPr>
          <w:p w14:paraId="2A812E8D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</w:tcBorders>
          </w:tcPr>
          <w:p w14:paraId="38E3AC1E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261</w:t>
            </w:r>
          </w:p>
          <w:p w14:paraId="114ECD06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16.1)</w:t>
            </w:r>
          </w:p>
        </w:tc>
        <w:tc>
          <w:tcPr>
            <w:tcW w:w="567" w:type="dxa"/>
            <w:tcBorders>
              <w:top w:val="nil"/>
            </w:tcBorders>
          </w:tcPr>
          <w:p w14:paraId="171C15A8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380</w:t>
            </w:r>
          </w:p>
          <w:p w14:paraId="2B778388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23.4)</w:t>
            </w:r>
          </w:p>
        </w:tc>
        <w:tc>
          <w:tcPr>
            <w:tcW w:w="567" w:type="dxa"/>
            <w:tcBorders>
              <w:top w:val="nil"/>
            </w:tcBorders>
          </w:tcPr>
          <w:p w14:paraId="22FDC669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78</w:t>
            </w:r>
          </w:p>
          <w:p w14:paraId="7CB160FD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4.8)</w:t>
            </w:r>
          </w:p>
        </w:tc>
        <w:tc>
          <w:tcPr>
            <w:tcW w:w="709" w:type="dxa"/>
            <w:tcBorders>
              <w:top w:val="nil"/>
            </w:tcBorders>
          </w:tcPr>
          <w:p w14:paraId="3BE2C89D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</w:tcBorders>
          </w:tcPr>
          <w:p w14:paraId="06370EDF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643</w:t>
            </w:r>
          </w:p>
          <w:p w14:paraId="094240B4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39.6)</w:t>
            </w:r>
          </w:p>
        </w:tc>
        <w:tc>
          <w:tcPr>
            <w:tcW w:w="567" w:type="dxa"/>
            <w:tcBorders>
              <w:top w:val="nil"/>
            </w:tcBorders>
          </w:tcPr>
          <w:p w14:paraId="4DB8FC00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76</w:t>
            </w:r>
          </w:p>
          <w:p w14:paraId="4CA87832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4.7)</w:t>
            </w:r>
          </w:p>
        </w:tc>
        <w:tc>
          <w:tcPr>
            <w:tcW w:w="709" w:type="dxa"/>
            <w:tcBorders>
              <w:top w:val="nil"/>
            </w:tcBorders>
          </w:tcPr>
          <w:p w14:paraId="7617FB17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</w:tcBorders>
          </w:tcPr>
          <w:p w14:paraId="110894E6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559</w:t>
            </w:r>
          </w:p>
          <w:p w14:paraId="1144F2A1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34.4)</w:t>
            </w:r>
          </w:p>
        </w:tc>
        <w:tc>
          <w:tcPr>
            <w:tcW w:w="567" w:type="dxa"/>
            <w:tcBorders>
              <w:top w:val="nil"/>
            </w:tcBorders>
          </w:tcPr>
          <w:p w14:paraId="1D1CD15F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142</w:t>
            </w:r>
          </w:p>
          <w:p w14:paraId="7598FCE7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8.7)</w:t>
            </w:r>
          </w:p>
        </w:tc>
        <w:tc>
          <w:tcPr>
            <w:tcW w:w="567" w:type="dxa"/>
            <w:tcBorders>
              <w:top w:val="nil"/>
            </w:tcBorders>
          </w:tcPr>
          <w:p w14:paraId="092B307E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18</w:t>
            </w:r>
          </w:p>
          <w:p w14:paraId="58F00DF1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1.1)</w:t>
            </w:r>
          </w:p>
        </w:tc>
        <w:tc>
          <w:tcPr>
            <w:tcW w:w="708" w:type="dxa"/>
            <w:tcBorders>
              <w:top w:val="nil"/>
            </w:tcBorders>
          </w:tcPr>
          <w:p w14:paraId="0C53AAEC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</w:tcBorders>
          </w:tcPr>
          <w:p w14:paraId="00D0E772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528</w:t>
            </w:r>
          </w:p>
          <w:p w14:paraId="694BAD5E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32.5)</w:t>
            </w:r>
          </w:p>
        </w:tc>
        <w:tc>
          <w:tcPr>
            <w:tcW w:w="567" w:type="dxa"/>
            <w:tcBorders>
              <w:top w:val="nil"/>
            </w:tcBorders>
          </w:tcPr>
          <w:p w14:paraId="1746EEC1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191</w:t>
            </w:r>
          </w:p>
          <w:p w14:paraId="17422DDE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11.8)</w:t>
            </w:r>
          </w:p>
        </w:tc>
        <w:tc>
          <w:tcPr>
            <w:tcW w:w="709" w:type="dxa"/>
            <w:tcBorders>
              <w:top w:val="nil"/>
            </w:tcBorders>
          </w:tcPr>
          <w:p w14:paraId="60E669A0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</w:tcBorders>
          </w:tcPr>
          <w:p w14:paraId="026F0003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346</w:t>
            </w:r>
          </w:p>
          <w:p w14:paraId="7760213E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21.3)</w:t>
            </w:r>
          </w:p>
        </w:tc>
        <w:tc>
          <w:tcPr>
            <w:tcW w:w="567" w:type="dxa"/>
            <w:tcBorders>
              <w:top w:val="nil"/>
            </w:tcBorders>
          </w:tcPr>
          <w:p w14:paraId="3DE84388" w14:textId="77777777" w:rsidR="00E005E9" w:rsidRPr="0075115F" w:rsidRDefault="00E005E9" w:rsidP="0075115F">
            <w:pPr>
              <w:ind w:left="65" w:hangingChars="50" w:hanging="65"/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373</w:t>
            </w:r>
          </w:p>
          <w:p w14:paraId="12739A7E" w14:textId="77777777" w:rsidR="00E005E9" w:rsidRPr="0075115F" w:rsidRDefault="00E005E9" w:rsidP="0075115F">
            <w:pPr>
              <w:ind w:left="65" w:hangingChars="50" w:hanging="65"/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23.0)</w:t>
            </w:r>
          </w:p>
        </w:tc>
        <w:tc>
          <w:tcPr>
            <w:tcW w:w="709" w:type="dxa"/>
            <w:tcBorders>
              <w:top w:val="nil"/>
            </w:tcBorders>
          </w:tcPr>
          <w:p w14:paraId="77FA7E54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</w:tcBorders>
          </w:tcPr>
          <w:p w14:paraId="5FCD634F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449 (27.6)</w:t>
            </w:r>
          </w:p>
        </w:tc>
        <w:tc>
          <w:tcPr>
            <w:tcW w:w="567" w:type="dxa"/>
            <w:tcBorders>
              <w:top w:val="nil"/>
            </w:tcBorders>
          </w:tcPr>
          <w:p w14:paraId="6567C535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270 (16.6)</w:t>
            </w:r>
          </w:p>
        </w:tc>
        <w:tc>
          <w:tcPr>
            <w:tcW w:w="709" w:type="dxa"/>
            <w:tcBorders>
              <w:top w:val="nil"/>
            </w:tcBorders>
          </w:tcPr>
          <w:p w14:paraId="59057797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</w:tr>
      <w:tr w:rsidR="00E005E9" w:rsidRPr="0075115F" w14:paraId="5346B254" w14:textId="77777777" w:rsidTr="00C421DC">
        <w:trPr>
          <w:trHeight w:val="269"/>
        </w:trPr>
        <w:tc>
          <w:tcPr>
            <w:tcW w:w="851" w:type="dxa"/>
          </w:tcPr>
          <w:p w14:paraId="74E16197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&gt;200</w:t>
            </w:r>
          </w:p>
        </w:tc>
        <w:tc>
          <w:tcPr>
            <w:tcW w:w="709" w:type="dxa"/>
          </w:tcPr>
          <w:p w14:paraId="0569C27D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906</w:t>
            </w:r>
          </w:p>
          <w:p w14:paraId="4556E6CA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55.8)</w:t>
            </w:r>
          </w:p>
        </w:tc>
        <w:tc>
          <w:tcPr>
            <w:tcW w:w="567" w:type="dxa"/>
          </w:tcPr>
          <w:p w14:paraId="31E0A1C2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421 (25.9)</w:t>
            </w:r>
          </w:p>
        </w:tc>
        <w:tc>
          <w:tcPr>
            <w:tcW w:w="567" w:type="dxa"/>
          </w:tcPr>
          <w:p w14:paraId="11AA692B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399</w:t>
            </w:r>
          </w:p>
          <w:p w14:paraId="51915A5B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24.6)</w:t>
            </w:r>
          </w:p>
        </w:tc>
        <w:tc>
          <w:tcPr>
            <w:tcW w:w="567" w:type="dxa"/>
          </w:tcPr>
          <w:p w14:paraId="504436B1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86</w:t>
            </w:r>
          </w:p>
          <w:p w14:paraId="63F2F1C6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5.3)</w:t>
            </w:r>
          </w:p>
        </w:tc>
        <w:tc>
          <w:tcPr>
            <w:tcW w:w="708" w:type="dxa"/>
          </w:tcPr>
          <w:p w14:paraId="7A323216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</w:tcPr>
          <w:p w14:paraId="72B86B2D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454</w:t>
            </w:r>
          </w:p>
          <w:p w14:paraId="27F4A0D9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27.9)</w:t>
            </w:r>
          </w:p>
        </w:tc>
        <w:tc>
          <w:tcPr>
            <w:tcW w:w="567" w:type="dxa"/>
          </w:tcPr>
          <w:p w14:paraId="6ECB7647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366</w:t>
            </w:r>
          </w:p>
          <w:p w14:paraId="0E856CA5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22.5)</w:t>
            </w:r>
          </w:p>
        </w:tc>
        <w:tc>
          <w:tcPr>
            <w:tcW w:w="567" w:type="dxa"/>
          </w:tcPr>
          <w:p w14:paraId="2FA5AA51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86</w:t>
            </w:r>
          </w:p>
          <w:p w14:paraId="0183BDFF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5.3)</w:t>
            </w:r>
          </w:p>
        </w:tc>
        <w:tc>
          <w:tcPr>
            <w:tcW w:w="709" w:type="dxa"/>
          </w:tcPr>
          <w:p w14:paraId="361C8793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</w:tcPr>
          <w:p w14:paraId="7F89E51F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237</w:t>
            </w:r>
          </w:p>
          <w:p w14:paraId="6827CFF1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14.6)</w:t>
            </w:r>
          </w:p>
        </w:tc>
        <w:tc>
          <w:tcPr>
            <w:tcW w:w="567" w:type="dxa"/>
          </w:tcPr>
          <w:p w14:paraId="5A615027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562</w:t>
            </w:r>
          </w:p>
          <w:p w14:paraId="624CCED1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34.6)</w:t>
            </w:r>
          </w:p>
        </w:tc>
        <w:tc>
          <w:tcPr>
            <w:tcW w:w="567" w:type="dxa"/>
          </w:tcPr>
          <w:p w14:paraId="37A72249" w14:textId="77777777" w:rsidR="00E005E9" w:rsidRPr="0075115F" w:rsidRDefault="00E005E9" w:rsidP="0075115F">
            <w:pPr>
              <w:ind w:left="65" w:hangingChars="50" w:hanging="65"/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107</w:t>
            </w:r>
          </w:p>
          <w:p w14:paraId="21DB15C0" w14:textId="77777777" w:rsidR="00E005E9" w:rsidRPr="0075115F" w:rsidRDefault="00E005E9" w:rsidP="0075115F">
            <w:pPr>
              <w:ind w:left="65" w:hangingChars="50" w:hanging="65"/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6.6)</w:t>
            </w:r>
          </w:p>
        </w:tc>
        <w:tc>
          <w:tcPr>
            <w:tcW w:w="709" w:type="dxa"/>
          </w:tcPr>
          <w:p w14:paraId="6CDE284F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</w:tcPr>
          <w:p w14:paraId="21BD5C6E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805</w:t>
            </w:r>
          </w:p>
          <w:p w14:paraId="788FBA01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49.5)</w:t>
            </w:r>
          </w:p>
        </w:tc>
        <w:tc>
          <w:tcPr>
            <w:tcW w:w="567" w:type="dxa"/>
          </w:tcPr>
          <w:p w14:paraId="3CDFB498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101</w:t>
            </w:r>
          </w:p>
          <w:p w14:paraId="6D200B59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6.2)</w:t>
            </w:r>
          </w:p>
        </w:tc>
        <w:tc>
          <w:tcPr>
            <w:tcW w:w="709" w:type="dxa"/>
          </w:tcPr>
          <w:p w14:paraId="01605743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</w:tcPr>
          <w:p w14:paraId="6800579D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632</w:t>
            </w:r>
          </w:p>
          <w:p w14:paraId="702E1DAA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38.9)</w:t>
            </w:r>
          </w:p>
        </w:tc>
        <w:tc>
          <w:tcPr>
            <w:tcW w:w="567" w:type="dxa"/>
          </w:tcPr>
          <w:p w14:paraId="34350330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243</w:t>
            </w:r>
          </w:p>
          <w:p w14:paraId="70C808CC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15.9)</w:t>
            </w:r>
          </w:p>
        </w:tc>
        <w:tc>
          <w:tcPr>
            <w:tcW w:w="567" w:type="dxa"/>
          </w:tcPr>
          <w:p w14:paraId="45067B70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31</w:t>
            </w:r>
          </w:p>
          <w:p w14:paraId="24BA3EF2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1.9)</w:t>
            </w:r>
          </w:p>
        </w:tc>
        <w:tc>
          <w:tcPr>
            <w:tcW w:w="708" w:type="dxa"/>
          </w:tcPr>
          <w:p w14:paraId="180D99CA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</w:tcPr>
          <w:p w14:paraId="5CD1A5FC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647</w:t>
            </w:r>
          </w:p>
          <w:p w14:paraId="71D998F3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39.8)</w:t>
            </w:r>
          </w:p>
        </w:tc>
        <w:tc>
          <w:tcPr>
            <w:tcW w:w="567" w:type="dxa"/>
          </w:tcPr>
          <w:p w14:paraId="43CD8B67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259</w:t>
            </w:r>
          </w:p>
          <w:p w14:paraId="3F69C243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15.9)</w:t>
            </w:r>
          </w:p>
        </w:tc>
        <w:tc>
          <w:tcPr>
            <w:tcW w:w="709" w:type="dxa"/>
          </w:tcPr>
          <w:p w14:paraId="574E67FE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</w:tcPr>
          <w:p w14:paraId="75F86B70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335</w:t>
            </w:r>
          </w:p>
          <w:p w14:paraId="563EA4AB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20.6)</w:t>
            </w:r>
          </w:p>
        </w:tc>
        <w:tc>
          <w:tcPr>
            <w:tcW w:w="567" w:type="dxa"/>
          </w:tcPr>
          <w:p w14:paraId="3C400D10" w14:textId="77777777" w:rsidR="00E005E9" w:rsidRPr="0075115F" w:rsidRDefault="00E005E9" w:rsidP="0075115F">
            <w:pPr>
              <w:ind w:left="65" w:hangingChars="50" w:hanging="65"/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571</w:t>
            </w:r>
          </w:p>
          <w:p w14:paraId="0041E998" w14:textId="77777777" w:rsidR="00E005E9" w:rsidRPr="0075115F" w:rsidRDefault="00E005E9" w:rsidP="0075115F">
            <w:pPr>
              <w:ind w:left="65" w:hangingChars="50" w:hanging="65"/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35.1)</w:t>
            </w:r>
          </w:p>
        </w:tc>
        <w:tc>
          <w:tcPr>
            <w:tcW w:w="709" w:type="dxa"/>
          </w:tcPr>
          <w:p w14:paraId="7BAB2A55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</w:tcPr>
          <w:p w14:paraId="7083EEF8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456 (28.1)</w:t>
            </w:r>
          </w:p>
        </w:tc>
        <w:tc>
          <w:tcPr>
            <w:tcW w:w="567" w:type="dxa"/>
          </w:tcPr>
          <w:p w14:paraId="1073A47F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450</w:t>
            </w:r>
          </w:p>
          <w:p w14:paraId="3F7A4E1D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27.7)</w:t>
            </w:r>
          </w:p>
        </w:tc>
        <w:tc>
          <w:tcPr>
            <w:tcW w:w="709" w:type="dxa"/>
          </w:tcPr>
          <w:p w14:paraId="52138E4B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</w:tr>
      <w:tr w:rsidR="00E005E9" w:rsidRPr="0075115F" w14:paraId="79FCFE90" w14:textId="77777777" w:rsidTr="00C421DC">
        <w:trPr>
          <w:trHeight w:val="269"/>
        </w:trPr>
        <w:tc>
          <w:tcPr>
            <w:tcW w:w="851" w:type="dxa"/>
            <w:shd w:val="clear" w:color="auto" w:fill="D9D9D9" w:themeFill="background1" w:themeFillShade="D9"/>
          </w:tcPr>
          <w:p w14:paraId="5A342D9C" w14:textId="77777777" w:rsidR="00E005E9" w:rsidRPr="0075115F" w:rsidRDefault="00E005E9" w:rsidP="0075115F">
            <w:pPr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Tumor size (cm)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1EC6A57F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45C7BB39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1A665B7E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63D0A5D2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708" w:type="dxa"/>
            <w:shd w:val="clear" w:color="auto" w:fill="D9D9D9" w:themeFill="background1" w:themeFillShade="D9"/>
          </w:tcPr>
          <w:p w14:paraId="56765A34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&lt;0.001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156F72D5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6F95051B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42F1D1B2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709" w:type="dxa"/>
            <w:shd w:val="clear" w:color="auto" w:fill="D9D9D9" w:themeFill="background1" w:themeFillShade="D9"/>
          </w:tcPr>
          <w:p w14:paraId="5206814A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&lt;0.001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5E9AD5BD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7506960A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18B6EA6E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709" w:type="dxa"/>
            <w:shd w:val="clear" w:color="auto" w:fill="D9D9D9" w:themeFill="background1" w:themeFillShade="D9"/>
          </w:tcPr>
          <w:p w14:paraId="3C4C4DE9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&lt;0.001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5655B637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313C3C44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709" w:type="dxa"/>
            <w:shd w:val="clear" w:color="auto" w:fill="D9D9D9" w:themeFill="background1" w:themeFillShade="D9"/>
          </w:tcPr>
          <w:p w14:paraId="6EE0BFD6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&lt;0.001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3F2C6B5B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261F4A37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196EF6C0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708" w:type="dxa"/>
            <w:shd w:val="clear" w:color="auto" w:fill="D9D9D9" w:themeFill="background1" w:themeFillShade="D9"/>
          </w:tcPr>
          <w:p w14:paraId="50FCE443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&lt;0.001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10CDC73E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41615463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709" w:type="dxa"/>
            <w:shd w:val="clear" w:color="auto" w:fill="D9D9D9" w:themeFill="background1" w:themeFillShade="D9"/>
          </w:tcPr>
          <w:p w14:paraId="4DEF4304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0.763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6EEABD41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3E6B476C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709" w:type="dxa"/>
            <w:shd w:val="clear" w:color="auto" w:fill="D9D9D9" w:themeFill="background1" w:themeFillShade="D9"/>
          </w:tcPr>
          <w:p w14:paraId="349FC7C9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&lt;0.001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70C043C8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14:paraId="1AF540BA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709" w:type="dxa"/>
            <w:shd w:val="clear" w:color="auto" w:fill="D9D9D9" w:themeFill="background1" w:themeFillShade="D9"/>
          </w:tcPr>
          <w:p w14:paraId="4DC0D6CB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&lt;0.001</w:t>
            </w:r>
          </w:p>
        </w:tc>
      </w:tr>
      <w:tr w:rsidR="00E005E9" w:rsidRPr="0075115F" w14:paraId="74273A85" w14:textId="77777777" w:rsidTr="00C421DC">
        <w:trPr>
          <w:trHeight w:val="269"/>
        </w:trPr>
        <w:tc>
          <w:tcPr>
            <w:tcW w:w="851" w:type="dxa"/>
            <w:tcBorders>
              <w:bottom w:val="nil"/>
            </w:tcBorders>
          </w:tcPr>
          <w:p w14:paraId="79BECBD3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≤5</w:t>
            </w:r>
          </w:p>
        </w:tc>
        <w:tc>
          <w:tcPr>
            <w:tcW w:w="709" w:type="dxa"/>
            <w:tcBorders>
              <w:bottom w:val="nil"/>
            </w:tcBorders>
          </w:tcPr>
          <w:p w14:paraId="279E650D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413</w:t>
            </w:r>
          </w:p>
          <w:p w14:paraId="02975FE5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25.4)</w:t>
            </w:r>
          </w:p>
        </w:tc>
        <w:tc>
          <w:tcPr>
            <w:tcW w:w="567" w:type="dxa"/>
            <w:tcBorders>
              <w:bottom w:val="nil"/>
            </w:tcBorders>
          </w:tcPr>
          <w:p w14:paraId="04468234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319</w:t>
            </w:r>
          </w:p>
          <w:p w14:paraId="1FFDA63D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19.6)</w:t>
            </w:r>
          </w:p>
        </w:tc>
        <w:tc>
          <w:tcPr>
            <w:tcW w:w="567" w:type="dxa"/>
            <w:tcBorders>
              <w:bottom w:val="nil"/>
            </w:tcBorders>
          </w:tcPr>
          <w:p w14:paraId="60DF361C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80</w:t>
            </w:r>
          </w:p>
          <w:p w14:paraId="6E2BB775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4.9)</w:t>
            </w:r>
          </w:p>
        </w:tc>
        <w:tc>
          <w:tcPr>
            <w:tcW w:w="567" w:type="dxa"/>
            <w:tcBorders>
              <w:bottom w:val="nil"/>
            </w:tcBorders>
          </w:tcPr>
          <w:p w14:paraId="1E29FF96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14</w:t>
            </w:r>
          </w:p>
          <w:p w14:paraId="4C3EEF8A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0.9)</w:t>
            </w:r>
          </w:p>
        </w:tc>
        <w:tc>
          <w:tcPr>
            <w:tcW w:w="708" w:type="dxa"/>
            <w:tcBorders>
              <w:bottom w:val="nil"/>
            </w:tcBorders>
          </w:tcPr>
          <w:p w14:paraId="25785701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bottom w:val="nil"/>
            </w:tcBorders>
          </w:tcPr>
          <w:p w14:paraId="14AE7AFC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354</w:t>
            </w:r>
          </w:p>
          <w:p w14:paraId="04B0E32D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21.8)</w:t>
            </w:r>
          </w:p>
        </w:tc>
        <w:tc>
          <w:tcPr>
            <w:tcW w:w="567" w:type="dxa"/>
            <w:tcBorders>
              <w:bottom w:val="nil"/>
            </w:tcBorders>
          </w:tcPr>
          <w:p w14:paraId="1107EFB8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45</w:t>
            </w:r>
          </w:p>
          <w:p w14:paraId="78842C6C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2.8)</w:t>
            </w:r>
          </w:p>
        </w:tc>
        <w:tc>
          <w:tcPr>
            <w:tcW w:w="567" w:type="dxa"/>
            <w:tcBorders>
              <w:bottom w:val="nil"/>
            </w:tcBorders>
          </w:tcPr>
          <w:p w14:paraId="01A92F7D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14</w:t>
            </w:r>
          </w:p>
          <w:p w14:paraId="528F7273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0.9)</w:t>
            </w:r>
          </w:p>
        </w:tc>
        <w:tc>
          <w:tcPr>
            <w:tcW w:w="709" w:type="dxa"/>
            <w:tcBorders>
              <w:bottom w:val="nil"/>
            </w:tcBorders>
          </w:tcPr>
          <w:p w14:paraId="64268DC7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bottom w:val="nil"/>
            </w:tcBorders>
          </w:tcPr>
          <w:p w14:paraId="3619F518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260</w:t>
            </w:r>
          </w:p>
          <w:p w14:paraId="1CDC5F7B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16.0)</w:t>
            </w:r>
          </w:p>
        </w:tc>
        <w:tc>
          <w:tcPr>
            <w:tcW w:w="567" w:type="dxa"/>
            <w:tcBorders>
              <w:bottom w:val="nil"/>
            </w:tcBorders>
          </w:tcPr>
          <w:p w14:paraId="4D47A948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119</w:t>
            </w:r>
          </w:p>
          <w:p w14:paraId="51360074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7.3)</w:t>
            </w:r>
          </w:p>
        </w:tc>
        <w:tc>
          <w:tcPr>
            <w:tcW w:w="567" w:type="dxa"/>
            <w:tcBorders>
              <w:bottom w:val="nil"/>
            </w:tcBorders>
          </w:tcPr>
          <w:p w14:paraId="1FBC3F0E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34</w:t>
            </w:r>
          </w:p>
          <w:p w14:paraId="13CBB88E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2.1)</w:t>
            </w:r>
          </w:p>
        </w:tc>
        <w:tc>
          <w:tcPr>
            <w:tcW w:w="709" w:type="dxa"/>
            <w:tcBorders>
              <w:bottom w:val="nil"/>
            </w:tcBorders>
          </w:tcPr>
          <w:p w14:paraId="0973E978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bottom w:val="nil"/>
            </w:tcBorders>
          </w:tcPr>
          <w:p w14:paraId="3ED057D1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394</w:t>
            </w:r>
          </w:p>
          <w:p w14:paraId="59C5C1BE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24.2)</w:t>
            </w:r>
          </w:p>
        </w:tc>
        <w:tc>
          <w:tcPr>
            <w:tcW w:w="567" w:type="dxa"/>
            <w:tcBorders>
              <w:bottom w:val="nil"/>
            </w:tcBorders>
          </w:tcPr>
          <w:p w14:paraId="12A6878B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19</w:t>
            </w:r>
          </w:p>
          <w:p w14:paraId="19AA9A18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1.2)</w:t>
            </w:r>
          </w:p>
        </w:tc>
        <w:tc>
          <w:tcPr>
            <w:tcW w:w="709" w:type="dxa"/>
            <w:tcBorders>
              <w:bottom w:val="nil"/>
            </w:tcBorders>
          </w:tcPr>
          <w:p w14:paraId="40E63FD8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bottom w:val="nil"/>
            </w:tcBorders>
          </w:tcPr>
          <w:p w14:paraId="5C2C12FD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389</w:t>
            </w:r>
          </w:p>
          <w:p w14:paraId="21E165BA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23.9)</w:t>
            </w:r>
          </w:p>
        </w:tc>
        <w:tc>
          <w:tcPr>
            <w:tcW w:w="567" w:type="dxa"/>
            <w:tcBorders>
              <w:bottom w:val="nil"/>
            </w:tcBorders>
          </w:tcPr>
          <w:p w14:paraId="5F086709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 xml:space="preserve">23 </w:t>
            </w:r>
          </w:p>
          <w:p w14:paraId="6065B5A2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1.4)</w:t>
            </w:r>
          </w:p>
        </w:tc>
        <w:tc>
          <w:tcPr>
            <w:tcW w:w="567" w:type="dxa"/>
            <w:tcBorders>
              <w:bottom w:val="nil"/>
            </w:tcBorders>
          </w:tcPr>
          <w:p w14:paraId="38F6013C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1</w:t>
            </w:r>
          </w:p>
          <w:p w14:paraId="509A3E87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0.1)</w:t>
            </w:r>
          </w:p>
        </w:tc>
        <w:tc>
          <w:tcPr>
            <w:tcW w:w="708" w:type="dxa"/>
            <w:tcBorders>
              <w:bottom w:val="nil"/>
            </w:tcBorders>
          </w:tcPr>
          <w:p w14:paraId="485D91D1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bottom w:val="nil"/>
            </w:tcBorders>
          </w:tcPr>
          <w:p w14:paraId="48AFD16C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301</w:t>
            </w:r>
          </w:p>
          <w:p w14:paraId="1C01F58D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18.5)</w:t>
            </w:r>
          </w:p>
        </w:tc>
        <w:tc>
          <w:tcPr>
            <w:tcW w:w="567" w:type="dxa"/>
            <w:tcBorders>
              <w:bottom w:val="nil"/>
            </w:tcBorders>
          </w:tcPr>
          <w:p w14:paraId="1235E97C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112</w:t>
            </w:r>
          </w:p>
          <w:p w14:paraId="394AE38F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6.9)</w:t>
            </w:r>
          </w:p>
        </w:tc>
        <w:tc>
          <w:tcPr>
            <w:tcW w:w="709" w:type="dxa"/>
            <w:tcBorders>
              <w:bottom w:val="nil"/>
            </w:tcBorders>
          </w:tcPr>
          <w:p w14:paraId="0908B08E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bottom w:val="nil"/>
            </w:tcBorders>
          </w:tcPr>
          <w:p w14:paraId="2D69F5A1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317</w:t>
            </w:r>
          </w:p>
          <w:p w14:paraId="5500E440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19.5)</w:t>
            </w:r>
          </w:p>
        </w:tc>
        <w:tc>
          <w:tcPr>
            <w:tcW w:w="567" w:type="dxa"/>
            <w:tcBorders>
              <w:bottom w:val="nil"/>
            </w:tcBorders>
          </w:tcPr>
          <w:p w14:paraId="1E413F06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96</w:t>
            </w:r>
          </w:p>
          <w:p w14:paraId="481B7F81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5.9)</w:t>
            </w:r>
          </w:p>
        </w:tc>
        <w:tc>
          <w:tcPr>
            <w:tcW w:w="709" w:type="dxa"/>
            <w:tcBorders>
              <w:bottom w:val="nil"/>
            </w:tcBorders>
          </w:tcPr>
          <w:p w14:paraId="61F745C9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bottom w:val="nil"/>
            </w:tcBorders>
          </w:tcPr>
          <w:p w14:paraId="663D2CA0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351 (21.6)</w:t>
            </w:r>
          </w:p>
        </w:tc>
        <w:tc>
          <w:tcPr>
            <w:tcW w:w="567" w:type="dxa"/>
            <w:tcBorders>
              <w:bottom w:val="nil"/>
            </w:tcBorders>
          </w:tcPr>
          <w:p w14:paraId="53E5D296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62</w:t>
            </w:r>
          </w:p>
          <w:p w14:paraId="32CCA3E1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3.8)</w:t>
            </w:r>
          </w:p>
        </w:tc>
        <w:tc>
          <w:tcPr>
            <w:tcW w:w="709" w:type="dxa"/>
            <w:tcBorders>
              <w:bottom w:val="nil"/>
            </w:tcBorders>
          </w:tcPr>
          <w:p w14:paraId="6FB7AAFA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</w:tr>
      <w:tr w:rsidR="00E005E9" w:rsidRPr="0075115F" w14:paraId="7F3FB5F9" w14:textId="77777777" w:rsidTr="00C421DC">
        <w:trPr>
          <w:trHeight w:val="269"/>
        </w:trPr>
        <w:tc>
          <w:tcPr>
            <w:tcW w:w="851" w:type="dxa"/>
            <w:tcBorders>
              <w:top w:val="nil"/>
              <w:bottom w:val="nil"/>
            </w:tcBorders>
          </w:tcPr>
          <w:p w14:paraId="1FFCEA58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&gt;5</w:t>
            </w: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44B6E658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1212</w:t>
            </w:r>
          </w:p>
          <w:p w14:paraId="37AF9689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74.6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662ED411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506</w:t>
            </w:r>
          </w:p>
          <w:p w14:paraId="2D8A8943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31.1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36C09732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582</w:t>
            </w:r>
          </w:p>
          <w:p w14:paraId="15753A6D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35.8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4D4F123B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124</w:t>
            </w:r>
          </w:p>
          <w:p w14:paraId="6D7B48D5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7.6)</w:t>
            </w:r>
          </w:p>
        </w:tc>
        <w:tc>
          <w:tcPr>
            <w:tcW w:w="708" w:type="dxa"/>
            <w:tcBorders>
              <w:top w:val="nil"/>
              <w:bottom w:val="nil"/>
            </w:tcBorders>
          </w:tcPr>
          <w:p w14:paraId="2DA606B2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555BA31E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542</w:t>
            </w:r>
          </w:p>
          <w:p w14:paraId="378DA88A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33.4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50878C86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546</w:t>
            </w:r>
          </w:p>
          <w:p w14:paraId="7B26DB13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33.6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1CAF6569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124</w:t>
            </w:r>
          </w:p>
          <w:p w14:paraId="0FD22A37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7.6)</w:t>
            </w: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0CAA34E2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78BB7EB7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238</w:t>
            </w:r>
          </w:p>
          <w:p w14:paraId="4BF930A9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14.6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31CC98BD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823</w:t>
            </w:r>
          </w:p>
          <w:p w14:paraId="110C603B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50.6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22D47B8C" w14:textId="77777777" w:rsidR="00E005E9" w:rsidRPr="0075115F" w:rsidRDefault="00E005E9" w:rsidP="0075115F">
            <w:pPr>
              <w:ind w:left="65" w:hangingChars="50" w:hanging="65"/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151</w:t>
            </w:r>
          </w:p>
          <w:p w14:paraId="4C94619B" w14:textId="77777777" w:rsidR="00E005E9" w:rsidRPr="0075115F" w:rsidRDefault="00E005E9" w:rsidP="0075115F">
            <w:pPr>
              <w:ind w:left="65" w:hangingChars="50" w:hanging="65"/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9.3)</w:t>
            </w: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7371568A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5E11E72A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1054</w:t>
            </w:r>
          </w:p>
          <w:p w14:paraId="6FDE19FC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64.9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3697CFAF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158</w:t>
            </w:r>
          </w:p>
          <w:p w14:paraId="79073F38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9.7)</w:t>
            </w: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26112E99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7C3562BE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802</w:t>
            </w:r>
          </w:p>
          <w:p w14:paraId="271A17F3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49.4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2F1581BF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362</w:t>
            </w:r>
          </w:p>
          <w:p w14:paraId="671F4644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22.3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35D77C4A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48</w:t>
            </w:r>
          </w:p>
          <w:p w14:paraId="26C7F7B4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3.0)</w:t>
            </w:r>
          </w:p>
        </w:tc>
        <w:tc>
          <w:tcPr>
            <w:tcW w:w="708" w:type="dxa"/>
            <w:tcBorders>
              <w:top w:val="nil"/>
              <w:bottom w:val="nil"/>
            </w:tcBorders>
          </w:tcPr>
          <w:p w14:paraId="60767F8B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3D07D874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874</w:t>
            </w:r>
          </w:p>
          <w:p w14:paraId="7107B5A0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53.8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4FCFB302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338</w:t>
            </w:r>
          </w:p>
          <w:p w14:paraId="6E13458A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20.8)</w:t>
            </w: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745FBBF6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17BABDE3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364</w:t>
            </w:r>
          </w:p>
          <w:p w14:paraId="72136822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22.4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6D8EC2CE" w14:textId="77777777" w:rsidR="00E005E9" w:rsidRPr="0075115F" w:rsidRDefault="00E005E9" w:rsidP="0075115F">
            <w:pPr>
              <w:ind w:left="65" w:hangingChars="50" w:hanging="65"/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848</w:t>
            </w:r>
          </w:p>
          <w:p w14:paraId="18D44CC1" w14:textId="77777777" w:rsidR="00E005E9" w:rsidRPr="0075115F" w:rsidRDefault="00E005E9" w:rsidP="0075115F">
            <w:pPr>
              <w:ind w:left="65" w:hangingChars="50" w:hanging="65"/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52.5)</w:t>
            </w: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23913B97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15A7E188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554 (34.1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6483D16E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658 (40.5)</w:t>
            </w: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30065D8D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</w:tr>
      <w:tr w:rsidR="00E005E9" w:rsidRPr="0075115F" w14:paraId="4DB302E4" w14:textId="77777777" w:rsidTr="00C421DC">
        <w:trPr>
          <w:trHeight w:val="277"/>
        </w:trPr>
        <w:tc>
          <w:tcPr>
            <w:tcW w:w="851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4A3503CC" w14:textId="77777777" w:rsidR="00E005E9" w:rsidRPr="0075115F" w:rsidRDefault="00E005E9" w:rsidP="0075115F">
            <w:pPr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 xml:space="preserve">Tumor number </w:t>
            </w:r>
          </w:p>
        </w:tc>
        <w:tc>
          <w:tcPr>
            <w:tcW w:w="709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6EDF8A24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10C3698A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33B47A52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2DC5758E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0B3B934B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0.029</w:t>
            </w: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078E5B66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7B54FF8A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06DC46C6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709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4B93D44C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0.031</w:t>
            </w: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0144548F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356CA979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24AE514A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709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4E714A04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0.117</w:t>
            </w: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6B3155E4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5EB8EEE2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709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77B13308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0.013</w:t>
            </w: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63FFBF6D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655FACCF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227576D7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0F5CD054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0.004</w:t>
            </w: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76B0DF29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7A6E0E05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709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6B1CC5D5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0.011</w:t>
            </w: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49DE6B7F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74CECF5C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709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3CF5EFAA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0.021</w:t>
            </w: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41F80E52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644A3727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709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0E32CB6E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0.059</w:t>
            </w:r>
          </w:p>
        </w:tc>
      </w:tr>
      <w:tr w:rsidR="00E005E9" w:rsidRPr="0075115F" w14:paraId="71E6E89E" w14:textId="77777777" w:rsidTr="00C421DC">
        <w:trPr>
          <w:trHeight w:val="277"/>
        </w:trPr>
        <w:tc>
          <w:tcPr>
            <w:tcW w:w="851" w:type="dxa"/>
            <w:tcBorders>
              <w:top w:val="nil"/>
            </w:tcBorders>
          </w:tcPr>
          <w:p w14:paraId="6782CD0D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≤1</w:t>
            </w:r>
          </w:p>
        </w:tc>
        <w:tc>
          <w:tcPr>
            <w:tcW w:w="709" w:type="dxa"/>
            <w:tcBorders>
              <w:top w:val="nil"/>
            </w:tcBorders>
          </w:tcPr>
          <w:p w14:paraId="20015EF7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631</w:t>
            </w:r>
          </w:p>
          <w:p w14:paraId="6FA4EB24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38.8)</w:t>
            </w:r>
          </w:p>
        </w:tc>
        <w:tc>
          <w:tcPr>
            <w:tcW w:w="567" w:type="dxa"/>
            <w:tcBorders>
              <w:top w:val="nil"/>
            </w:tcBorders>
          </w:tcPr>
          <w:p w14:paraId="24DDB3E0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316</w:t>
            </w:r>
          </w:p>
          <w:p w14:paraId="684A4C26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19.4)</w:t>
            </w:r>
          </w:p>
        </w:tc>
        <w:tc>
          <w:tcPr>
            <w:tcW w:w="567" w:type="dxa"/>
            <w:tcBorders>
              <w:top w:val="nil"/>
            </w:tcBorders>
          </w:tcPr>
          <w:p w14:paraId="05583B5B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247</w:t>
            </w:r>
          </w:p>
          <w:p w14:paraId="24E9B49A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15.2)</w:t>
            </w:r>
          </w:p>
        </w:tc>
        <w:tc>
          <w:tcPr>
            <w:tcW w:w="567" w:type="dxa"/>
            <w:tcBorders>
              <w:top w:val="nil"/>
            </w:tcBorders>
          </w:tcPr>
          <w:p w14:paraId="34C247AC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68</w:t>
            </w:r>
          </w:p>
          <w:p w14:paraId="1C444F27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4.2)</w:t>
            </w:r>
          </w:p>
        </w:tc>
        <w:tc>
          <w:tcPr>
            <w:tcW w:w="708" w:type="dxa"/>
            <w:tcBorders>
              <w:top w:val="nil"/>
            </w:tcBorders>
          </w:tcPr>
          <w:p w14:paraId="039D5174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</w:tcBorders>
          </w:tcPr>
          <w:p w14:paraId="454A9127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340</w:t>
            </w:r>
          </w:p>
          <w:p w14:paraId="58AF5FFB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20.9)</w:t>
            </w:r>
          </w:p>
        </w:tc>
        <w:tc>
          <w:tcPr>
            <w:tcW w:w="567" w:type="dxa"/>
            <w:tcBorders>
              <w:top w:val="nil"/>
            </w:tcBorders>
          </w:tcPr>
          <w:p w14:paraId="5B01FFB7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223</w:t>
            </w:r>
          </w:p>
          <w:p w14:paraId="76BC0005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13.7)</w:t>
            </w:r>
          </w:p>
        </w:tc>
        <w:tc>
          <w:tcPr>
            <w:tcW w:w="567" w:type="dxa"/>
            <w:tcBorders>
              <w:top w:val="nil"/>
            </w:tcBorders>
          </w:tcPr>
          <w:p w14:paraId="2559B947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68</w:t>
            </w:r>
          </w:p>
          <w:p w14:paraId="7E259D33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4.2)</w:t>
            </w:r>
          </w:p>
        </w:tc>
        <w:tc>
          <w:tcPr>
            <w:tcW w:w="709" w:type="dxa"/>
            <w:tcBorders>
              <w:top w:val="nil"/>
            </w:tcBorders>
          </w:tcPr>
          <w:p w14:paraId="040CA784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</w:tcBorders>
          </w:tcPr>
          <w:p w14:paraId="74831B56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183</w:t>
            </w:r>
          </w:p>
          <w:p w14:paraId="64BCAEC5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11.3)</w:t>
            </w:r>
          </w:p>
        </w:tc>
        <w:tc>
          <w:tcPr>
            <w:tcW w:w="567" w:type="dxa"/>
            <w:tcBorders>
              <w:top w:val="nil"/>
            </w:tcBorders>
          </w:tcPr>
          <w:p w14:paraId="3589B793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364</w:t>
            </w:r>
          </w:p>
          <w:p w14:paraId="7F544D7A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22.4)</w:t>
            </w:r>
          </w:p>
        </w:tc>
        <w:tc>
          <w:tcPr>
            <w:tcW w:w="567" w:type="dxa"/>
            <w:tcBorders>
              <w:top w:val="nil"/>
            </w:tcBorders>
          </w:tcPr>
          <w:p w14:paraId="602D41AC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84</w:t>
            </w:r>
          </w:p>
          <w:p w14:paraId="433D432B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5.2)</w:t>
            </w:r>
          </w:p>
        </w:tc>
        <w:tc>
          <w:tcPr>
            <w:tcW w:w="709" w:type="dxa"/>
            <w:tcBorders>
              <w:top w:val="nil"/>
            </w:tcBorders>
          </w:tcPr>
          <w:p w14:paraId="2046A0BD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</w:tcBorders>
          </w:tcPr>
          <w:p w14:paraId="50913D83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547</w:t>
            </w:r>
          </w:p>
          <w:p w14:paraId="6EF1B609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33.7)</w:t>
            </w:r>
          </w:p>
        </w:tc>
        <w:tc>
          <w:tcPr>
            <w:tcW w:w="567" w:type="dxa"/>
            <w:tcBorders>
              <w:top w:val="nil"/>
            </w:tcBorders>
          </w:tcPr>
          <w:p w14:paraId="49E1633E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84</w:t>
            </w:r>
          </w:p>
          <w:p w14:paraId="66A9119F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5.2)</w:t>
            </w:r>
          </w:p>
        </w:tc>
        <w:tc>
          <w:tcPr>
            <w:tcW w:w="709" w:type="dxa"/>
            <w:tcBorders>
              <w:top w:val="nil"/>
            </w:tcBorders>
          </w:tcPr>
          <w:p w14:paraId="7F15E144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</w:tcBorders>
          </w:tcPr>
          <w:p w14:paraId="056FEC1C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435</w:t>
            </w:r>
          </w:p>
          <w:p w14:paraId="31C1B222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26.8)</w:t>
            </w:r>
          </w:p>
        </w:tc>
        <w:tc>
          <w:tcPr>
            <w:tcW w:w="567" w:type="dxa"/>
            <w:tcBorders>
              <w:top w:val="nil"/>
            </w:tcBorders>
          </w:tcPr>
          <w:p w14:paraId="6EDB9286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177</w:t>
            </w:r>
          </w:p>
          <w:p w14:paraId="78910627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10.9)</w:t>
            </w:r>
          </w:p>
        </w:tc>
        <w:tc>
          <w:tcPr>
            <w:tcW w:w="567" w:type="dxa"/>
            <w:tcBorders>
              <w:top w:val="nil"/>
            </w:tcBorders>
          </w:tcPr>
          <w:p w14:paraId="6EA60086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19</w:t>
            </w:r>
          </w:p>
          <w:p w14:paraId="716F0658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1.2)</w:t>
            </w:r>
          </w:p>
        </w:tc>
        <w:tc>
          <w:tcPr>
            <w:tcW w:w="708" w:type="dxa"/>
            <w:tcBorders>
              <w:top w:val="nil"/>
            </w:tcBorders>
          </w:tcPr>
          <w:p w14:paraId="4B534CF0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</w:tcBorders>
          </w:tcPr>
          <w:p w14:paraId="55BB6D7A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434</w:t>
            </w:r>
          </w:p>
          <w:p w14:paraId="1263B671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26.7)</w:t>
            </w:r>
          </w:p>
        </w:tc>
        <w:tc>
          <w:tcPr>
            <w:tcW w:w="567" w:type="dxa"/>
            <w:tcBorders>
              <w:top w:val="nil"/>
            </w:tcBorders>
          </w:tcPr>
          <w:p w14:paraId="165ACDB7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197</w:t>
            </w:r>
          </w:p>
          <w:p w14:paraId="3492B5F4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12.1)</w:t>
            </w:r>
          </w:p>
        </w:tc>
        <w:tc>
          <w:tcPr>
            <w:tcW w:w="709" w:type="dxa"/>
            <w:tcBorders>
              <w:top w:val="nil"/>
            </w:tcBorders>
          </w:tcPr>
          <w:p w14:paraId="7B5B2EA0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</w:tcBorders>
          </w:tcPr>
          <w:p w14:paraId="741899EC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242</w:t>
            </w:r>
          </w:p>
          <w:p w14:paraId="6ED5DEDA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14.9)</w:t>
            </w:r>
          </w:p>
        </w:tc>
        <w:tc>
          <w:tcPr>
            <w:tcW w:w="567" w:type="dxa"/>
            <w:tcBorders>
              <w:top w:val="nil"/>
            </w:tcBorders>
          </w:tcPr>
          <w:p w14:paraId="1DD35599" w14:textId="77777777" w:rsidR="00E005E9" w:rsidRPr="00226452" w:rsidRDefault="00E005E9" w:rsidP="0075115F">
            <w:pPr>
              <w:ind w:left="65" w:hangingChars="50" w:hanging="65"/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389</w:t>
            </w:r>
          </w:p>
          <w:p w14:paraId="4F87808F" w14:textId="77777777" w:rsidR="00E005E9" w:rsidRPr="00226452" w:rsidRDefault="00E005E9" w:rsidP="0075115F">
            <w:pPr>
              <w:ind w:left="65" w:hangingChars="50" w:hanging="65"/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23.9)</w:t>
            </w:r>
          </w:p>
        </w:tc>
        <w:tc>
          <w:tcPr>
            <w:tcW w:w="709" w:type="dxa"/>
            <w:tcBorders>
              <w:top w:val="nil"/>
            </w:tcBorders>
          </w:tcPr>
          <w:p w14:paraId="1C5BCDB6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</w:tcBorders>
          </w:tcPr>
          <w:p w14:paraId="08EF77D7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333 (20.5)</w:t>
            </w:r>
          </w:p>
        </w:tc>
        <w:tc>
          <w:tcPr>
            <w:tcW w:w="567" w:type="dxa"/>
            <w:tcBorders>
              <w:top w:val="nil"/>
            </w:tcBorders>
          </w:tcPr>
          <w:p w14:paraId="65D539D6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298</w:t>
            </w:r>
          </w:p>
          <w:p w14:paraId="4018B290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18.3)</w:t>
            </w:r>
          </w:p>
        </w:tc>
        <w:tc>
          <w:tcPr>
            <w:tcW w:w="709" w:type="dxa"/>
            <w:tcBorders>
              <w:top w:val="nil"/>
            </w:tcBorders>
          </w:tcPr>
          <w:p w14:paraId="0E8726C4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</w:tr>
      <w:tr w:rsidR="00E005E9" w:rsidRPr="0075115F" w14:paraId="23D21426" w14:textId="77777777" w:rsidTr="00C421DC">
        <w:trPr>
          <w:trHeight w:val="277"/>
        </w:trPr>
        <w:tc>
          <w:tcPr>
            <w:tcW w:w="851" w:type="dxa"/>
          </w:tcPr>
          <w:p w14:paraId="4276F72D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&gt;1</w:t>
            </w:r>
          </w:p>
        </w:tc>
        <w:tc>
          <w:tcPr>
            <w:tcW w:w="709" w:type="dxa"/>
          </w:tcPr>
          <w:p w14:paraId="68F543E6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994</w:t>
            </w:r>
          </w:p>
          <w:p w14:paraId="243AC47E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61.2)</w:t>
            </w:r>
          </w:p>
        </w:tc>
        <w:tc>
          <w:tcPr>
            <w:tcW w:w="567" w:type="dxa"/>
          </w:tcPr>
          <w:p w14:paraId="7D90EBDD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509 (31.3)</w:t>
            </w:r>
          </w:p>
        </w:tc>
        <w:tc>
          <w:tcPr>
            <w:tcW w:w="567" w:type="dxa"/>
          </w:tcPr>
          <w:p w14:paraId="3BB5722D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415</w:t>
            </w:r>
          </w:p>
          <w:p w14:paraId="3AE9E99C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25.5)</w:t>
            </w:r>
          </w:p>
        </w:tc>
        <w:tc>
          <w:tcPr>
            <w:tcW w:w="567" w:type="dxa"/>
          </w:tcPr>
          <w:p w14:paraId="3AB3E787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70</w:t>
            </w:r>
          </w:p>
          <w:p w14:paraId="22C6086D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4.3)</w:t>
            </w:r>
          </w:p>
        </w:tc>
        <w:tc>
          <w:tcPr>
            <w:tcW w:w="708" w:type="dxa"/>
          </w:tcPr>
          <w:p w14:paraId="223E0408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</w:tcPr>
          <w:p w14:paraId="402D76DB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556</w:t>
            </w:r>
          </w:p>
          <w:p w14:paraId="2B358222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34.2)</w:t>
            </w:r>
          </w:p>
        </w:tc>
        <w:tc>
          <w:tcPr>
            <w:tcW w:w="567" w:type="dxa"/>
          </w:tcPr>
          <w:p w14:paraId="3ECE0C46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368</w:t>
            </w:r>
          </w:p>
          <w:p w14:paraId="01B99C92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22.6)</w:t>
            </w:r>
          </w:p>
        </w:tc>
        <w:tc>
          <w:tcPr>
            <w:tcW w:w="567" w:type="dxa"/>
          </w:tcPr>
          <w:p w14:paraId="48B836EC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70</w:t>
            </w:r>
          </w:p>
          <w:p w14:paraId="5E1FEA2E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4.3)</w:t>
            </w:r>
          </w:p>
        </w:tc>
        <w:tc>
          <w:tcPr>
            <w:tcW w:w="709" w:type="dxa"/>
          </w:tcPr>
          <w:p w14:paraId="0967CD84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</w:tcPr>
          <w:p w14:paraId="6E43FC85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315</w:t>
            </w:r>
          </w:p>
          <w:p w14:paraId="413B63AA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19.4)</w:t>
            </w:r>
          </w:p>
        </w:tc>
        <w:tc>
          <w:tcPr>
            <w:tcW w:w="567" w:type="dxa"/>
          </w:tcPr>
          <w:p w14:paraId="1E6B5996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578</w:t>
            </w:r>
          </w:p>
          <w:p w14:paraId="17588764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35.6)</w:t>
            </w:r>
          </w:p>
        </w:tc>
        <w:tc>
          <w:tcPr>
            <w:tcW w:w="567" w:type="dxa"/>
          </w:tcPr>
          <w:p w14:paraId="3A4ECE23" w14:textId="77777777" w:rsidR="00E005E9" w:rsidRPr="0075115F" w:rsidRDefault="00E005E9" w:rsidP="0075115F">
            <w:pPr>
              <w:ind w:left="65" w:hangingChars="50" w:hanging="65"/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101</w:t>
            </w:r>
          </w:p>
          <w:p w14:paraId="7C46E123" w14:textId="77777777" w:rsidR="00E005E9" w:rsidRPr="0075115F" w:rsidRDefault="00E005E9" w:rsidP="0075115F">
            <w:pPr>
              <w:ind w:left="65" w:hangingChars="50" w:hanging="65"/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6.2)</w:t>
            </w:r>
          </w:p>
        </w:tc>
        <w:tc>
          <w:tcPr>
            <w:tcW w:w="709" w:type="dxa"/>
          </w:tcPr>
          <w:p w14:paraId="46380668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</w:tcPr>
          <w:p w14:paraId="6E5AA602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901</w:t>
            </w:r>
          </w:p>
          <w:p w14:paraId="269F9FF3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55.4)</w:t>
            </w:r>
          </w:p>
        </w:tc>
        <w:tc>
          <w:tcPr>
            <w:tcW w:w="567" w:type="dxa"/>
          </w:tcPr>
          <w:p w14:paraId="54C8059E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93</w:t>
            </w:r>
          </w:p>
          <w:p w14:paraId="188C5E29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5.7)</w:t>
            </w:r>
          </w:p>
        </w:tc>
        <w:tc>
          <w:tcPr>
            <w:tcW w:w="709" w:type="dxa"/>
          </w:tcPr>
          <w:p w14:paraId="5C05039D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</w:tcPr>
          <w:p w14:paraId="47688B21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756</w:t>
            </w:r>
          </w:p>
          <w:p w14:paraId="10AE5CD0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46.5)</w:t>
            </w:r>
          </w:p>
        </w:tc>
        <w:tc>
          <w:tcPr>
            <w:tcW w:w="567" w:type="dxa"/>
          </w:tcPr>
          <w:p w14:paraId="0C2B59A7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208</w:t>
            </w:r>
          </w:p>
          <w:p w14:paraId="761B1715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12.8)</w:t>
            </w:r>
          </w:p>
        </w:tc>
        <w:tc>
          <w:tcPr>
            <w:tcW w:w="567" w:type="dxa"/>
          </w:tcPr>
          <w:p w14:paraId="08518269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30</w:t>
            </w:r>
          </w:p>
          <w:p w14:paraId="3A049A56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1.8)</w:t>
            </w:r>
          </w:p>
        </w:tc>
        <w:tc>
          <w:tcPr>
            <w:tcW w:w="708" w:type="dxa"/>
          </w:tcPr>
          <w:p w14:paraId="5DA1A4D1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</w:tcPr>
          <w:p w14:paraId="1D3CBC05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741</w:t>
            </w:r>
          </w:p>
          <w:p w14:paraId="3E05DA57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45.6)</w:t>
            </w:r>
          </w:p>
        </w:tc>
        <w:tc>
          <w:tcPr>
            <w:tcW w:w="567" w:type="dxa"/>
          </w:tcPr>
          <w:p w14:paraId="0196233C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253</w:t>
            </w:r>
          </w:p>
          <w:p w14:paraId="77D27049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15.6)</w:t>
            </w:r>
          </w:p>
        </w:tc>
        <w:tc>
          <w:tcPr>
            <w:tcW w:w="709" w:type="dxa"/>
          </w:tcPr>
          <w:p w14:paraId="5F2AA943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</w:tcPr>
          <w:p w14:paraId="02AC67C1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439</w:t>
            </w:r>
          </w:p>
          <w:p w14:paraId="2B15069F" w14:textId="77777777" w:rsidR="00E005E9" w:rsidRPr="00226452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27.0)</w:t>
            </w:r>
          </w:p>
        </w:tc>
        <w:tc>
          <w:tcPr>
            <w:tcW w:w="567" w:type="dxa"/>
          </w:tcPr>
          <w:p w14:paraId="60ABBB62" w14:textId="77777777" w:rsidR="00E005E9" w:rsidRPr="00226452" w:rsidRDefault="00E005E9" w:rsidP="0075115F">
            <w:pPr>
              <w:ind w:left="65" w:hangingChars="50" w:hanging="65"/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555</w:t>
            </w:r>
          </w:p>
          <w:p w14:paraId="3740833B" w14:textId="77777777" w:rsidR="00E005E9" w:rsidRPr="00226452" w:rsidRDefault="00E005E9" w:rsidP="0075115F">
            <w:pPr>
              <w:ind w:left="65" w:hangingChars="50" w:hanging="65"/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34.2)</w:t>
            </w:r>
          </w:p>
        </w:tc>
        <w:tc>
          <w:tcPr>
            <w:tcW w:w="709" w:type="dxa"/>
          </w:tcPr>
          <w:p w14:paraId="40F7461A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</w:tcPr>
          <w:p w14:paraId="69491ADA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572 (35.2)</w:t>
            </w:r>
          </w:p>
        </w:tc>
        <w:tc>
          <w:tcPr>
            <w:tcW w:w="567" w:type="dxa"/>
          </w:tcPr>
          <w:p w14:paraId="3497FB02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422 (26.0)</w:t>
            </w:r>
          </w:p>
        </w:tc>
        <w:tc>
          <w:tcPr>
            <w:tcW w:w="709" w:type="dxa"/>
          </w:tcPr>
          <w:p w14:paraId="45853F16" w14:textId="77777777" w:rsidR="00E005E9" w:rsidRPr="0075115F" w:rsidRDefault="00E005E9" w:rsidP="0075115F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</w:tr>
      <w:tr w:rsidR="00E005E9" w:rsidRPr="0075115F" w14:paraId="1ED5DA09" w14:textId="77777777" w:rsidTr="003A758A">
        <w:trPr>
          <w:trHeight w:val="269"/>
        </w:trPr>
        <w:tc>
          <w:tcPr>
            <w:tcW w:w="851" w:type="dxa"/>
            <w:tcBorders>
              <w:bottom w:val="nil"/>
            </w:tcBorders>
            <w:shd w:val="clear" w:color="auto" w:fill="D9D9D9" w:themeFill="background1" w:themeFillShade="D9"/>
          </w:tcPr>
          <w:p w14:paraId="4D5BB186" w14:textId="77777777" w:rsidR="00E005E9" w:rsidRPr="0075115F" w:rsidRDefault="00E005E9" w:rsidP="00CD5AAD">
            <w:pPr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 xml:space="preserve">Macroscopic vascular invasion </w:t>
            </w:r>
          </w:p>
        </w:tc>
        <w:tc>
          <w:tcPr>
            <w:tcW w:w="709" w:type="dxa"/>
            <w:tcBorders>
              <w:bottom w:val="nil"/>
            </w:tcBorders>
            <w:shd w:val="clear" w:color="auto" w:fill="D9D9D9" w:themeFill="background1" w:themeFillShade="D9"/>
          </w:tcPr>
          <w:p w14:paraId="51B6329A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bottom w:val="nil"/>
            </w:tcBorders>
            <w:shd w:val="clear" w:color="auto" w:fill="D9D9D9" w:themeFill="background1" w:themeFillShade="D9"/>
          </w:tcPr>
          <w:p w14:paraId="55C01E61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bottom w:val="nil"/>
            </w:tcBorders>
            <w:shd w:val="clear" w:color="auto" w:fill="D9D9D9" w:themeFill="background1" w:themeFillShade="D9"/>
          </w:tcPr>
          <w:p w14:paraId="465A4050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bottom w:val="nil"/>
            </w:tcBorders>
            <w:shd w:val="clear" w:color="auto" w:fill="D9D9D9" w:themeFill="background1" w:themeFillShade="D9"/>
          </w:tcPr>
          <w:p w14:paraId="0F620512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708" w:type="dxa"/>
            <w:tcBorders>
              <w:bottom w:val="nil"/>
            </w:tcBorders>
            <w:shd w:val="clear" w:color="auto" w:fill="D9D9D9" w:themeFill="background1" w:themeFillShade="D9"/>
          </w:tcPr>
          <w:p w14:paraId="3E694C5F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&lt;0.001</w:t>
            </w:r>
          </w:p>
        </w:tc>
        <w:tc>
          <w:tcPr>
            <w:tcW w:w="567" w:type="dxa"/>
            <w:tcBorders>
              <w:bottom w:val="nil"/>
            </w:tcBorders>
            <w:shd w:val="clear" w:color="auto" w:fill="D9D9D9" w:themeFill="background1" w:themeFillShade="D9"/>
          </w:tcPr>
          <w:p w14:paraId="68A3A144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bottom w:val="nil"/>
            </w:tcBorders>
            <w:shd w:val="clear" w:color="auto" w:fill="D9D9D9" w:themeFill="background1" w:themeFillShade="D9"/>
          </w:tcPr>
          <w:p w14:paraId="686E95DA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bottom w:val="nil"/>
            </w:tcBorders>
            <w:shd w:val="clear" w:color="auto" w:fill="D9D9D9" w:themeFill="background1" w:themeFillShade="D9"/>
          </w:tcPr>
          <w:p w14:paraId="7577B877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709" w:type="dxa"/>
            <w:tcBorders>
              <w:bottom w:val="nil"/>
            </w:tcBorders>
            <w:shd w:val="clear" w:color="auto" w:fill="D9D9D9" w:themeFill="background1" w:themeFillShade="D9"/>
          </w:tcPr>
          <w:p w14:paraId="0CEC9921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&lt;0.001</w:t>
            </w:r>
          </w:p>
        </w:tc>
        <w:tc>
          <w:tcPr>
            <w:tcW w:w="567" w:type="dxa"/>
            <w:tcBorders>
              <w:bottom w:val="nil"/>
            </w:tcBorders>
            <w:shd w:val="clear" w:color="auto" w:fill="D9D9D9" w:themeFill="background1" w:themeFillShade="D9"/>
          </w:tcPr>
          <w:p w14:paraId="6BBB500B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bottom w:val="nil"/>
            </w:tcBorders>
            <w:shd w:val="clear" w:color="auto" w:fill="D9D9D9" w:themeFill="background1" w:themeFillShade="D9"/>
          </w:tcPr>
          <w:p w14:paraId="0BFA93A9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bottom w:val="nil"/>
            </w:tcBorders>
            <w:shd w:val="clear" w:color="auto" w:fill="D9D9D9" w:themeFill="background1" w:themeFillShade="D9"/>
          </w:tcPr>
          <w:p w14:paraId="26FF6FF8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709" w:type="dxa"/>
            <w:tcBorders>
              <w:bottom w:val="nil"/>
            </w:tcBorders>
            <w:shd w:val="clear" w:color="auto" w:fill="D9D9D9" w:themeFill="background1" w:themeFillShade="D9"/>
          </w:tcPr>
          <w:p w14:paraId="30775210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&lt;0.001</w:t>
            </w:r>
          </w:p>
        </w:tc>
        <w:tc>
          <w:tcPr>
            <w:tcW w:w="567" w:type="dxa"/>
            <w:tcBorders>
              <w:bottom w:val="nil"/>
            </w:tcBorders>
            <w:shd w:val="clear" w:color="auto" w:fill="D9D9D9" w:themeFill="background1" w:themeFillShade="D9"/>
          </w:tcPr>
          <w:p w14:paraId="6C9408E6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bottom w:val="nil"/>
            </w:tcBorders>
            <w:shd w:val="clear" w:color="auto" w:fill="D9D9D9" w:themeFill="background1" w:themeFillShade="D9"/>
          </w:tcPr>
          <w:p w14:paraId="06265EA3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709" w:type="dxa"/>
            <w:tcBorders>
              <w:bottom w:val="nil"/>
            </w:tcBorders>
            <w:shd w:val="clear" w:color="auto" w:fill="D9D9D9" w:themeFill="background1" w:themeFillShade="D9"/>
          </w:tcPr>
          <w:p w14:paraId="09094918" w14:textId="77777777" w:rsidR="00E005E9" w:rsidRPr="00226452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0.033</w:t>
            </w:r>
          </w:p>
        </w:tc>
        <w:tc>
          <w:tcPr>
            <w:tcW w:w="567" w:type="dxa"/>
            <w:tcBorders>
              <w:bottom w:val="nil"/>
            </w:tcBorders>
            <w:shd w:val="clear" w:color="auto" w:fill="D9D9D9" w:themeFill="background1" w:themeFillShade="D9"/>
          </w:tcPr>
          <w:p w14:paraId="4445C1D6" w14:textId="77777777" w:rsidR="00E005E9" w:rsidRPr="00226452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bottom w:val="nil"/>
            </w:tcBorders>
            <w:shd w:val="clear" w:color="auto" w:fill="D9D9D9" w:themeFill="background1" w:themeFillShade="D9"/>
          </w:tcPr>
          <w:p w14:paraId="4329F759" w14:textId="77777777" w:rsidR="00E005E9" w:rsidRPr="00226452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bottom w:val="nil"/>
            </w:tcBorders>
            <w:shd w:val="clear" w:color="auto" w:fill="D9D9D9" w:themeFill="background1" w:themeFillShade="D9"/>
          </w:tcPr>
          <w:p w14:paraId="3C02EB8C" w14:textId="77777777" w:rsidR="00E005E9" w:rsidRPr="00226452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708" w:type="dxa"/>
            <w:tcBorders>
              <w:bottom w:val="nil"/>
            </w:tcBorders>
            <w:shd w:val="clear" w:color="auto" w:fill="D9D9D9" w:themeFill="background1" w:themeFillShade="D9"/>
          </w:tcPr>
          <w:p w14:paraId="57132802" w14:textId="77777777" w:rsidR="00E005E9" w:rsidRPr="00226452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0.007</w:t>
            </w:r>
          </w:p>
        </w:tc>
        <w:tc>
          <w:tcPr>
            <w:tcW w:w="567" w:type="dxa"/>
            <w:tcBorders>
              <w:bottom w:val="nil"/>
            </w:tcBorders>
            <w:shd w:val="clear" w:color="auto" w:fill="D9D9D9" w:themeFill="background1" w:themeFillShade="D9"/>
          </w:tcPr>
          <w:p w14:paraId="14F2BFE1" w14:textId="77777777" w:rsidR="00E005E9" w:rsidRPr="00226452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bottom w:val="nil"/>
            </w:tcBorders>
            <w:shd w:val="clear" w:color="auto" w:fill="D9D9D9" w:themeFill="background1" w:themeFillShade="D9"/>
          </w:tcPr>
          <w:p w14:paraId="3FB7C479" w14:textId="77777777" w:rsidR="00E005E9" w:rsidRPr="00226452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709" w:type="dxa"/>
            <w:tcBorders>
              <w:bottom w:val="nil"/>
            </w:tcBorders>
            <w:shd w:val="clear" w:color="auto" w:fill="D9D9D9" w:themeFill="background1" w:themeFillShade="D9"/>
          </w:tcPr>
          <w:p w14:paraId="07F93678" w14:textId="77777777" w:rsidR="00E005E9" w:rsidRPr="00226452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0.104</w:t>
            </w:r>
          </w:p>
        </w:tc>
        <w:tc>
          <w:tcPr>
            <w:tcW w:w="567" w:type="dxa"/>
            <w:tcBorders>
              <w:bottom w:val="nil"/>
            </w:tcBorders>
            <w:shd w:val="clear" w:color="auto" w:fill="D9D9D9" w:themeFill="background1" w:themeFillShade="D9"/>
          </w:tcPr>
          <w:p w14:paraId="7EAB4B45" w14:textId="77777777" w:rsidR="00E005E9" w:rsidRPr="00226452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bottom w:val="nil"/>
            </w:tcBorders>
            <w:shd w:val="clear" w:color="auto" w:fill="D9D9D9" w:themeFill="background1" w:themeFillShade="D9"/>
          </w:tcPr>
          <w:p w14:paraId="0C738051" w14:textId="77777777" w:rsidR="00E005E9" w:rsidRPr="00226452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709" w:type="dxa"/>
            <w:tcBorders>
              <w:bottom w:val="nil"/>
            </w:tcBorders>
            <w:shd w:val="clear" w:color="auto" w:fill="D9D9D9" w:themeFill="background1" w:themeFillShade="D9"/>
          </w:tcPr>
          <w:p w14:paraId="460E6CC8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&lt;0.001</w:t>
            </w:r>
          </w:p>
        </w:tc>
        <w:tc>
          <w:tcPr>
            <w:tcW w:w="567" w:type="dxa"/>
            <w:tcBorders>
              <w:bottom w:val="nil"/>
            </w:tcBorders>
            <w:shd w:val="clear" w:color="auto" w:fill="D9D9D9" w:themeFill="background1" w:themeFillShade="D9"/>
          </w:tcPr>
          <w:p w14:paraId="327007D4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bottom w:val="nil"/>
            </w:tcBorders>
            <w:shd w:val="clear" w:color="auto" w:fill="D9D9D9" w:themeFill="background1" w:themeFillShade="D9"/>
          </w:tcPr>
          <w:p w14:paraId="0EE91B52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709" w:type="dxa"/>
            <w:shd w:val="clear" w:color="auto" w:fill="D9D9D9" w:themeFill="background1" w:themeFillShade="D9"/>
          </w:tcPr>
          <w:p w14:paraId="1FC9E152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&lt;0.001</w:t>
            </w:r>
          </w:p>
        </w:tc>
      </w:tr>
      <w:tr w:rsidR="00E005E9" w:rsidRPr="0075115F" w14:paraId="07115EC1" w14:textId="77777777" w:rsidTr="003A758A">
        <w:trPr>
          <w:trHeight w:val="269"/>
        </w:trPr>
        <w:tc>
          <w:tcPr>
            <w:tcW w:w="851" w:type="dxa"/>
            <w:tcBorders>
              <w:top w:val="nil"/>
              <w:bottom w:val="nil"/>
            </w:tcBorders>
          </w:tcPr>
          <w:p w14:paraId="0D1A5D8B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Present</w:t>
            </w: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478361E8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416</w:t>
            </w:r>
          </w:p>
          <w:p w14:paraId="164FD4E7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25.6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0FA770AC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148</w:t>
            </w:r>
          </w:p>
          <w:p w14:paraId="259A264A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9.1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25BBBA61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220</w:t>
            </w:r>
          </w:p>
          <w:p w14:paraId="2DE9D862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13.5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7F1EE377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48</w:t>
            </w:r>
          </w:p>
          <w:p w14:paraId="5F095174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3.0)</w:t>
            </w:r>
          </w:p>
        </w:tc>
        <w:tc>
          <w:tcPr>
            <w:tcW w:w="708" w:type="dxa"/>
            <w:tcBorders>
              <w:top w:val="nil"/>
              <w:bottom w:val="nil"/>
            </w:tcBorders>
          </w:tcPr>
          <w:p w14:paraId="0386A77C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5FD3F971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158</w:t>
            </w:r>
          </w:p>
          <w:p w14:paraId="62154322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9.7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64BD5C72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210</w:t>
            </w:r>
          </w:p>
          <w:p w14:paraId="4F906D3C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12.9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72BB7F3F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48</w:t>
            </w:r>
          </w:p>
          <w:p w14:paraId="1E0D75AC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3.0)</w:t>
            </w: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0567FC9D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0152BE33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62</w:t>
            </w:r>
          </w:p>
          <w:p w14:paraId="5E574F9E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3.8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569636DE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299</w:t>
            </w:r>
          </w:p>
          <w:p w14:paraId="5BC3B91D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18.4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7EA17EE6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55</w:t>
            </w:r>
          </w:p>
          <w:p w14:paraId="148E36F1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3.4)</w:t>
            </w: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2EDE78EB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27D1A025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359</w:t>
            </w:r>
          </w:p>
          <w:p w14:paraId="2FF97DF0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22.1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11613981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57</w:t>
            </w:r>
          </w:p>
          <w:p w14:paraId="59E7D11E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3.5)</w:t>
            </w: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2D4E6223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3317A452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283</w:t>
            </w:r>
          </w:p>
          <w:p w14:paraId="2D079BD5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17.4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17F1FD25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122</w:t>
            </w:r>
          </w:p>
          <w:p w14:paraId="398921D9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7.5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5CE45E84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11</w:t>
            </w:r>
          </w:p>
          <w:p w14:paraId="400AE23E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0.7)</w:t>
            </w:r>
          </w:p>
        </w:tc>
        <w:tc>
          <w:tcPr>
            <w:tcW w:w="708" w:type="dxa"/>
            <w:tcBorders>
              <w:top w:val="nil"/>
              <w:bottom w:val="nil"/>
            </w:tcBorders>
          </w:tcPr>
          <w:p w14:paraId="7C963AC3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2A594DAB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288</w:t>
            </w:r>
          </w:p>
          <w:p w14:paraId="3F05524B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17.7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4A32D16D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128</w:t>
            </w:r>
          </w:p>
          <w:p w14:paraId="1A9915B2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7.9)</w:t>
            </w: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7DE211FF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64D956A6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116</w:t>
            </w:r>
          </w:p>
          <w:p w14:paraId="00DE179E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7.1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633CBECB" w14:textId="77777777" w:rsidR="00E005E9" w:rsidRPr="0075115F" w:rsidRDefault="00E005E9" w:rsidP="00CD5AAD">
            <w:pPr>
              <w:ind w:left="65" w:hangingChars="50" w:hanging="65"/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300</w:t>
            </w:r>
          </w:p>
          <w:p w14:paraId="2C706D01" w14:textId="77777777" w:rsidR="00E005E9" w:rsidRPr="0075115F" w:rsidRDefault="00E005E9" w:rsidP="00CD5AAD">
            <w:pPr>
              <w:ind w:left="65" w:hangingChars="50" w:hanging="65"/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18.5)</w:t>
            </w: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70129CF2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151BEB19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160 (9.8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6B16E93C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256 (15.8)</w:t>
            </w:r>
          </w:p>
        </w:tc>
        <w:tc>
          <w:tcPr>
            <w:tcW w:w="709" w:type="dxa"/>
          </w:tcPr>
          <w:p w14:paraId="68FE83C0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</w:tr>
      <w:tr w:rsidR="00E005E9" w:rsidRPr="0075115F" w14:paraId="19315A73" w14:textId="77777777" w:rsidTr="003A758A">
        <w:trPr>
          <w:trHeight w:val="269"/>
        </w:trPr>
        <w:tc>
          <w:tcPr>
            <w:tcW w:w="851" w:type="dxa"/>
            <w:tcBorders>
              <w:top w:val="nil"/>
              <w:bottom w:val="nil"/>
            </w:tcBorders>
          </w:tcPr>
          <w:p w14:paraId="406CCB35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lastRenderedPageBreak/>
              <w:t>Absent</w:t>
            </w: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28BC99D4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1209</w:t>
            </w:r>
          </w:p>
          <w:p w14:paraId="6666313B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74.4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797B8EC1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677</w:t>
            </w:r>
          </w:p>
          <w:p w14:paraId="142078A7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41.7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3CC15FEE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442</w:t>
            </w:r>
          </w:p>
          <w:p w14:paraId="618A0F51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27.2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087A78CF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90</w:t>
            </w:r>
          </w:p>
          <w:p w14:paraId="5D7963A1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5.5)</w:t>
            </w:r>
          </w:p>
        </w:tc>
        <w:tc>
          <w:tcPr>
            <w:tcW w:w="708" w:type="dxa"/>
            <w:tcBorders>
              <w:top w:val="nil"/>
              <w:bottom w:val="nil"/>
            </w:tcBorders>
          </w:tcPr>
          <w:p w14:paraId="14F00DCE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584E440B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738</w:t>
            </w:r>
          </w:p>
          <w:p w14:paraId="4D953A47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45.4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70E99F4A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381</w:t>
            </w:r>
          </w:p>
          <w:p w14:paraId="4D90D07E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23.4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479B604B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90</w:t>
            </w:r>
          </w:p>
          <w:p w14:paraId="2EC9F404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5.5)</w:t>
            </w: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14A2FDF8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4BF5D5A1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436</w:t>
            </w:r>
          </w:p>
          <w:p w14:paraId="311166B8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26.8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039E6389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643</w:t>
            </w:r>
          </w:p>
          <w:p w14:paraId="6E5D2535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39.6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06694311" w14:textId="77777777" w:rsidR="00E005E9" w:rsidRPr="0075115F" w:rsidRDefault="00E005E9" w:rsidP="00CD5AAD">
            <w:pPr>
              <w:ind w:left="65" w:hangingChars="50" w:hanging="65"/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130</w:t>
            </w:r>
          </w:p>
          <w:p w14:paraId="0F3E8A5E" w14:textId="77777777" w:rsidR="00E005E9" w:rsidRPr="0075115F" w:rsidRDefault="00E005E9" w:rsidP="00CD5AAD">
            <w:pPr>
              <w:ind w:left="65" w:hangingChars="50" w:hanging="65"/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8.0)</w:t>
            </w: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6D4EEB8C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07AF4AEE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1089</w:t>
            </w:r>
          </w:p>
          <w:p w14:paraId="6ADA43AE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67.0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52636564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120</w:t>
            </w:r>
          </w:p>
          <w:p w14:paraId="4A359ED8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7.4)</w:t>
            </w: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061BA56E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6DA62215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908</w:t>
            </w:r>
          </w:p>
          <w:p w14:paraId="19767784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55.9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70D3CE67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263</w:t>
            </w:r>
          </w:p>
          <w:p w14:paraId="08A24241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16.2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53D45C67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38</w:t>
            </w:r>
          </w:p>
          <w:p w14:paraId="14E9BC61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2.3)</w:t>
            </w:r>
          </w:p>
        </w:tc>
        <w:tc>
          <w:tcPr>
            <w:tcW w:w="708" w:type="dxa"/>
            <w:tcBorders>
              <w:top w:val="nil"/>
              <w:bottom w:val="nil"/>
            </w:tcBorders>
          </w:tcPr>
          <w:p w14:paraId="65EC8A5C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3E84E34F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887</w:t>
            </w:r>
          </w:p>
          <w:p w14:paraId="0B111928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54.6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29FEC3A3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322</w:t>
            </w:r>
          </w:p>
          <w:p w14:paraId="2DA40F38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19.8)</w:t>
            </w: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09E8AA5E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3DDC9584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565</w:t>
            </w:r>
          </w:p>
          <w:p w14:paraId="5260B9BA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34.8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63C1E711" w14:textId="77777777" w:rsidR="00E005E9" w:rsidRPr="00226452" w:rsidRDefault="00E005E9" w:rsidP="00CD5AAD">
            <w:pPr>
              <w:ind w:left="65" w:hangingChars="50" w:hanging="65"/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644</w:t>
            </w:r>
          </w:p>
          <w:p w14:paraId="20CA507E" w14:textId="77777777" w:rsidR="00E005E9" w:rsidRPr="00226452" w:rsidRDefault="00E005E9" w:rsidP="00CD5AAD">
            <w:pPr>
              <w:ind w:left="65" w:hangingChars="50" w:hanging="65"/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(39.6)</w:t>
            </w: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0C7EB909" w14:textId="77777777" w:rsidR="00E005E9" w:rsidRPr="00226452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748D37C7" w14:textId="77777777" w:rsidR="00E005E9" w:rsidRPr="00226452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745 (45.8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68A1BF42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464</w:t>
            </w:r>
          </w:p>
          <w:p w14:paraId="20332B75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28.6)</w:t>
            </w:r>
          </w:p>
        </w:tc>
        <w:tc>
          <w:tcPr>
            <w:tcW w:w="709" w:type="dxa"/>
            <w:tcBorders>
              <w:bottom w:val="nil"/>
            </w:tcBorders>
          </w:tcPr>
          <w:p w14:paraId="6616F13B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</w:tr>
      <w:tr w:rsidR="00E005E9" w:rsidRPr="0075115F" w14:paraId="4DA51332" w14:textId="77777777" w:rsidTr="00C421DC">
        <w:trPr>
          <w:trHeight w:val="277"/>
        </w:trPr>
        <w:tc>
          <w:tcPr>
            <w:tcW w:w="851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1567A47A" w14:textId="77777777" w:rsidR="00E005E9" w:rsidRPr="0075115F" w:rsidRDefault="00E005E9" w:rsidP="00CD5AAD">
            <w:pPr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proofErr w:type="spellStart"/>
            <w:r w:rsidRPr="0075115F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>Extrahepatic</w:t>
            </w:r>
            <w:proofErr w:type="spellEnd"/>
            <w:r w:rsidRPr="0075115F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 xml:space="preserve"> metastasis</w:t>
            </w:r>
          </w:p>
        </w:tc>
        <w:tc>
          <w:tcPr>
            <w:tcW w:w="709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441DA6B9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4091EF35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3992A297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497448A1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0D133729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&lt;0.001</w:t>
            </w: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3537DE3C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3B55826F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5A799F9C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709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06ED01DC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 xml:space="preserve">&lt;0.001 </w:t>
            </w: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4D6D14C3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6CC24D63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751FB2EB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709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5C1FC732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&lt;0.001</w:t>
            </w: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4A29C3AC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3F4476A6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709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40889DFD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0.025</w:t>
            </w: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5421CB06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2F769666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73748C23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593106AF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&lt;0.001</w:t>
            </w: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48DA5E09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7C565FC6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709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18A52D56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0.042</w:t>
            </w: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13C90035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21199B11" w14:textId="77777777" w:rsidR="00E005E9" w:rsidRPr="00226452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709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6E5E9C49" w14:textId="77777777" w:rsidR="00E005E9" w:rsidRPr="00226452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226452">
              <w:rPr>
                <w:rFonts w:ascii="Times New Roman" w:hAnsi="Times New Roman" w:cs="Times New Roman" w:hint="eastAsia"/>
                <w:sz w:val="13"/>
                <w:szCs w:val="13"/>
              </w:rPr>
              <w:t>&lt;</w:t>
            </w:r>
            <w:r w:rsidRPr="00226452">
              <w:rPr>
                <w:rFonts w:ascii="Times New Roman" w:hAnsi="Times New Roman" w:cs="Times New Roman"/>
                <w:sz w:val="13"/>
                <w:szCs w:val="13"/>
              </w:rPr>
              <w:t>0.001</w:t>
            </w: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3E9E96CE" w14:textId="77777777" w:rsidR="00E005E9" w:rsidRPr="00226452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650C2118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709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1D5E81C5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&lt;0.001</w:t>
            </w:r>
          </w:p>
        </w:tc>
      </w:tr>
      <w:tr w:rsidR="00E005E9" w:rsidRPr="0075115F" w14:paraId="06B1C57E" w14:textId="77777777" w:rsidTr="00C421DC">
        <w:trPr>
          <w:trHeight w:val="269"/>
        </w:trPr>
        <w:tc>
          <w:tcPr>
            <w:tcW w:w="851" w:type="dxa"/>
            <w:tcBorders>
              <w:top w:val="nil"/>
              <w:bottom w:val="nil"/>
            </w:tcBorders>
          </w:tcPr>
          <w:p w14:paraId="50DE3A95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 xml:space="preserve">Present </w:t>
            </w: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787A42AA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192</w:t>
            </w:r>
          </w:p>
          <w:p w14:paraId="055C5A1D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11.8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42F9C2CE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67</w:t>
            </w:r>
          </w:p>
          <w:p w14:paraId="02B3427D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4.1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320A6D3C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100</w:t>
            </w:r>
          </w:p>
          <w:p w14:paraId="550D56A3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6.2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7BC192C3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25</w:t>
            </w:r>
          </w:p>
          <w:p w14:paraId="4C284417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1.5)</w:t>
            </w:r>
          </w:p>
        </w:tc>
        <w:tc>
          <w:tcPr>
            <w:tcW w:w="708" w:type="dxa"/>
            <w:tcBorders>
              <w:top w:val="nil"/>
              <w:bottom w:val="nil"/>
            </w:tcBorders>
          </w:tcPr>
          <w:p w14:paraId="3FC90CEF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1F01F9DA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71</w:t>
            </w:r>
          </w:p>
          <w:p w14:paraId="29DAEF8C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4.4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4F248F0C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96</w:t>
            </w:r>
          </w:p>
          <w:p w14:paraId="48909A3F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5.9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6E7A4963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25</w:t>
            </w:r>
          </w:p>
          <w:p w14:paraId="645E4762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1.5)</w:t>
            </w: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0FE57483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70B38D5E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22</w:t>
            </w:r>
          </w:p>
          <w:p w14:paraId="33434FCD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1.4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385940AB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142</w:t>
            </w:r>
          </w:p>
          <w:p w14:paraId="5312A7C0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89.2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0DBA6378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28</w:t>
            </w:r>
          </w:p>
          <w:p w14:paraId="4286A997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1.7)</w:t>
            </w: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4324EC22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7A83ABDD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162</w:t>
            </w:r>
          </w:p>
          <w:p w14:paraId="2865437C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10.0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4FDAABCF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30</w:t>
            </w:r>
          </w:p>
          <w:p w14:paraId="12FE1425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1.8)</w:t>
            </w: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38579128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12686A79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117</w:t>
            </w:r>
          </w:p>
          <w:p w14:paraId="4AC96D9C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7.2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2C7EE8B8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 xml:space="preserve">66 </w:t>
            </w:r>
          </w:p>
          <w:p w14:paraId="1BB295AA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4.1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2D2464CA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9</w:t>
            </w:r>
          </w:p>
          <w:p w14:paraId="683B5E8A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0.6)</w:t>
            </w:r>
          </w:p>
        </w:tc>
        <w:tc>
          <w:tcPr>
            <w:tcW w:w="708" w:type="dxa"/>
            <w:tcBorders>
              <w:top w:val="nil"/>
              <w:bottom w:val="nil"/>
            </w:tcBorders>
          </w:tcPr>
          <w:p w14:paraId="48A6C713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412FEFCE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127</w:t>
            </w:r>
          </w:p>
          <w:p w14:paraId="670F8BBF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7.8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5A711D64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65</w:t>
            </w:r>
          </w:p>
          <w:p w14:paraId="40815A99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4.0)</w:t>
            </w: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3D7D6E2F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0FF8C94F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51</w:t>
            </w:r>
          </w:p>
          <w:p w14:paraId="564F9312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3.1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45C9FC4B" w14:textId="77777777" w:rsidR="00E005E9" w:rsidRPr="0075115F" w:rsidRDefault="00E005E9" w:rsidP="00CD5AAD">
            <w:pPr>
              <w:ind w:left="65" w:hangingChars="50" w:hanging="65"/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141</w:t>
            </w:r>
          </w:p>
          <w:p w14:paraId="70E0B285" w14:textId="77777777" w:rsidR="00E005E9" w:rsidRPr="0075115F" w:rsidRDefault="00E005E9" w:rsidP="00CD5AAD">
            <w:pPr>
              <w:ind w:left="65" w:hangingChars="50" w:hanging="65"/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8.7)</w:t>
            </w: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772D7A05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26AF0CA0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69 (4.2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248424E0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123</w:t>
            </w:r>
          </w:p>
          <w:p w14:paraId="7C877B8A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7.6)</w:t>
            </w: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749B58FD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</w:tr>
      <w:tr w:rsidR="00E005E9" w:rsidRPr="0075115F" w14:paraId="5CB35344" w14:textId="77777777" w:rsidTr="00C421DC">
        <w:trPr>
          <w:trHeight w:val="269"/>
        </w:trPr>
        <w:tc>
          <w:tcPr>
            <w:tcW w:w="851" w:type="dxa"/>
            <w:tcBorders>
              <w:top w:val="nil"/>
            </w:tcBorders>
          </w:tcPr>
          <w:p w14:paraId="6CF235AF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 xml:space="preserve">Absent </w:t>
            </w:r>
          </w:p>
        </w:tc>
        <w:tc>
          <w:tcPr>
            <w:tcW w:w="709" w:type="dxa"/>
            <w:tcBorders>
              <w:top w:val="nil"/>
            </w:tcBorders>
          </w:tcPr>
          <w:p w14:paraId="23025C48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1433</w:t>
            </w:r>
          </w:p>
          <w:p w14:paraId="2C9B0A9A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88.2)</w:t>
            </w:r>
          </w:p>
        </w:tc>
        <w:tc>
          <w:tcPr>
            <w:tcW w:w="567" w:type="dxa"/>
            <w:tcBorders>
              <w:top w:val="nil"/>
            </w:tcBorders>
          </w:tcPr>
          <w:p w14:paraId="52F2849F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758 (46.6)</w:t>
            </w:r>
          </w:p>
        </w:tc>
        <w:tc>
          <w:tcPr>
            <w:tcW w:w="567" w:type="dxa"/>
            <w:tcBorders>
              <w:top w:val="nil"/>
            </w:tcBorders>
          </w:tcPr>
          <w:p w14:paraId="3CD696F6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562</w:t>
            </w:r>
          </w:p>
          <w:p w14:paraId="0F6A34FC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34.6)</w:t>
            </w:r>
          </w:p>
        </w:tc>
        <w:tc>
          <w:tcPr>
            <w:tcW w:w="567" w:type="dxa"/>
            <w:tcBorders>
              <w:top w:val="nil"/>
            </w:tcBorders>
          </w:tcPr>
          <w:p w14:paraId="787F6450" w14:textId="77777777" w:rsidR="00E005E9" w:rsidRPr="0075115F" w:rsidRDefault="00E005E9" w:rsidP="00CD5AAD">
            <w:pPr>
              <w:ind w:left="65" w:hangingChars="50" w:hanging="65"/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113</w:t>
            </w:r>
          </w:p>
          <w:p w14:paraId="4A3836D1" w14:textId="77777777" w:rsidR="00E005E9" w:rsidRPr="0075115F" w:rsidRDefault="00E005E9" w:rsidP="00CD5AAD">
            <w:pPr>
              <w:ind w:left="65" w:hangingChars="50" w:hanging="65"/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7.0)</w:t>
            </w:r>
          </w:p>
        </w:tc>
        <w:tc>
          <w:tcPr>
            <w:tcW w:w="708" w:type="dxa"/>
            <w:tcBorders>
              <w:top w:val="nil"/>
            </w:tcBorders>
          </w:tcPr>
          <w:p w14:paraId="699BBD2D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</w:tcBorders>
          </w:tcPr>
          <w:p w14:paraId="16B54B9B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825</w:t>
            </w:r>
          </w:p>
          <w:p w14:paraId="44222E22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50.8)</w:t>
            </w:r>
          </w:p>
        </w:tc>
        <w:tc>
          <w:tcPr>
            <w:tcW w:w="567" w:type="dxa"/>
            <w:tcBorders>
              <w:top w:val="nil"/>
            </w:tcBorders>
          </w:tcPr>
          <w:p w14:paraId="6E50AA5C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495</w:t>
            </w:r>
          </w:p>
          <w:p w14:paraId="27A48DB9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30.5)</w:t>
            </w:r>
          </w:p>
        </w:tc>
        <w:tc>
          <w:tcPr>
            <w:tcW w:w="567" w:type="dxa"/>
            <w:tcBorders>
              <w:top w:val="nil"/>
            </w:tcBorders>
          </w:tcPr>
          <w:p w14:paraId="6EDDC740" w14:textId="77777777" w:rsidR="00E005E9" w:rsidRPr="0075115F" w:rsidRDefault="00E005E9" w:rsidP="00CD5AAD">
            <w:pPr>
              <w:ind w:left="65" w:hangingChars="50" w:hanging="65"/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113</w:t>
            </w:r>
          </w:p>
          <w:p w14:paraId="4D31C24F" w14:textId="77777777" w:rsidR="00E005E9" w:rsidRPr="0075115F" w:rsidRDefault="00E005E9" w:rsidP="00CD5AAD">
            <w:pPr>
              <w:ind w:left="65" w:hangingChars="50" w:hanging="65"/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7.0)</w:t>
            </w:r>
          </w:p>
        </w:tc>
        <w:tc>
          <w:tcPr>
            <w:tcW w:w="709" w:type="dxa"/>
            <w:tcBorders>
              <w:top w:val="nil"/>
            </w:tcBorders>
          </w:tcPr>
          <w:p w14:paraId="08F82572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</w:tcBorders>
          </w:tcPr>
          <w:p w14:paraId="32C14A9A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476</w:t>
            </w:r>
          </w:p>
          <w:p w14:paraId="3C57B4A9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29.3)</w:t>
            </w:r>
          </w:p>
        </w:tc>
        <w:tc>
          <w:tcPr>
            <w:tcW w:w="567" w:type="dxa"/>
            <w:tcBorders>
              <w:top w:val="nil"/>
            </w:tcBorders>
          </w:tcPr>
          <w:p w14:paraId="0BBA9283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800</w:t>
            </w:r>
          </w:p>
          <w:p w14:paraId="0F935A46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49.2)</w:t>
            </w:r>
          </w:p>
        </w:tc>
        <w:tc>
          <w:tcPr>
            <w:tcW w:w="567" w:type="dxa"/>
            <w:tcBorders>
              <w:top w:val="nil"/>
            </w:tcBorders>
          </w:tcPr>
          <w:p w14:paraId="22FAE920" w14:textId="77777777" w:rsidR="00E005E9" w:rsidRPr="0075115F" w:rsidRDefault="00E005E9" w:rsidP="00CD5AAD">
            <w:pPr>
              <w:ind w:left="65" w:hangingChars="50" w:hanging="65"/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157</w:t>
            </w:r>
          </w:p>
          <w:p w14:paraId="0ECE4539" w14:textId="77777777" w:rsidR="00E005E9" w:rsidRPr="0075115F" w:rsidRDefault="00E005E9" w:rsidP="00CD5AAD">
            <w:pPr>
              <w:ind w:left="65" w:hangingChars="50" w:hanging="65"/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9.7)</w:t>
            </w:r>
          </w:p>
        </w:tc>
        <w:tc>
          <w:tcPr>
            <w:tcW w:w="709" w:type="dxa"/>
            <w:tcBorders>
              <w:top w:val="nil"/>
            </w:tcBorders>
          </w:tcPr>
          <w:p w14:paraId="1A4251F5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</w:tcBorders>
          </w:tcPr>
          <w:p w14:paraId="7D4EEAF5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1286</w:t>
            </w:r>
          </w:p>
          <w:p w14:paraId="5798B9BB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79.1)</w:t>
            </w:r>
          </w:p>
        </w:tc>
        <w:tc>
          <w:tcPr>
            <w:tcW w:w="567" w:type="dxa"/>
            <w:tcBorders>
              <w:top w:val="nil"/>
            </w:tcBorders>
          </w:tcPr>
          <w:p w14:paraId="191A172C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147</w:t>
            </w:r>
          </w:p>
          <w:p w14:paraId="18F7BD77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9.0)</w:t>
            </w:r>
          </w:p>
        </w:tc>
        <w:tc>
          <w:tcPr>
            <w:tcW w:w="709" w:type="dxa"/>
            <w:tcBorders>
              <w:top w:val="nil"/>
            </w:tcBorders>
          </w:tcPr>
          <w:p w14:paraId="732C46D5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</w:tcBorders>
          </w:tcPr>
          <w:p w14:paraId="04A659F6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1074</w:t>
            </w:r>
          </w:p>
          <w:p w14:paraId="7CD5DA27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66.1)</w:t>
            </w:r>
          </w:p>
        </w:tc>
        <w:tc>
          <w:tcPr>
            <w:tcW w:w="567" w:type="dxa"/>
            <w:tcBorders>
              <w:top w:val="nil"/>
            </w:tcBorders>
          </w:tcPr>
          <w:p w14:paraId="331EF551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319</w:t>
            </w:r>
          </w:p>
          <w:p w14:paraId="45B5F4AD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19.6)</w:t>
            </w:r>
          </w:p>
        </w:tc>
        <w:tc>
          <w:tcPr>
            <w:tcW w:w="567" w:type="dxa"/>
            <w:tcBorders>
              <w:top w:val="nil"/>
            </w:tcBorders>
          </w:tcPr>
          <w:p w14:paraId="707858ED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40</w:t>
            </w:r>
          </w:p>
          <w:p w14:paraId="53F87242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2.5)</w:t>
            </w:r>
          </w:p>
        </w:tc>
        <w:tc>
          <w:tcPr>
            <w:tcW w:w="708" w:type="dxa"/>
            <w:tcBorders>
              <w:top w:val="nil"/>
            </w:tcBorders>
          </w:tcPr>
          <w:p w14:paraId="7D44390C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</w:tcBorders>
          </w:tcPr>
          <w:p w14:paraId="3D4D70DA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1048</w:t>
            </w:r>
          </w:p>
          <w:p w14:paraId="5EEF3FD3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64.5)</w:t>
            </w:r>
          </w:p>
        </w:tc>
        <w:tc>
          <w:tcPr>
            <w:tcW w:w="567" w:type="dxa"/>
            <w:tcBorders>
              <w:top w:val="nil"/>
            </w:tcBorders>
          </w:tcPr>
          <w:p w14:paraId="1B705952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385</w:t>
            </w:r>
          </w:p>
          <w:p w14:paraId="401F6632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23.7)</w:t>
            </w:r>
          </w:p>
        </w:tc>
        <w:tc>
          <w:tcPr>
            <w:tcW w:w="709" w:type="dxa"/>
            <w:tcBorders>
              <w:top w:val="nil"/>
            </w:tcBorders>
          </w:tcPr>
          <w:p w14:paraId="0FA069FA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</w:tcBorders>
          </w:tcPr>
          <w:p w14:paraId="180E5F2F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630</w:t>
            </w:r>
          </w:p>
          <w:p w14:paraId="7A664CDC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38.8)</w:t>
            </w:r>
          </w:p>
        </w:tc>
        <w:tc>
          <w:tcPr>
            <w:tcW w:w="567" w:type="dxa"/>
            <w:tcBorders>
              <w:top w:val="nil"/>
            </w:tcBorders>
          </w:tcPr>
          <w:p w14:paraId="419F9C5E" w14:textId="77777777" w:rsidR="00E005E9" w:rsidRPr="0075115F" w:rsidRDefault="00E005E9" w:rsidP="00CD5AAD">
            <w:pPr>
              <w:ind w:left="65" w:hangingChars="50" w:hanging="65"/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803</w:t>
            </w:r>
          </w:p>
          <w:p w14:paraId="233E9326" w14:textId="77777777" w:rsidR="00E005E9" w:rsidRPr="0075115F" w:rsidRDefault="00E005E9" w:rsidP="00CD5AAD">
            <w:pPr>
              <w:ind w:left="65" w:hangingChars="50" w:hanging="65"/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49.4)</w:t>
            </w:r>
          </w:p>
        </w:tc>
        <w:tc>
          <w:tcPr>
            <w:tcW w:w="709" w:type="dxa"/>
            <w:tcBorders>
              <w:top w:val="nil"/>
            </w:tcBorders>
          </w:tcPr>
          <w:p w14:paraId="329FD9D8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</w:tcBorders>
          </w:tcPr>
          <w:p w14:paraId="3975006C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836 (51.4)</w:t>
            </w:r>
          </w:p>
        </w:tc>
        <w:tc>
          <w:tcPr>
            <w:tcW w:w="567" w:type="dxa"/>
            <w:tcBorders>
              <w:top w:val="nil"/>
            </w:tcBorders>
          </w:tcPr>
          <w:p w14:paraId="589DF79D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597 (36.7)</w:t>
            </w:r>
          </w:p>
        </w:tc>
        <w:tc>
          <w:tcPr>
            <w:tcW w:w="709" w:type="dxa"/>
            <w:tcBorders>
              <w:top w:val="nil"/>
            </w:tcBorders>
          </w:tcPr>
          <w:p w14:paraId="3F312DB5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</w:tr>
      <w:tr w:rsidR="00E005E9" w:rsidRPr="0075115F" w14:paraId="0C9AF5F9" w14:textId="77777777" w:rsidTr="00C421DC">
        <w:trPr>
          <w:trHeight w:val="269"/>
        </w:trPr>
        <w:tc>
          <w:tcPr>
            <w:tcW w:w="851" w:type="dxa"/>
            <w:tcBorders>
              <w:bottom w:val="nil"/>
            </w:tcBorders>
            <w:shd w:val="clear" w:color="auto" w:fill="D9D9D9" w:themeFill="background1" w:themeFillShade="D9"/>
          </w:tcPr>
          <w:p w14:paraId="668E41BA" w14:textId="77777777" w:rsidR="00E005E9" w:rsidRPr="0075115F" w:rsidRDefault="00E005E9" w:rsidP="00CD5AAD">
            <w:pPr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b/>
                <w:bCs/>
                <w:sz w:val="13"/>
                <w:szCs w:val="13"/>
              </w:rPr>
              <w:t xml:space="preserve">BCLC stage </w:t>
            </w:r>
          </w:p>
        </w:tc>
        <w:tc>
          <w:tcPr>
            <w:tcW w:w="709" w:type="dxa"/>
            <w:tcBorders>
              <w:bottom w:val="nil"/>
            </w:tcBorders>
            <w:shd w:val="clear" w:color="auto" w:fill="D9D9D9" w:themeFill="background1" w:themeFillShade="D9"/>
          </w:tcPr>
          <w:p w14:paraId="7A7C573B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bottom w:val="nil"/>
            </w:tcBorders>
            <w:shd w:val="clear" w:color="auto" w:fill="D9D9D9" w:themeFill="background1" w:themeFillShade="D9"/>
          </w:tcPr>
          <w:p w14:paraId="0F2B6A66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bottom w:val="nil"/>
            </w:tcBorders>
            <w:shd w:val="clear" w:color="auto" w:fill="D9D9D9" w:themeFill="background1" w:themeFillShade="D9"/>
          </w:tcPr>
          <w:p w14:paraId="0F9D7731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bottom w:val="nil"/>
            </w:tcBorders>
            <w:shd w:val="clear" w:color="auto" w:fill="D9D9D9" w:themeFill="background1" w:themeFillShade="D9"/>
          </w:tcPr>
          <w:p w14:paraId="26F245C1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708" w:type="dxa"/>
            <w:tcBorders>
              <w:bottom w:val="nil"/>
            </w:tcBorders>
            <w:shd w:val="clear" w:color="auto" w:fill="D9D9D9" w:themeFill="background1" w:themeFillShade="D9"/>
          </w:tcPr>
          <w:p w14:paraId="376AC45F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&lt;0.001</w:t>
            </w:r>
          </w:p>
        </w:tc>
        <w:tc>
          <w:tcPr>
            <w:tcW w:w="567" w:type="dxa"/>
            <w:tcBorders>
              <w:bottom w:val="nil"/>
            </w:tcBorders>
            <w:shd w:val="clear" w:color="auto" w:fill="D9D9D9" w:themeFill="background1" w:themeFillShade="D9"/>
          </w:tcPr>
          <w:p w14:paraId="15FC4063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bottom w:val="nil"/>
            </w:tcBorders>
            <w:shd w:val="clear" w:color="auto" w:fill="D9D9D9" w:themeFill="background1" w:themeFillShade="D9"/>
          </w:tcPr>
          <w:p w14:paraId="093EE192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bottom w:val="nil"/>
            </w:tcBorders>
            <w:shd w:val="clear" w:color="auto" w:fill="D9D9D9" w:themeFill="background1" w:themeFillShade="D9"/>
          </w:tcPr>
          <w:p w14:paraId="4C605C14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709" w:type="dxa"/>
            <w:tcBorders>
              <w:bottom w:val="nil"/>
            </w:tcBorders>
            <w:shd w:val="clear" w:color="auto" w:fill="D9D9D9" w:themeFill="background1" w:themeFillShade="D9"/>
          </w:tcPr>
          <w:p w14:paraId="27B95464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&lt;0.001</w:t>
            </w:r>
          </w:p>
        </w:tc>
        <w:tc>
          <w:tcPr>
            <w:tcW w:w="567" w:type="dxa"/>
            <w:tcBorders>
              <w:bottom w:val="nil"/>
            </w:tcBorders>
            <w:shd w:val="clear" w:color="auto" w:fill="D9D9D9" w:themeFill="background1" w:themeFillShade="D9"/>
          </w:tcPr>
          <w:p w14:paraId="0BE7541A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bottom w:val="nil"/>
            </w:tcBorders>
            <w:shd w:val="clear" w:color="auto" w:fill="D9D9D9" w:themeFill="background1" w:themeFillShade="D9"/>
          </w:tcPr>
          <w:p w14:paraId="44921FC5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bottom w:val="nil"/>
            </w:tcBorders>
            <w:shd w:val="clear" w:color="auto" w:fill="D9D9D9" w:themeFill="background1" w:themeFillShade="D9"/>
          </w:tcPr>
          <w:p w14:paraId="34D9967E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709" w:type="dxa"/>
            <w:tcBorders>
              <w:bottom w:val="nil"/>
            </w:tcBorders>
            <w:shd w:val="clear" w:color="auto" w:fill="D9D9D9" w:themeFill="background1" w:themeFillShade="D9"/>
          </w:tcPr>
          <w:p w14:paraId="1A6F3605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&lt;0.001</w:t>
            </w:r>
          </w:p>
        </w:tc>
        <w:tc>
          <w:tcPr>
            <w:tcW w:w="567" w:type="dxa"/>
            <w:tcBorders>
              <w:bottom w:val="nil"/>
            </w:tcBorders>
            <w:shd w:val="clear" w:color="auto" w:fill="D9D9D9" w:themeFill="background1" w:themeFillShade="D9"/>
          </w:tcPr>
          <w:p w14:paraId="377813EA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bottom w:val="nil"/>
            </w:tcBorders>
            <w:shd w:val="clear" w:color="auto" w:fill="D9D9D9" w:themeFill="background1" w:themeFillShade="D9"/>
          </w:tcPr>
          <w:p w14:paraId="14A0D765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709" w:type="dxa"/>
            <w:tcBorders>
              <w:bottom w:val="nil"/>
            </w:tcBorders>
            <w:shd w:val="clear" w:color="auto" w:fill="D9D9D9" w:themeFill="background1" w:themeFillShade="D9"/>
          </w:tcPr>
          <w:p w14:paraId="7973F9EE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0.018</w:t>
            </w:r>
          </w:p>
        </w:tc>
        <w:tc>
          <w:tcPr>
            <w:tcW w:w="567" w:type="dxa"/>
            <w:tcBorders>
              <w:bottom w:val="nil"/>
            </w:tcBorders>
            <w:shd w:val="clear" w:color="auto" w:fill="D9D9D9" w:themeFill="background1" w:themeFillShade="D9"/>
          </w:tcPr>
          <w:p w14:paraId="71482129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bottom w:val="nil"/>
            </w:tcBorders>
            <w:shd w:val="clear" w:color="auto" w:fill="D9D9D9" w:themeFill="background1" w:themeFillShade="D9"/>
          </w:tcPr>
          <w:p w14:paraId="772D0BEA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bottom w:val="nil"/>
            </w:tcBorders>
            <w:shd w:val="clear" w:color="auto" w:fill="D9D9D9" w:themeFill="background1" w:themeFillShade="D9"/>
          </w:tcPr>
          <w:p w14:paraId="162F111D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708" w:type="dxa"/>
            <w:tcBorders>
              <w:bottom w:val="nil"/>
            </w:tcBorders>
            <w:shd w:val="clear" w:color="auto" w:fill="D9D9D9" w:themeFill="background1" w:themeFillShade="D9"/>
          </w:tcPr>
          <w:p w14:paraId="26B037D0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0.001</w:t>
            </w:r>
          </w:p>
        </w:tc>
        <w:tc>
          <w:tcPr>
            <w:tcW w:w="567" w:type="dxa"/>
            <w:tcBorders>
              <w:bottom w:val="nil"/>
            </w:tcBorders>
            <w:shd w:val="clear" w:color="auto" w:fill="D9D9D9" w:themeFill="background1" w:themeFillShade="D9"/>
          </w:tcPr>
          <w:p w14:paraId="5159FBD5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bottom w:val="nil"/>
            </w:tcBorders>
            <w:shd w:val="clear" w:color="auto" w:fill="D9D9D9" w:themeFill="background1" w:themeFillShade="D9"/>
          </w:tcPr>
          <w:p w14:paraId="041EE8FC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709" w:type="dxa"/>
            <w:tcBorders>
              <w:bottom w:val="nil"/>
            </w:tcBorders>
            <w:shd w:val="clear" w:color="auto" w:fill="D9D9D9" w:themeFill="background1" w:themeFillShade="D9"/>
          </w:tcPr>
          <w:p w14:paraId="30DCAD6A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0.037</w:t>
            </w:r>
          </w:p>
        </w:tc>
        <w:tc>
          <w:tcPr>
            <w:tcW w:w="567" w:type="dxa"/>
            <w:tcBorders>
              <w:bottom w:val="nil"/>
            </w:tcBorders>
            <w:shd w:val="clear" w:color="auto" w:fill="D9D9D9" w:themeFill="background1" w:themeFillShade="D9"/>
          </w:tcPr>
          <w:p w14:paraId="1CF5993F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bottom w:val="nil"/>
            </w:tcBorders>
            <w:shd w:val="clear" w:color="auto" w:fill="D9D9D9" w:themeFill="background1" w:themeFillShade="D9"/>
          </w:tcPr>
          <w:p w14:paraId="1504C248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709" w:type="dxa"/>
            <w:tcBorders>
              <w:bottom w:val="nil"/>
            </w:tcBorders>
            <w:shd w:val="clear" w:color="auto" w:fill="D9D9D9" w:themeFill="background1" w:themeFillShade="D9"/>
          </w:tcPr>
          <w:p w14:paraId="729E0711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&lt;0.001</w:t>
            </w:r>
          </w:p>
        </w:tc>
        <w:tc>
          <w:tcPr>
            <w:tcW w:w="567" w:type="dxa"/>
            <w:tcBorders>
              <w:bottom w:val="nil"/>
            </w:tcBorders>
            <w:shd w:val="clear" w:color="auto" w:fill="D9D9D9" w:themeFill="background1" w:themeFillShade="D9"/>
          </w:tcPr>
          <w:p w14:paraId="3381F8E2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bottom w:val="nil"/>
            </w:tcBorders>
            <w:shd w:val="clear" w:color="auto" w:fill="D9D9D9" w:themeFill="background1" w:themeFillShade="D9"/>
          </w:tcPr>
          <w:p w14:paraId="1C35CA8C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709" w:type="dxa"/>
            <w:tcBorders>
              <w:bottom w:val="nil"/>
            </w:tcBorders>
            <w:shd w:val="clear" w:color="auto" w:fill="D9D9D9" w:themeFill="background1" w:themeFillShade="D9"/>
          </w:tcPr>
          <w:p w14:paraId="56A82B88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&lt;0.001</w:t>
            </w:r>
          </w:p>
        </w:tc>
      </w:tr>
      <w:tr w:rsidR="00E005E9" w:rsidRPr="0075115F" w14:paraId="27978052" w14:textId="77777777" w:rsidTr="00C421DC">
        <w:trPr>
          <w:trHeight w:val="269"/>
        </w:trPr>
        <w:tc>
          <w:tcPr>
            <w:tcW w:w="851" w:type="dxa"/>
            <w:tcBorders>
              <w:top w:val="nil"/>
              <w:bottom w:val="nil"/>
            </w:tcBorders>
          </w:tcPr>
          <w:p w14:paraId="2FDB04B6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A</w:t>
            </w: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005076E3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468</w:t>
            </w:r>
          </w:p>
          <w:p w14:paraId="29EDA1DB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28.8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1C671BAA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285</w:t>
            </w:r>
          </w:p>
          <w:p w14:paraId="3A9D0719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17.5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352628B8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141</w:t>
            </w:r>
          </w:p>
          <w:p w14:paraId="13F4DE22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8.7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33FA762D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42</w:t>
            </w:r>
          </w:p>
          <w:p w14:paraId="2A945C30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2.6)</w:t>
            </w:r>
          </w:p>
        </w:tc>
        <w:tc>
          <w:tcPr>
            <w:tcW w:w="708" w:type="dxa"/>
            <w:tcBorders>
              <w:top w:val="nil"/>
              <w:bottom w:val="nil"/>
            </w:tcBorders>
          </w:tcPr>
          <w:p w14:paraId="18A16DFD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04054081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306</w:t>
            </w:r>
          </w:p>
          <w:p w14:paraId="5888542D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18.8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01122ED9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120</w:t>
            </w:r>
          </w:p>
          <w:p w14:paraId="319BEEE9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7.4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46291D56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42</w:t>
            </w:r>
          </w:p>
          <w:p w14:paraId="32575687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2.6)</w:t>
            </w: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5B9F58F3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0B244F4D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198</w:t>
            </w:r>
          </w:p>
          <w:p w14:paraId="0B02FB77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12.2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0C75CA71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216</w:t>
            </w:r>
          </w:p>
          <w:p w14:paraId="1DE40C19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13.3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50B0D3A7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54</w:t>
            </w:r>
          </w:p>
          <w:p w14:paraId="2AB48CD4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3.3)</w:t>
            </w: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6B8B6EB7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5F234A2E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415</w:t>
            </w:r>
          </w:p>
          <w:p w14:paraId="67E1AF89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25.5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5817F907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53</w:t>
            </w:r>
          </w:p>
          <w:p w14:paraId="2AB96EB7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3.3)</w:t>
            </w: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26D92EE9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74E95E9B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347</w:t>
            </w:r>
          </w:p>
          <w:p w14:paraId="37DF68D4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21.4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10C5650F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109</w:t>
            </w:r>
          </w:p>
          <w:p w14:paraId="7FC2B455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6.7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6B8D1072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12</w:t>
            </w:r>
          </w:p>
          <w:p w14:paraId="1DBCD117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0.7)</w:t>
            </w:r>
          </w:p>
        </w:tc>
        <w:tc>
          <w:tcPr>
            <w:tcW w:w="708" w:type="dxa"/>
            <w:tcBorders>
              <w:top w:val="nil"/>
              <w:bottom w:val="nil"/>
            </w:tcBorders>
          </w:tcPr>
          <w:p w14:paraId="6FAE1394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043205C3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333</w:t>
            </w:r>
          </w:p>
          <w:p w14:paraId="0E13BA06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20.5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25D423CA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135</w:t>
            </w:r>
          </w:p>
          <w:p w14:paraId="566DCB48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8.3)</w:t>
            </w: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4D1C6D43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56987097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231</w:t>
            </w:r>
          </w:p>
          <w:p w14:paraId="3124351C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14.2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55164E5C" w14:textId="77777777" w:rsidR="00E005E9" w:rsidRPr="0075115F" w:rsidRDefault="00E005E9" w:rsidP="00CD5AAD">
            <w:pPr>
              <w:ind w:left="65" w:hangingChars="50" w:hanging="65"/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237</w:t>
            </w:r>
          </w:p>
          <w:p w14:paraId="53C8FB6F" w14:textId="77777777" w:rsidR="00E005E9" w:rsidRPr="0075115F" w:rsidRDefault="00E005E9" w:rsidP="00CD5AAD">
            <w:pPr>
              <w:ind w:left="65" w:hangingChars="50" w:hanging="65"/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14.6)</w:t>
            </w: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6062AD42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449DB84F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299 (18.4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71B487C9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169 (10.4)</w:t>
            </w: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35CA2919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</w:tr>
      <w:tr w:rsidR="00E005E9" w:rsidRPr="0075115F" w14:paraId="4DADBEAA" w14:textId="77777777" w:rsidTr="00C421DC">
        <w:trPr>
          <w:trHeight w:val="277"/>
        </w:trPr>
        <w:tc>
          <w:tcPr>
            <w:tcW w:w="851" w:type="dxa"/>
            <w:tcBorders>
              <w:top w:val="nil"/>
              <w:bottom w:val="nil"/>
            </w:tcBorders>
          </w:tcPr>
          <w:p w14:paraId="7A229444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B</w:t>
            </w: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1B9EE3AD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642</w:t>
            </w:r>
          </w:p>
          <w:p w14:paraId="399117C6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39.5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0E49DC0D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352 (21.7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428B9F63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256</w:t>
            </w:r>
          </w:p>
          <w:p w14:paraId="016E6971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15.8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03CFCAAD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34</w:t>
            </w:r>
          </w:p>
          <w:p w14:paraId="559F1249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2.1)</w:t>
            </w:r>
          </w:p>
        </w:tc>
        <w:tc>
          <w:tcPr>
            <w:tcW w:w="708" w:type="dxa"/>
            <w:tcBorders>
              <w:top w:val="nil"/>
              <w:bottom w:val="nil"/>
            </w:tcBorders>
          </w:tcPr>
          <w:p w14:paraId="528D4BC6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11A0CFF0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390</w:t>
            </w:r>
          </w:p>
          <w:p w14:paraId="6155D7F8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24.0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354B1E42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218</w:t>
            </w:r>
          </w:p>
          <w:p w14:paraId="1DD4A9AA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13.4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027D9084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34</w:t>
            </w:r>
          </w:p>
          <w:p w14:paraId="261DBC72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2.1)</w:t>
            </w: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5DD32680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0878D91D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255</w:t>
            </w:r>
          </w:p>
          <w:p w14:paraId="1F2DF47F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13.8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41096023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357</w:t>
            </w:r>
          </w:p>
          <w:p w14:paraId="1FB9FACE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22.0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3CD76D61" w14:textId="77777777" w:rsidR="00E005E9" w:rsidRPr="0075115F" w:rsidRDefault="00E005E9" w:rsidP="00CD5AAD">
            <w:pPr>
              <w:ind w:left="130" w:hangingChars="100" w:hanging="130"/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60</w:t>
            </w:r>
          </w:p>
          <w:p w14:paraId="2F8BF316" w14:textId="77777777" w:rsidR="00E005E9" w:rsidRPr="0075115F" w:rsidRDefault="00E005E9" w:rsidP="00CD5AAD">
            <w:pPr>
              <w:ind w:left="130" w:hangingChars="100" w:hanging="130"/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3.7)</w:t>
            </w: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26F96C75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49C299B2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588</w:t>
            </w:r>
          </w:p>
          <w:p w14:paraId="498F2FA9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36.2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152432C0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54</w:t>
            </w:r>
          </w:p>
          <w:p w14:paraId="28BBA6C0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3.3)</w:t>
            </w: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41F8D3AA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01DCF847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500</w:t>
            </w:r>
          </w:p>
          <w:p w14:paraId="152D7544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30.8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0BF87166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122</w:t>
            </w:r>
          </w:p>
          <w:p w14:paraId="5523094E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7.5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3C28D877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20</w:t>
            </w:r>
          </w:p>
          <w:p w14:paraId="060532FD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1.2)</w:t>
            </w:r>
          </w:p>
        </w:tc>
        <w:tc>
          <w:tcPr>
            <w:tcW w:w="708" w:type="dxa"/>
            <w:tcBorders>
              <w:top w:val="nil"/>
              <w:bottom w:val="nil"/>
            </w:tcBorders>
          </w:tcPr>
          <w:p w14:paraId="1081BAA7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5BE2489F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486</w:t>
            </w:r>
          </w:p>
          <w:p w14:paraId="1308DF32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29.9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56673610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156</w:t>
            </w:r>
          </w:p>
          <w:p w14:paraId="5091E6CB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9.6)</w:t>
            </w: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084FD191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792756A7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302</w:t>
            </w:r>
          </w:p>
          <w:p w14:paraId="75344099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18.6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709F1834" w14:textId="77777777" w:rsidR="00E005E9" w:rsidRPr="0075115F" w:rsidRDefault="00E005E9" w:rsidP="00CD5AAD">
            <w:pPr>
              <w:ind w:left="65" w:hangingChars="50" w:hanging="65"/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340</w:t>
            </w:r>
          </w:p>
          <w:p w14:paraId="22706F04" w14:textId="77777777" w:rsidR="00E005E9" w:rsidRPr="0075115F" w:rsidRDefault="00E005E9" w:rsidP="00CD5AAD">
            <w:pPr>
              <w:ind w:left="65" w:hangingChars="50" w:hanging="65"/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20.9)</w:t>
            </w: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4E5FA420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462837E4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405 (24.9)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0FF4FE9F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237 (14.6)</w:t>
            </w: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44D8D69B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</w:tr>
      <w:tr w:rsidR="00E005E9" w:rsidRPr="0075115F" w14:paraId="2915DA88" w14:textId="77777777" w:rsidTr="00C421DC">
        <w:trPr>
          <w:trHeight w:val="269"/>
        </w:trPr>
        <w:tc>
          <w:tcPr>
            <w:tcW w:w="851" w:type="dxa"/>
            <w:tcBorders>
              <w:top w:val="nil"/>
              <w:bottom w:val="single" w:sz="12" w:space="0" w:color="00B050"/>
            </w:tcBorders>
          </w:tcPr>
          <w:p w14:paraId="1D786F1B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C</w:t>
            </w:r>
          </w:p>
        </w:tc>
        <w:tc>
          <w:tcPr>
            <w:tcW w:w="709" w:type="dxa"/>
            <w:tcBorders>
              <w:top w:val="nil"/>
              <w:bottom w:val="single" w:sz="12" w:space="0" w:color="00B050"/>
            </w:tcBorders>
          </w:tcPr>
          <w:p w14:paraId="304B0F23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515</w:t>
            </w:r>
          </w:p>
          <w:p w14:paraId="4A90919F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31.7)</w:t>
            </w:r>
          </w:p>
        </w:tc>
        <w:tc>
          <w:tcPr>
            <w:tcW w:w="567" w:type="dxa"/>
            <w:tcBorders>
              <w:top w:val="nil"/>
              <w:bottom w:val="single" w:sz="12" w:space="0" w:color="00B050"/>
            </w:tcBorders>
          </w:tcPr>
          <w:p w14:paraId="272F6DC9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188</w:t>
            </w:r>
          </w:p>
          <w:p w14:paraId="61937682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11.6)</w:t>
            </w:r>
          </w:p>
        </w:tc>
        <w:tc>
          <w:tcPr>
            <w:tcW w:w="567" w:type="dxa"/>
            <w:tcBorders>
              <w:top w:val="nil"/>
              <w:bottom w:val="single" w:sz="12" w:space="0" w:color="00B050"/>
            </w:tcBorders>
          </w:tcPr>
          <w:p w14:paraId="713645CC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265</w:t>
            </w:r>
          </w:p>
          <w:p w14:paraId="4A208484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16.3)</w:t>
            </w:r>
          </w:p>
        </w:tc>
        <w:tc>
          <w:tcPr>
            <w:tcW w:w="567" w:type="dxa"/>
            <w:tcBorders>
              <w:top w:val="nil"/>
              <w:bottom w:val="single" w:sz="12" w:space="0" w:color="00B050"/>
            </w:tcBorders>
          </w:tcPr>
          <w:p w14:paraId="5C889AE3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62</w:t>
            </w:r>
          </w:p>
          <w:p w14:paraId="7FAAD59F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3.8)</w:t>
            </w:r>
          </w:p>
        </w:tc>
        <w:tc>
          <w:tcPr>
            <w:tcW w:w="708" w:type="dxa"/>
            <w:tcBorders>
              <w:top w:val="nil"/>
              <w:bottom w:val="single" w:sz="12" w:space="0" w:color="00B050"/>
            </w:tcBorders>
          </w:tcPr>
          <w:p w14:paraId="57D228D3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single" w:sz="12" w:space="0" w:color="00B050"/>
            </w:tcBorders>
          </w:tcPr>
          <w:p w14:paraId="34750E6E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200</w:t>
            </w:r>
          </w:p>
          <w:p w14:paraId="09B75B65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12.3)</w:t>
            </w:r>
          </w:p>
        </w:tc>
        <w:tc>
          <w:tcPr>
            <w:tcW w:w="567" w:type="dxa"/>
            <w:tcBorders>
              <w:top w:val="nil"/>
              <w:bottom w:val="single" w:sz="12" w:space="0" w:color="00B050"/>
            </w:tcBorders>
          </w:tcPr>
          <w:p w14:paraId="5A39E577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253</w:t>
            </w:r>
          </w:p>
          <w:p w14:paraId="7A24F3C6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15.6)</w:t>
            </w:r>
          </w:p>
        </w:tc>
        <w:tc>
          <w:tcPr>
            <w:tcW w:w="567" w:type="dxa"/>
            <w:tcBorders>
              <w:top w:val="nil"/>
              <w:bottom w:val="single" w:sz="12" w:space="0" w:color="00B050"/>
            </w:tcBorders>
          </w:tcPr>
          <w:p w14:paraId="76A8E232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62</w:t>
            </w:r>
          </w:p>
          <w:p w14:paraId="47FA8E53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3.8)</w:t>
            </w:r>
          </w:p>
        </w:tc>
        <w:tc>
          <w:tcPr>
            <w:tcW w:w="709" w:type="dxa"/>
            <w:tcBorders>
              <w:top w:val="nil"/>
              <w:bottom w:val="single" w:sz="12" w:space="0" w:color="00B050"/>
            </w:tcBorders>
          </w:tcPr>
          <w:p w14:paraId="7232F139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single" w:sz="12" w:space="0" w:color="00B050"/>
            </w:tcBorders>
          </w:tcPr>
          <w:p w14:paraId="275D0734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75</w:t>
            </w:r>
          </w:p>
          <w:p w14:paraId="36EA1428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4.6)</w:t>
            </w:r>
          </w:p>
        </w:tc>
        <w:tc>
          <w:tcPr>
            <w:tcW w:w="567" w:type="dxa"/>
            <w:tcBorders>
              <w:top w:val="nil"/>
              <w:bottom w:val="single" w:sz="12" w:space="0" w:color="00B050"/>
            </w:tcBorders>
          </w:tcPr>
          <w:p w14:paraId="4D141A32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369</w:t>
            </w:r>
          </w:p>
          <w:p w14:paraId="173DDDF0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22.7)</w:t>
            </w:r>
          </w:p>
        </w:tc>
        <w:tc>
          <w:tcPr>
            <w:tcW w:w="567" w:type="dxa"/>
            <w:tcBorders>
              <w:top w:val="nil"/>
              <w:bottom w:val="single" w:sz="12" w:space="0" w:color="00B050"/>
            </w:tcBorders>
          </w:tcPr>
          <w:p w14:paraId="3B77F7A3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71</w:t>
            </w:r>
          </w:p>
          <w:p w14:paraId="0463EB94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4.4)</w:t>
            </w:r>
          </w:p>
        </w:tc>
        <w:tc>
          <w:tcPr>
            <w:tcW w:w="709" w:type="dxa"/>
            <w:tcBorders>
              <w:top w:val="nil"/>
              <w:bottom w:val="single" w:sz="12" w:space="0" w:color="00B050"/>
            </w:tcBorders>
          </w:tcPr>
          <w:p w14:paraId="08514B8F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single" w:sz="12" w:space="0" w:color="00B050"/>
            </w:tcBorders>
          </w:tcPr>
          <w:p w14:paraId="31CC68AB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445</w:t>
            </w:r>
          </w:p>
          <w:p w14:paraId="09D8390C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27.4)</w:t>
            </w:r>
          </w:p>
        </w:tc>
        <w:tc>
          <w:tcPr>
            <w:tcW w:w="567" w:type="dxa"/>
            <w:tcBorders>
              <w:top w:val="nil"/>
              <w:bottom w:val="single" w:sz="12" w:space="0" w:color="00B050"/>
            </w:tcBorders>
          </w:tcPr>
          <w:p w14:paraId="47113B6E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70</w:t>
            </w:r>
          </w:p>
          <w:p w14:paraId="7B21BC08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4.3)</w:t>
            </w:r>
          </w:p>
        </w:tc>
        <w:tc>
          <w:tcPr>
            <w:tcW w:w="709" w:type="dxa"/>
            <w:tcBorders>
              <w:top w:val="nil"/>
              <w:bottom w:val="single" w:sz="12" w:space="0" w:color="00B050"/>
            </w:tcBorders>
          </w:tcPr>
          <w:p w14:paraId="58376D46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single" w:sz="12" w:space="0" w:color="00B050"/>
            </w:tcBorders>
          </w:tcPr>
          <w:p w14:paraId="616805B2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344</w:t>
            </w:r>
          </w:p>
          <w:p w14:paraId="6EAF73C0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21.2)</w:t>
            </w:r>
          </w:p>
        </w:tc>
        <w:tc>
          <w:tcPr>
            <w:tcW w:w="567" w:type="dxa"/>
            <w:tcBorders>
              <w:top w:val="nil"/>
              <w:bottom w:val="single" w:sz="12" w:space="0" w:color="00B050"/>
            </w:tcBorders>
          </w:tcPr>
          <w:p w14:paraId="5BF870C7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154</w:t>
            </w:r>
          </w:p>
          <w:p w14:paraId="650B6F03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9.5)</w:t>
            </w:r>
          </w:p>
        </w:tc>
        <w:tc>
          <w:tcPr>
            <w:tcW w:w="567" w:type="dxa"/>
            <w:tcBorders>
              <w:top w:val="nil"/>
              <w:bottom w:val="single" w:sz="12" w:space="0" w:color="00B050"/>
            </w:tcBorders>
          </w:tcPr>
          <w:p w14:paraId="02AEB570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17</w:t>
            </w:r>
          </w:p>
          <w:p w14:paraId="03733A05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1.0)</w:t>
            </w:r>
          </w:p>
        </w:tc>
        <w:tc>
          <w:tcPr>
            <w:tcW w:w="708" w:type="dxa"/>
            <w:tcBorders>
              <w:top w:val="nil"/>
              <w:bottom w:val="single" w:sz="12" w:space="0" w:color="00B050"/>
            </w:tcBorders>
          </w:tcPr>
          <w:p w14:paraId="76858B5C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single" w:sz="12" w:space="0" w:color="00B050"/>
            </w:tcBorders>
          </w:tcPr>
          <w:p w14:paraId="7C404C6F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356</w:t>
            </w:r>
          </w:p>
          <w:p w14:paraId="49C13157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21.9)</w:t>
            </w:r>
          </w:p>
        </w:tc>
        <w:tc>
          <w:tcPr>
            <w:tcW w:w="567" w:type="dxa"/>
            <w:tcBorders>
              <w:top w:val="nil"/>
              <w:bottom w:val="single" w:sz="12" w:space="0" w:color="00B050"/>
            </w:tcBorders>
          </w:tcPr>
          <w:p w14:paraId="138EA98E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159</w:t>
            </w:r>
          </w:p>
          <w:p w14:paraId="630B62FB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9.8)</w:t>
            </w:r>
          </w:p>
        </w:tc>
        <w:tc>
          <w:tcPr>
            <w:tcW w:w="709" w:type="dxa"/>
            <w:tcBorders>
              <w:top w:val="nil"/>
              <w:bottom w:val="single" w:sz="12" w:space="0" w:color="00B050"/>
            </w:tcBorders>
          </w:tcPr>
          <w:p w14:paraId="46E13271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single" w:sz="12" w:space="0" w:color="00B050"/>
            </w:tcBorders>
          </w:tcPr>
          <w:p w14:paraId="4858EB2C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148</w:t>
            </w:r>
          </w:p>
          <w:p w14:paraId="1642D3D3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9.1)</w:t>
            </w:r>
          </w:p>
        </w:tc>
        <w:tc>
          <w:tcPr>
            <w:tcW w:w="567" w:type="dxa"/>
            <w:tcBorders>
              <w:top w:val="nil"/>
              <w:bottom w:val="single" w:sz="12" w:space="0" w:color="00B050"/>
            </w:tcBorders>
          </w:tcPr>
          <w:p w14:paraId="1CC4FB27" w14:textId="77777777" w:rsidR="00E005E9" w:rsidRPr="0075115F" w:rsidRDefault="00E005E9" w:rsidP="00CD5AAD">
            <w:pPr>
              <w:ind w:left="65" w:hangingChars="50" w:hanging="65"/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367</w:t>
            </w:r>
          </w:p>
          <w:p w14:paraId="4BE3D52B" w14:textId="77777777" w:rsidR="00E005E9" w:rsidRPr="0075115F" w:rsidRDefault="00E005E9" w:rsidP="00CD5AAD">
            <w:pPr>
              <w:ind w:left="65" w:hangingChars="50" w:hanging="65"/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(22.6)</w:t>
            </w:r>
          </w:p>
        </w:tc>
        <w:tc>
          <w:tcPr>
            <w:tcW w:w="709" w:type="dxa"/>
            <w:tcBorders>
              <w:top w:val="nil"/>
              <w:bottom w:val="single" w:sz="12" w:space="0" w:color="00B050"/>
            </w:tcBorders>
          </w:tcPr>
          <w:p w14:paraId="7E75AFD4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  <w:tc>
          <w:tcPr>
            <w:tcW w:w="567" w:type="dxa"/>
            <w:tcBorders>
              <w:top w:val="nil"/>
              <w:bottom w:val="single" w:sz="12" w:space="0" w:color="00B050"/>
            </w:tcBorders>
          </w:tcPr>
          <w:p w14:paraId="03E756B9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201 (12.4)</w:t>
            </w:r>
          </w:p>
        </w:tc>
        <w:tc>
          <w:tcPr>
            <w:tcW w:w="567" w:type="dxa"/>
            <w:tcBorders>
              <w:top w:val="nil"/>
              <w:bottom w:val="single" w:sz="12" w:space="0" w:color="00B050"/>
            </w:tcBorders>
          </w:tcPr>
          <w:p w14:paraId="5CF6B0AD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75115F">
              <w:rPr>
                <w:rFonts w:ascii="Times New Roman" w:hAnsi="Times New Roman" w:cs="Times New Roman"/>
                <w:sz w:val="13"/>
                <w:szCs w:val="13"/>
              </w:rPr>
              <w:t>314 (19.3)</w:t>
            </w:r>
          </w:p>
        </w:tc>
        <w:tc>
          <w:tcPr>
            <w:tcW w:w="709" w:type="dxa"/>
            <w:tcBorders>
              <w:top w:val="nil"/>
              <w:bottom w:val="single" w:sz="12" w:space="0" w:color="00B050"/>
            </w:tcBorders>
          </w:tcPr>
          <w:p w14:paraId="7EE4C2E5" w14:textId="77777777" w:rsidR="00E005E9" w:rsidRPr="0075115F" w:rsidRDefault="00E005E9" w:rsidP="00CD5AAD">
            <w:pPr>
              <w:rPr>
                <w:rFonts w:ascii="Times New Roman" w:hAnsi="Times New Roman" w:cs="Times New Roman"/>
                <w:sz w:val="13"/>
                <w:szCs w:val="13"/>
              </w:rPr>
            </w:pPr>
          </w:p>
        </w:tc>
      </w:tr>
    </w:tbl>
    <w:p w14:paraId="466D5950" w14:textId="411A3452" w:rsidR="00E005E9" w:rsidRPr="0075115F" w:rsidRDefault="00E005E9" w:rsidP="002D7AEB">
      <w:pPr>
        <w:rPr>
          <w:rFonts w:ascii="Times New Roman" w:hAnsi="Times New Roman" w:cs="Times New Roman"/>
          <w:sz w:val="13"/>
          <w:szCs w:val="13"/>
        </w:rPr>
      </w:pPr>
      <w:r w:rsidRPr="0075115F">
        <w:rPr>
          <w:rFonts w:ascii="Times New Roman" w:hAnsi="Times New Roman" w:cs="Times New Roman"/>
          <w:sz w:val="13"/>
          <w:szCs w:val="13"/>
        </w:rPr>
        <w:t>Variables are expressed as no. (%).</w:t>
      </w:r>
    </w:p>
    <w:p w14:paraId="6C083DF5" w14:textId="77777777" w:rsidR="00E005E9" w:rsidRPr="0075115F" w:rsidRDefault="00E005E9" w:rsidP="002D7AEB">
      <w:pPr>
        <w:rPr>
          <w:rFonts w:ascii="Times New Roman" w:hAnsi="Times New Roman" w:cs="Times New Roman"/>
          <w:sz w:val="13"/>
          <w:szCs w:val="13"/>
        </w:rPr>
      </w:pPr>
      <w:r w:rsidRPr="0075115F">
        <w:rPr>
          <w:rFonts w:ascii="Times New Roman" w:hAnsi="Times New Roman" w:cs="Times New Roman"/>
          <w:sz w:val="13"/>
          <w:szCs w:val="13"/>
        </w:rPr>
        <w:t xml:space="preserve">Abbreviation: HBV, hepatitis B virus; HCV, hepatitis C virus; </w:t>
      </w:r>
      <w:r w:rsidRPr="0075115F">
        <w:rPr>
          <w:rFonts w:ascii="Times New Roman" w:hAnsi="Times New Roman" w:cs="Times New Roman"/>
          <w:sz w:val="13"/>
          <w:szCs w:val="13"/>
          <w:shd w:val="clear" w:color="auto" w:fill="FFFFFF" w:themeFill="background1"/>
        </w:rPr>
        <w:t>ALBI grade, Albumin-bilirubin grade; BCLC stage, Barcelona</w:t>
      </w:r>
      <w:r w:rsidRPr="0075115F">
        <w:rPr>
          <w:rFonts w:ascii="Times New Roman" w:hAnsi="Times New Roman" w:cs="Times New Roman" w:hint="eastAsia"/>
          <w:sz w:val="13"/>
          <w:szCs w:val="13"/>
          <w:shd w:val="clear" w:color="auto" w:fill="FFFFFF" w:themeFill="background1"/>
        </w:rPr>
        <w:t xml:space="preserve"> </w:t>
      </w:r>
      <w:r w:rsidRPr="0075115F">
        <w:rPr>
          <w:rFonts w:ascii="Times New Roman" w:hAnsi="Times New Roman" w:cs="Times New Roman"/>
          <w:sz w:val="13"/>
          <w:szCs w:val="13"/>
          <w:shd w:val="clear" w:color="auto" w:fill="FFFFFF" w:themeFill="background1"/>
        </w:rPr>
        <w:t xml:space="preserve">Clinic Liver Cancer stage; </w:t>
      </w:r>
      <w:r w:rsidRPr="0075115F">
        <w:rPr>
          <w:rFonts w:ascii="Times New Roman" w:hAnsi="Times New Roman" w:cs="Times New Roman"/>
          <w:sz w:val="13"/>
          <w:szCs w:val="13"/>
        </w:rPr>
        <w:t xml:space="preserve">GPS, Glasgow Prognostic Score; </w:t>
      </w:r>
      <w:proofErr w:type="spellStart"/>
      <w:r w:rsidRPr="0075115F">
        <w:rPr>
          <w:rFonts w:ascii="Times New Roman" w:hAnsi="Times New Roman" w:cs="Times New Roman"/>
          <w:sz w:val="13"/>
          <w:szCs w:val="13"/>
        </w:rPr>
        <w:t>mGPS</w:t>
      </w:r>
      <w:proofErr w:type="spellEnd"/>
      <w:r w:rsidRPr="0075115F">
        <w:rPr>
          <w:rFonts w:ascii="Times New Roman" w:hAnsi="Times New Roman" w:cs="Times New Roman"/>
          <w:sz w:val="13"/>
          <w:szCs w:val="13"/>
        </w:rPr>
        <w:t>, modified Glasgo</w:t>
      </w:r>
      <w:r w:rsidRPr="00226452">
        <w:rPr>
          <w:rFonts w:ascii="Times New Roman" w:hAnsi="Times New Roman" w:cs="Times New Roman"/>
          <w:sz w:val="13"/>
          <w:szCs w:val="13"/>
        </w:rPr>
        <w:t xml:space="preserve">w Prognostic Score; </w:t>
      </w:r>
      <w:proofErr w:type="spellStart"/>
      <w:r w:rsidRPr="00226452">
        <w:rPr>
          <w:rFonts w:ascii="Times New Roman" w:hAnsi="Times New Roman" w:cs="Times New Roman"/>
          <w:sz w:val="13"/>
          <w:szCs w:val="13"/>
        </w:rPr>
        <w:t>Hs-mGPS</w:t>
      </w:r>
      <w:proofErr w:type="spellEnd"/>
      <w:r w:rsidRPr="00226452">
        <w:rPr>
          <w:rFonts w:ascii="Times New Roman" w:hAnsi="Times New Roman" w:cs="Times New Roman"/>
          <w:sz w:val="13"/>
          <w:szCs w:val="13"/>
        </w:rPr>
        <w:t xml:space="preserve">, high-sensitivity modified Glasgow Prognostic Score; NLR, neutrophil-to-lymphocyte ratio; PLR, platelet-to-lymphocyte ratio; PNI, Prognostic Nutritional Index; SII, systemic immune-inflammation index; LCR, Lymphocyte-C-reactive protein ratio. </w:t>
      </w:r>
    </w:p>
    <w:p w14:paraId="133DCF6D" w14:textId="77777777" w:rsidR="00E005E9" w:rsidRPr="0075115F" w:rsidRDefault="00E005E9" w:rsidP="002D7AEB">
      <w:pPr>
        <w:rPr>
          <w:sz w:val="13"/>
          <w:szCs w:val="13"/>
        </w:rPr>
      </w:pPr>
    </w:p>
    <w:sectPr w:rsidR="00E005E9" w:rsidRPr="0075115F" w:rsidSect="00FC6B72">
      <w:pgSz w:w="20160" w:h="12240" w:orient="landscape" w:code="5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6D86863" w14:textId="77777777" w:rsidR="004905FB" w:rsidRDefault="004905FB">
      <w:r>
        <w:separator/>
      </w:r>
    </w:p>
  </w:endnote>
  <w:endnote w:type="continuationSeparator" w:id="0">
    <w:p w14:paraId="0A2B6AF0" w14:textId="77777777" w:rsidR="004905FB" w:rsidRDefault="004905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0AFF" w:usb1="00007843" w:usb2="00000001" w:usb3="00000000" w:csb0="000001BF" w:csb1="00000000"/>
  </w:font>
  <w:font w:name="等线 Light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35C3A7E" w14:textId="77777777" w:rsidR="004905FB" w:rsidRDefault="004905FB">
      <w:r>
        <w:separator/>
      </w:r>
    </w:p>
  </w:footnote>
  <w:footnote w:type="continuationSeparator" w:id="0">
    <w:p w14:paraId="3744E446" w14:textId="77777777" w:rsidR="004905FB" w:rsidRDefault="004905F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3MDU3MzQ3N7Y0NDJU0lEKTi0uzszPAykwrAUAdJswxSwAAAA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E005E9"/>
    <w:rsid w:val="000B3CCE"/>
    <w:rsid w:val="00226452"/>
    <w:rsid w:val="004905FB"/>
    <w:rsid w:val="00AA6A51"/>
    <w:rsid w:val="00B633AF"/>
    <w:rsid w:val="00CE3915"/>
    <w:rsid w:val="00CE6855"/>
    <w:rsid w:val="00E005E9"/>
    <w:rsid w:val="00FC6B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86292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005E9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005E9"/>
    <w:rPr>
      <w:color w:val="0563C1" w:themeColor="hyperlink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E005E9"/>
    <w:pPr>
      <w:spacing w:before="240" w:after="60" w:line="312" w:lineRule="auto"/>
      <w:jc w:val="center"/>
      <w:outlineLvl w:val="1"/>
    </w:pPr>
    <w:rPr>
      <w:rFonts w:asciiTheme="majorHAnsi" w:eastAsia="SimSun" w:hAnsiTheme="majorHAnsi" w:cstheme="majorBidi"/>
      <w:b/>
      <w:bCs/>
      <w:kern w:val="28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E005E9"/>
    <w:rPr>
      <w:rFonts w:asciiTheme="majorHAnsi" w:eastAsia="SimSun" w:hAnsiTheme="majorHAnsi" w:cstheme="majorBidi"/>
      <w:b/>
      <w:bCs/>
      <w:kern w:val="28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E005E9"/>
    <w:rPr>
      <w:rFonts w:ascii="Tahoma" w:hAnsi="Tahoma" w:cs="Tahoma"/>
      <w:b w:val="0"/>
      <w:i w:val="0"/>
      <w:caps w:val="0"/>
      <w:strike w:val="0"/>
      <w:sz w:val="16"/>
      <w:szCs w:val="21"/>
      <w:u w:val="none"/>
    </w:rPr>
  </w:style>
  <w:style w:type="paragraph" w:styleId="CommentText">
    <w:name w:val="annotation text"/>
    <w:basedOn w:val="Normal"/>
    <w:link w:val="CommentTextChar"/>
    <w:uiPriority w:val="99"/>
    <w:unhideWhenUsed/>
    <w:rsid w:val="00E005E9"/>
    <w:pPr>
      <w:jc w:val="left"/>
    </w:pPr>
    <w:rPr>
      <w:rFonts w:ascii="Tahoma" w:hAnsi="Tahoma" w:cs="Tahoma"/>
      <w:sz w:val="16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005E9"/>
    <w:rPr>
      <w:rFonts w:ascii="Tahoma" w:hAnsi="Tahoma" w:cs="Tahoma"/>
      <w:sz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05E9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05E9"/>
    <w:rPr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0"/>
    <w:rsid w:val="00E005E9"/>
    <w:pPr>
      <w:jc w:val="center"/>
    </w:pPr>
    <w:rPr>
      <w:rFonts w:ascii="等线" w:eastAsia="等线" w:hAnsi="等线"/>
      <w:noProof/>
      <w:sz w:val="20"/>
    </w:rPr>
  </w:style>
  <w:style w:type="character" w:customStyle="1" w:styleId="EndNoteBibliographyTitle0">
    <w:name w:val="EndNote Bibliography Title 字符"/>
    <w:basedOn w:val="DefaultParagraphFont"/>
    <w:link w:val="EndNoteBibliographyTitle"/>
    <w:rsid w:val="00E005E9"/>
    <w:rPr>
      <w:rFonts w:ascii="等线" w:eastAsia="等线" w:hAnsi="等线"/>
      <w:noProof/>
      <w:sz w:val="20"/>
    </w:rPr>
  </w:style>
  <w:style w:type="paragraph" w:customStyle="1" w:styleId="EndNoteBibliography">
    <w:name w:val="EndNote Bibliography"/>
    <w:basedOn w:val="Normal"/>
    <w:link w:val="EndNoteBibliography0"/>
    <w:rsid w:val="00E005E9"/>
    <w:rPr>
      <w:rFonts w:ascii="等线" w:eastAsia="等线" w:hAnsi="等线"/>
      <w:noProof/>
      <w:sz w:val="20"/>
    </w:rPr>
  </w:style>
  <w:style w:type="character" w:customStyle="1" w:styleId="EndNoteBibliography0">
    <w:name w:val="EndNote Bibliography 字符"/>
    <w:basedOn w:val="DefaultParagraphFont"/>
    <w:link w:val="EndNoteBibliography"/>
    <w:rsid w:val="00E005E9"/>
    <w:rPr>
      <w:rFonts w:ascii="等线" w:eastAsia="等线" w:hAnsi="等线"/>
      <w:noProof/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05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05E9"/>
    <w:rPr>
      <w:rFonts w:ascii="Tahoma" w:hAnsi="Tahoma" w:cs="Tahoma"/>
      <w:b/>
      <w:bCs/>
      <w:sz w:val="16"/>
    </w:rPr>
  </w:style>
  <w:style w:type="paragraph" w:styleId="Header">
    <w:name w:val="header"/>
    <w:basedOn w:val="Normal"/>
    <w:link w:val="HeaderChar"/>
    <w:uiPriority w:val="99"/>
    <w:unhideWhenUsed/>
    <w:rsid w:val="00E005E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E005E9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E005E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E005E9"/>
    <w:rPr>
      <w:sz w:val="18"/>
      <w:szCs w:val="18"/>
    </w:rPr>
  </w:style>
  <w:style w:type="table" w:styleId="TableGrid">
    <w:name w:val="Table Grid"/>
    <w:basedOn w:val="TableNormal"/>
    <w:uiPriority w:val="39"/>
    <w:rsid w:val="00E005E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LineNumber">
    <w:name w:val="line number"/>
    <w:basedOn w:val="DefaultParagraphFont"/>
    <w:uiPriority w:val="99"/>
    <w:semiHidden/>
    <w:unhideWhenUsed/>
    <w:rsid w:val="00E005E9"/>
  </w:style>
  <w:style w:type="paragraph" w:styleId="Revision">
    <w:name w:val="Revision"/>
    <w:hidden/>
    <w:uiPriority w:val="99"/>
    <w:semiHidden/>
    <w:rsid w:val="00E005E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005E9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005E9"/>
    <w:rPr>
      <w:color w:val="0563C1" w:themeColor="hyperlink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E005E9"/>
    <w:pPr>
      <w:spacing w:before="240" w:after="60" w:line="312" w:lineRule="auto"/>
      <w:jc w:val="center"/>
      <w:outlineLvl w:val="1"/>
    </w:pPr>
    <w:rPr>
      <w:rFonts w:asciiTheme="majorHAnsi" w:eastAsia="SimSun" w:hAnsiTheme="majorHAnsi" w:cstheme="majorBidi"/>
      <w:b/>
      <w:bCs/>
      <w:kern w:val="28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E005E9"/>
    <w:rPr>
      <w:rFonts w:asciiTheme="majorHAnsi" w:eastAsia="SimSun" w:hAnsiTheme="majorHAnsi" w:cstheme="majorBidi"/>
      <w:b/>
      <w:bCs/>
      <w:kern w:val="28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E005E9"/>
    <w:rPr>
      <w:rFonts w:ascii="Tahoma" w:hAnsi="Tahoma" w:cs="Tahoma"/>
      <w:b w:val="0"/>
      <w:i w:val="0"/>
      <w:caps w:val="0"/>
      <w:strike w:val="0"/>
      <w:sz w:val="16"/>
      <w:szCs w:val="21"/>
      <w:u w:val="none"/>
    </w:rPr>
  </w:style>
  <w:style w:type="paragraph" w:styleId="CommentText">
    <w:name w:val="annotation text"/>
    <w:basedOn w:val="Normal"/>
    <w:link w:val="CommentTextChar"/>
    <w:uiPriority w:val="99"/>
    <w:unhideWhenUsed/>
    <w:rsid w:val="00E005E9"/>
    <w:pPr>
      <w:jc w:val="left"/>
    </w:pPr>
    <w:rPr>
      <w:rFonts w:ascii="Tahoma" w:hAnsi="Tahoma" w:cs="Tahoma"/>
      <w:sz w:val="16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005E9"/>
    <w:rPr>
      <w:rFonts w:ascii="Tahoma" w:hAnsi="Tahoma" w:cs="Tahoma"/>
      <w:sz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05E9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05E9"/>
    <w:rPr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0"/>
    <w:rsid w:val="00E005E9"/>
    <w:pPr>
      <w:jc w:val="center"/>
    </w:pPr>
    <w:rPr>
      <w:rFonts w:ascii="等线" w:eastAsia="等线" w:hAnsi="等线"/>
      <w:noProof/>
      <w:sz w:val="20"/>
    </w:rPr>
  </w:style>
  <w:style w:type="character" w:customStyle="1" w:styleId="EndNoteBibliographyTitle0">
    <w:name w:val="EndNote Bibliography Title 字符"/>
    <w:basedOn w:val="DefaultParagraphFont"/>
    <w:link w:val="EndNoteBibliographyTitle"/>
    <w:rsid w:val="00E005E9"/>
    <w:rPr>
      <w:rFonts w:ascii="等线" w:eastAsia="等线" w:hAnsi="等线"/>
      <w:noProof/>
      <w:sz w:val="20"/>
    </w:rPr>
  </w:style>
  <w:style w:type="paragraph" w:customStyle="1" w:styleId="EndNoteBibliography">
    <w:name w:val="EndNote Bibliography"/>
    <w:basedOn w:val="Normal"/>
    <w:link w:val="EndNoteBibliography0"/>
    <w:rsid w:val="00E005E9"/>
    <w:rPr>
      <w:rFonts w:ascii="等线" w:eastAsia="等线" w:hAnsi="等线"/>
      <w:noProof/>
      <w:sz w:val="20"/>
    </w:rPr>
  </w:style>
  <w:style w:type="character" w:customStyle="1" w:styleId="EndNoteBibliography0">
    <w:name w:val="EndNote Bibliography 字符"/>
    <w:basedOn w:val="DefaultParagraphFont"/>
    <w:link w:val="EndNoteBibliography"/>
    <w:rsid w:val="00E005E9"/>
    <w:rPr>
      <w:rFonts w:ascii="等线" w:eastAsia="等线" w:hAnsi="等线"/>
      <w:noProof/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05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05E9"/>
    <w:rPr>
      <w:rFonts w:ascii="Tahoma" w:hAnsi="Tahoma" w:cs="Tahoma"/>
      <w:b/>
      <w:bCs/>
      <w:sz w:val="16"/>
    </w:rPr>
  </w:style>
  <w:style w:type="paragraph" w:styleId="Header">
    <w:name w:val="header"/>
    <w:basedOn w:val="Normal"/>
    <w:link w:val="HeaderChar"/>
    <w:uiPriority w:val="99"/>
    <w:unhideWhenUsed/>
    <w:rsid w:val="00E005E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E005E9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E005E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E005E9"/>
    <w:rPr>
      <w:sz w:val="18"/>
      <w:szCs w:val="18"/>
    </w:rPr>
  </w:style>
  <w:style w:type="table" w:styleId="TableGrid">
    <w:name w:val="Table Grid"/>
    <w:basedOn w:val="TableNormal"/>
    <w:uiPriority w:val="39"/>
    <w:rsid w:val="00E005E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LineNumber">
    <w:name w:val="line number"/>
    <w:basedOn w:val="DefaultParagraphFont"/>
    <w:uiPriority w:val="99"/>
    <w:semiHidden/>
    <w:unhideWhenUsed/>
    <w:rsid w:val="00E005E9"/>
  </w:style>
  <w:style w:type="paragraph" w:styleId="Revision">
    <w:name w:val="Revision"/>
    <w:hidden/>
    <w:uiPriority w:val="99"/>
    <w:semiHidden/>
    <w:rsid w:val="00E005E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991</Words>
  <Characters>5650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H L</dc:creator>
  <cp:lastModifiedBy>Badri</cp:lastModifiedBy>
  <cp:revision>7</cp:revision>
  <cp:lastPrinted>2020-12-31T07:22:00Z</cp:lastPrinted>
  <dcterms:created xsi:type="dcterms:W3CDTF">2020-12-07T03:38:00Z</dcterms:created>
  <dcterms:modified xsi:type="dcterms:W3CDTF">2020-12-31T07:23:00Z</dcterms:modified>
</cp:coreProperties>
</file>